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E90E12" w:rsidRDefault="00E16B2E" w:rsidP="00BA0903">
      <w:pPr>
        <w:rPr>
          <w:rFonts w:ascii="Times" w:eastAsia="PMingLiU" w:hAnsi="Times"/>
          <w:sz w:val="20"/>
          <w:szCs w:val="20"/>
          <w:lang w:eastAsia="zh-CN"/>
        </w:rPr>
        <w:sectPr w:rsidR="00E16B2E" w:rsidRPr="00E90E12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E90E12" w14:paraId="101B4C41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480D00FC" w14:textId="14BAAA34" w:rsidR="001E72DC" w:rsidRPr="00BA0903" w:rsidRDefault="001E72DC" w:rsidP="00BA0903">
            <w:pPr>
              <w:spacing w:before="120"/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="0027393E" w:rsidRPr="00E90E12">
              <w:rPr>
                <w:rFonts w:ascii="Times" w:hAnsi="Times"/>
                <w:b/>
                <w:bCs/>
                <w:sz w:val="20"/>
                <w:szCs w:val="20"/>
                <w:u w:val="single"/>
                <w:lang w:val="vi-VN" w:eastAsia="zh-CN"/>
              </w:rPr>
              <w:t>/ HƯỚNG DẪN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5E0E8476" w14:textId="77777777" w:rsidR="001E72DC" w:rsidRPr="00E90E12" w:rsidRDefault="001E72DC" w:rsidP="00BA0903">
            <w:pPr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lease completely fill in all applicable information (section 1-</w:t>
            </w:r>
            <w:r w:rsidR="00845E44" w:rsidRPr="00E90E12">
              <w:rPr>
                <w:rFonts w:ascii="Times" w:hAnsi="Times"/>
                <w:sz w:val="20"/>
                <w:szCs w:val="20"/>
                <w:lang w:eastAsia="zh-CN"/>
              </w:rPr>
              <w:t>7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) and send applications to IDFL. If known, please also copy regional certification manager / auditor. </w:t>
            </w:r>
          </w:p>
          <w:p w14:paraId="06774D3B" w14:textId="58204469" w:rsidR="00705883" w:rsidRPr="00BA0903" w:rsidRDefault="0027393E" w:rsidP="00BA0903">
            <w:pPr>
              <w:rPr>
                <w:rFonts w:ascii="Times" w:eastAsia="SimSun" w:hAnsi="Times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iề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ầy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ủ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hù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hợp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1-7)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gửi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ă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ký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ế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IDFL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ại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audits@idfl.com.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Nếu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biết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vui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lòng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gửi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val="vi-VN" w:eastAsia="zh-CN"/>
              </w:rPr>
              <w:t xml:space="preserve"> kèm cho G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iám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đốc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nhận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Đánh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giá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viên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Phụ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val="vi-VN" w:eastAsia="zh-CN"/>
              </w:rPr>
              <w:t xml:space="preserve"> trách K</w:t>
            </w:r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 xml:space="preserve">hu </w:t>
            </w:r>
            <w:proofErr w:type="spellStart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vực</w:t>
            </w:r>
            <w:proofErr w:type="spellEnd"/>
            <w:r w:rsidR="00705883" w:rsidRPr="00E90E12">
              <w:rPr>
                <w:rFonts w:ascii="Times" w:eastAsia="SimSun" w:hAnsi="Times"/>
                <w:sz w:val="20"/>
                <w:szCs w:val="20"/>
                <w:lang w:eastAsia="zh-CN"/>
              </w:rPr>
              <w:t>.</w:t>
            </w:r>
          </w:p>
        </w:tc>
      </w:tr>
      <w:tr w:rsidR="00F27532" w:rsidRPr="00E90E12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2664A93D" w:rsidR="00F27532" w:rsidRPr="00E90E12" w:rsidRDefault="00F27532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ection 1 Applicant Information</w:t>
            </w:r>
          </w:p>
          <w:p w14:paraId="7EBD5522" w14:textId="27090DB3" w:rsidR="0027393E" w:rsidRPr="00BA0903" w:rsidRDefault="0027393E" w:rsidP="00BA0903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1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bê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="00F52E9D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Đ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ăng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ký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</w:p>
          <w:p w14:paraId="7A65C22C" w14:textId="4FD1E853" w:rsidR="00F27532" w:rsidRPr="00E90E12" w:rsidRDefault="00F27532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ection 2 Payment Information</w:t>
            </w:r>
          </w:p>
          <w:p w14:paraId="42CA9297" w14:textId="0823967B" w:rsidR="0027393E" w:rsidRPr="00BA0903" w:rsidRDefault="0027393E" w:rsidP="00BA0903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2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tin </w:t>
            </w:r>
            <w:r w:rsidR="00F52E9D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T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hanh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toán</w:t>
            </w:r>
            <w:proofErr w:type="spellEnd"/>
          </w:p>
          <w:p w14:paraId="6038264B" w14:textId="77777777" w:rsidR="00F27532" w:rsidRPr="00E90E12" w:rsidRDefault="00F27532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ection 3 Standards</w:t>
            </w:r>
          </w:p>
          <w:p w14:paraId="6521FB90" w14:textId="22B328C1" w:rsidR="0027393E" w:rsidRPr="00E90E12" w:rsidRDefault="0027393E" w:rsidP="00BA0903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3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chuẩn</w:t>
            </w:r>
            <w:proofErr w:type="spellEnd"/>
          </w:p>
          <w:p w14:paraId="7F88BAD2" w14:textId="6C3C4BE3" w:rsidR="0027393E" w:rsidRPr="00E90E12" w:rsidRDefault="0027393E" w:rsidP="00BA0903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6A26DFBA" w14:textId="695E6126" w:rsidR="00845E44" w:rsidRPr="00E90E12" w:rsidRDefault="00C62B72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Section </w:t>
            </w:r>
            <w:r w:rsidR="0027393E" w:rsidRPr="00E90E12">
              <w:rPr>
                <w:rFonts w:ascii="Times" w:hAnsi="Times"/>
                <w:sz w:val="20"/>
                <w:szCs w:val="20"/>
                <w:lang w:eastAsia="zh-CN"/>
              </w:rPr>
              <w:t>Material Recycling (Recyclers)</w:t>
            </w:r>
          </w:p>
          <w:p w14:paraId="015FE1DD" w14:textId="15BCC651" w:rsidR="0027393E" w:rsidRPr="00BA0903" w:rsidRDefault="0027393E" w:rsidP="00BA0903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4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 xml:space="preserve"> chế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V</w:t>
            </w:r>
            <w:r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ật liệu (</w:t>
            </w:r>
            <w:r w:rsidR="00E22F3F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 xml:space="preserve">Nhà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C</w:t>
            </w:r>
            <w:r w:rsidR="00E22F3F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 xml:space="preserve">ung cấp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V</w:t>
            </w:r>
            <w:r w:rsidR="00E22F3F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 xml:space="preserve">ật liệu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T</w:t>
            </w:r>
            <w:r w:rsidR="00E22F3F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ái chế)</w:t>
            </w:r>
          </w:p>
          <w:p w14:paraId="10B9103B" w14:textId="0F8A4C54" w:rsidR="00F27532" w:rsidRPr="00E90E12" w:rsidRDefault="00C62B72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Section 5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roducts</w:t>
            </w:r>
          </w:p>
          <w:p w14:paraId="56D027D2" w14:textId="50E61135" w:rsidR="00E22F3F" w:rsidRPr="00BA0903" w:rsidRDefault="00E22F3F" w:rsidP="00BA0903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5</w:t>
            </w:r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62862"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Sản</w:t>
            </w:r>
            <w:proofErr w:type="spellEnd"/>
            <w:r w:rsidR="00D62862"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62862"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ẩm</w:t>
            </w:r>
            <w:proofErr w:type="spellEnd"/>
          </w:p>
          <w:p w14:paraId="72744392" w14:textId="762C80F9" w:rsidR="00F27532" w:rsidRPr="00E90E12" w:rsidRDefault="00F27532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Section 6 </w:t>
            </w:r>
            <w:r w:rsidR="00E22F3F" w:rsidRPr="00E90E12">
              <w:rPr>
                <w:rFonts w:ascii="Times" w:hAnsi="Times"/>
                <w:sz w:val="20"/>
                <w:szCs w:val="20"/>
                <w:lang w:eastAsia="zh-CN"/>
              </w:rPr>
              <w:t>Facilities and Processes</w:t>
            </w:r>
          </w:p>
          <w:p w14:paraId="245CD4A2" w14:textId="438B5A8D" w:rsidR="00E22F3F" w:rsidRPr="00BA0903" w:rsidRDefault="00E22F3F" w:rsidP="00BA0903">
            <w:pPr>
              <w:pStyle w:val="ListParagraph"/>
              <w:ind w:left="540"/>
              <w:rPr>
                <w:rFonts w:ascii="Times" w:hAnsi="Times" w:cs="Times New Roman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6</w:t>
            </w:r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Cơ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sở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V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ật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chất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r w:rsidR="00D62862" w:rsidRPr="00E90E12">
              <w:rPr>
                <w:rFonts w:ascii="Times" w:hAnsi="Times" w:cs="Times New Roman"/>
                <w:sz w:val="20"/>
                <w:szCs w:val="20"/>
                <w:lang w:val="vi-VN" w:eastAsia="zh-CN"/>
              </w:rPr>
              <w:t>Q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uy</w:t>
            </w:r>
            <w:proofErr w:type="spellEnd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 w:cs="Times New Roman"/>
                <w:sz w:val="20"/>
                <w:szCs w:val="20"/>
                <w:lang w:eastAsia="zh-CN"/>
              </w:rPr>
              <w:t>trình</w:t>
            </w:r>
            <w:proofErr w:type="spellEnd"/>
          </w:p>
          <w:p w14:paraId="0EB0A3C0" w14:textId="77777777" w:rsidR="00845E44" w:rsidRPr="00E90E12" w:rsidRDefault="00845E44" w:rsidP="00BA0903">
            <w:pPr>
              <w:pStyle w:val="ListParagraph"/>
              <w:numPr>
                <w:ilvl w:val="0"/>
                <w:numId w:val="33"/>
              </w:numPr>
              <w:ind w:left="54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Section </w:t>
            </w:r>
            <w:r w:rsidR="00C62B72" w:rsidRPr="00E90E12">
              <w:rPr>
                <w:rFonts w:ascii="Times" w:hAnsi="Times"/>
                <w:sz w:val="20"/>
                <w:szCs w:val="20"/>
                <w:lang w:eastAsia="zh-CN"/>
              </w:rPr>
              <w:t>7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Certification Information</w:t>
            </w:r>
          </w:p>
          <w:p w14:paraId="40D7DE3D" w14:textId="04A11D6D" w:rsidR="00D62862" w:rsidRPr="00E90E12" w:rsidRDefault="00D62862" w:rsidP="00BA0903">
            <w:pPr>
              <w:pStyle w:val="ListParagraph"/>
              <w:ind w:left="540"/>
              <w:rPr>
                <w:rFonts w:ascii="Times" w:hAnsi="Times"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val="vi-VN" w:eastAsia="zh-CN"/>
              </w:rPr>
              <w:t>Phần 7 Thông tin Chứng nhận</w:t>
            </w:r>
          </w:p>
        </w:tc>
      </w:tr>
    </w:tbl>
    <w:p w14:paraId="2942F7C8" w14:textId="77777777" w:rsidR="00B64655" w:rsidRPr="00E90E12" w:rsidRDefault="00B64655" w:rsidP="00BA0903">
      <w:pPr>
        <w:rPr>
          <w:rFonts w:ascii="Times" w:hAnsi="Times"/>
          <w:sz w:val="20"/>
          <w:szCs w:val="20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E90E12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67EFB391" w14:textId="77777777" w:rsidR="00D62862" w:rsidRPr="00E90E12" w:rsidRDefault="00D62862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</w:p>
          <w:p w14:paraId="38DAA655" w14:textId="71C8B01E" w:rsidR="005205BC" w:rsidRPr="00E90E12" w:rsidRDefault="00D62862" w:rsidP="00BA0903">
            <w:pPr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PHẦN 1. THÔNG TIN BÊN ĐĂNG KÝ</w:t>
            </w:r>
          </w:p>
        </w:tc>
      </w:tr>
      <w:tr w:rsidR="001E72DC" w:rsidRPr="00E90E12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59E3E7CF" w:rsidR="001E72DC" w:rsidRPr="00E90E12" w:rsidRDefault="001E72DC" w:rsidP="00BA0903">
            <w:pPr>
              <w:rPr>
                <w:rFonts w:ascii="Times" w:eastAsia="PMingLiU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</w:t>
            </w:r>
            <w:r w:rsidR="00D62862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/ </w:t>
            </w:r>
            <w:proofErr w:type="spellStart"/>
            <w:r w:rsidR="00D6286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="00D6286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6286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="00D6286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y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7C9C1FC" w14:textId="77777777" w:rsidR="00D62862" w:rsidRPr="00E90E12" w:rsidRDefault="00D62862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 (English):</w:t>
            </w:r>
          </w:p>
          <w:p w14:paraId="5390C7DE" w14:textId="1223E326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y (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iế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a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2E734776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Address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ị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ỉ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55A983A0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City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à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ố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0044B9FC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Country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5C96C9C8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Contact Person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gườ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i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ệ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7D51CD98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Title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ụ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0148A858" w:rsidR="00970AED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one No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.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iệ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o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E90E12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1E93A09E" w:rsidR="00970AED" w:rsidRPr="00E90E12" w:rsidRDefault="00970AE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E90E12" w:rsidRDefault="00970AED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Pr="00E90E12" w:rsidRDefault="00B64655" w:rsidP="00BA0903">
      <w:pPr>
        <w:rPr>
          <w:rFonts w:ascii="Times" w:hAnsi="Times"/>
          <w:sz w:val="20"/>
          <w:szCs w:val="20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2F2E7D" w:rsidRPr="00E90E12" w14:paraId="3A533948" w14:textId="77777777" w:rsidTr="0076798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5713F253" w14:textId="77777777" w:rsidR="00D62862" w:rsidRPr="00E90E12" w:rsidRDefault="00D62862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2. PAYER INFORMATION</w:t>
            </w:r>
          </w:p>
          <w:p w14:paraId="709FB798" w14:textId="33443318" w:rsidR="002F2E7D" w:rsidRPr="00E90E12" w:rsidRDefault="00D62862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PHẦN 2. THÔNG TIN THANH TOÁN</w:t>
            </w:r>
          </w:p>
        </w:tc>
      </w:tr>
      <w:tr w:rsidR="00960F20" w:rsidRPr="00E90E12" w14:paraId="309E18DD" w14:textId="77777777" w:rsidTr="0076798B">
        <w:trPr>
          <w:trHeight w:val="377"/>
        </w:trPr>
        <w:tc>
          <w:tcPr>
            <w:tcW w:w="2965" w:type="dxa"/>
            <w:vMerge w:val="restart"/>
            <w:vAlign w:val="center"/>
          </w:tcPr>
          <w:p w14:paraId="5986D114" w14:textId="77777777" w:rsidR="00960F20" w:rsidRPr="00E90E12" w:rsidRDefault="00960F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ayment Currency</w:t>
            </w:r>
          </w:p>
          <w:p w14:paraId="25C94AC3" w14:textId="240FD6AA" w:rsidR="00D62862" w:rsidRPr="00E90E12" w:rsidRDefault="00D62862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ị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iề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ệ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a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oán</w:t>
            </w:r>
            <w:proofErr w:type="spellEnd"/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3645D8E2" w14:textId="5FBA0208" w:rsidR="00960F20" w:rsidRPr="00E90E12" w:rsidRDefault="000D7EAE" w:rsidP="00BA0903">
            <w:pPr>
              <w:rPr>
                <w:rFonts w:ascii="Times" w:eastAsia="PMingLiU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USD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MB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EURO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WD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RY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CHF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INR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60F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BDT</w:t>
            </w:r>
            <w:r w:rsidR="0018691B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084114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691B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8691B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VND</w:t>
            </w:r>
          </w:p>
        </w:tc>
      </w:tr>
      <w:tr w:rsidR="0076798B" w:rsidRPr="00E90E12" w14:paraId="5781299A" w14:textId="23182FEC" w:rsidTr="0076798B">
        <w:trPr>
          <w:trHeight w:val="377"/>
        </w:trPr>
        <w:tc>
          <w:tcPr>
            <w:tcW w:w="2965" w:type="dxa"/>
            <w:vMerge/>
            <w:vAlign w:val="center"/>
          </w:tcPr>
          <w:p w14:paraId="57BB19ED" w14:textId="77777777" w:rsidR="0076798B" w:rsidRPr="00E90E12" w:rsidRDefault="0076798B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115A4F7" w14:textId="77777777" w:rsidR="0076798B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98B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6798B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JPY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98B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6798B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KR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98B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6798B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 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519074418"/>
            <w:placeholder>
              <w:docPart w:val="3AE9A63965994950BBAB2613BA8205C8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3FDE8AD7" w14:textId="47F5F38D" w:rsidR="0076798B" w:rsidRPr="00E90E12" w:rsidRDefault="0076798B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6798B" w:rsidRPr="00E90E12" w14:paraId="2907FF03" w14:textId="77777777" w:rsidTr="0076798B">
        <w:trPr>
          <w:trHeight w:val="377"/>
        </w:trPr>
        <w:tc>
          <w:tcPr>
            <w:tcW w:w="2965" w:type="dxa"/>
            <w:vAlign w:val="center"/>
          </w:tcPr>
          <w:p w14:paraId="64D26575" w14:textId="6049600C" w:rsidR="0076798B" w:rsidRPr="00E90E12" w:rsidRDefault="0076798B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ax ID #</w:t>
            </w:r>
            <w:r w:rsidR="00D6286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br/>
            </w:r>
            <w:r w:rsidR="00D62862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Mã số Thuế 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677877587"/>
            <w:placeholder>
              <w:docPart w:val="689578A1C51C4000AD46E75ACB7A0046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5ECA987" w14:textId="5476989D" w:rsidR="0076798B" w:rsidRPr="00E90E12" w:rsidRDefault="0076798B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368AF4DB" w14:textId="77777777" w:rsidTr="0076798B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2878AC79" w14:textId="77777777" w:rsidR="00DF53CD" w:rsidRPr="00E90E12" w:rsidRDefault="00033004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PAYER COMPANY INFORMATION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</w:t>
            </w:r>
          </w:p>
          <w:p w14:paraId="3C2CAA0E" w14:textId="5DF52687" w:rsidR="00033004" w:rsidRPr="00E90E12" w:rsidRDefault="00DF53CD" w:rsidP="00BA0903">
            <w:pPr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HÔNG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 xml:space="preserve"> TIN CÔNG TY THANH TOÁN</w:t>
            </w:r>
            <w:r w:rsidR="00033004"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007972D0" w14:textId="77777777" w:rsidR="00033004" w:rsidRPr="00E90E12" w:rsidRDefault="000D7EAE" w:rsidP="00BA0903">
            <w:pPr>
              <w:jc w:val="center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004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3300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SAME AS APPLICANT</w:t>
            </w:r>
          </w:p>
          <w:p w14:paraId="1884B7C6" w14:textId="126CA35F" w:rsidR="00DF53CD" w:rsidRPr="00E90E12" w:rsidRDefault="00DF53CD" w:rsidP="00BA0903">
            <w:pPr>
              <w:jc w:val="center"/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GIỐNG BÊN ĐĂNG KÝ</w:t>
            </w:r>
          </w:p>
        </w:tc>
      </w:tr>
      <w:tr w:rsidR="00033004" w:rsidRPr="00E90E12" w14:paraId="51775735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BE04BCE" w14:textId="51843042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/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y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488774110"/>
            <w:placeholder>
              <w:docPart w:val="117E21D6D454421C9663B8666CC70D1F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6C8D3EF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607BD2EC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58979DFD" w14:textId="77777777" w:rsidR="00DF53CD" w:rsidRPr="00E90E12" w:rsidRDefault="00DF53CD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ompany Name (English)</w:t>
            </w:r>
          </w:p>
          <w:p w14:paraId="6A596EDB" w14:textId="1FBE0FA7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y (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iế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A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734545693"/>
            <w:placeholder>
              <w:docPart w:val="4F5DA963B5E846C4AD4A63C9B5EE6FE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3FEC943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0C25AD48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957A1CC" w14:textId="45E83ED1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Address/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ị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ỉ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44053299"/>
            <w:placeholder>
              <w:docPart w:val="DBBCA8D02BBA44F8AA0689BB2494A8A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1E6BE78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4AA75C30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1C7552AA" w14:textId="79BEA6AC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ity/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à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ố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952359844"/>
            <w:placeholder>
              <w:docPart w:val="4A32E582FECF482D85F4396D91EB231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F1145F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13E0C762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11886D2A" w14:textId="220D1104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ountry/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gia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542209057"/>
            <w:placeholder>
              <w:docPart w:val="C82D1D0779A447E1A33189604C08BCA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9D0A1ED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3B9F3D5E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339A6808" w14:textId="77777777" w:rsidR="00DF53CD" w:rsidRPr="00E90E12" w:rsidRDefault="00DF53CD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Contact Person </w:t>
            </w:r>
          </w:p>
          <w:p w14:paraId="314DBC9D" w14:textId="695316B1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gườ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i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ệ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1174987891"/>
            <w:placeholder>
              <w:docPart w:val="3DB9A31673DA4015935976C03293B0A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E49ADDA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5133815E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7020953" w14:textId="7C64377B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Title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ụ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1909913854"/>
            <w:placeholder>
              <w:docPart w:val="6EA3CC83D1CB4235B8BE5BA7DF1FA10D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42CAE9C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622043C8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3FF6E62A" w14:textId="759A0C0E" w:rsidR="00033004" w:rsidRPr="00E90E12" w:rsidRDefault="00DF53CD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one No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.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iệ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o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501471103"/>
            <w:placeholder>
              <w:docPart w:val="85AB46C815A348B9A2DBF9BCEA1CC7B3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E8AC20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E90E12" w14:paraId="58D5C1AE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033004" w:rsidRPr="00E90E12" w:rsidRDefault="00033004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-2146343234"/>
            <w:placeholder>
              <w:docPart w:val="554CC5F0D6764F9587E3687355CA006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89001A" w14:textId="77777777" w:rsidR="00033004" w:rsidRPr="00E90E12" w:rsidRDefault="00033004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216AD2B" w14:textId="629AFF4F" w:rsidR="002F2E7D" w:rsidRPr="00E90E12" w:rsidRDefault="002F2E7D" w:rsidP="00BA0903">
      <w:pPr>
        <w:rPr>
          <w:rFonts w:ascii="Times" w:hAnsi="Times"/>
          <w:sz w:val="20"/>
          <w:szCs w:val="20"/>
        </w:rPr>
      </w:pPr>
    </w:p>
    <w:p w14:paraId="2EC4DDE5" w14:textId="4E3ADD0F" w:rsidR="000F143F" w:rsidRDefault="000F143F" w:rsidP="00BA0903">
      <w:pPr>
        <w:rPr>
          <w:rFonts w:ascii="Times" w:hAnsi="Times"/>
          <w:sz w:val="20"/>
          <w:szCs w:val="20"/>
        </w:rPr>
      </w:pPr>
    </w:p>
    <w:p w14:paraId="433F7459" w14:textId="77777777" w:rsidR="000D7EAE" w:rsidRPr="00E90E12" w:rsidRDefault="000D7EAE" w:rsidP="00BA0903">
      <w:pPr>
        <w:rPr>
          <w:rFonts w:ascii="Times" w:hAnsi="Times"/>
          <w:sz w:val="20"/>
          <w:szCs w:val="20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415"/>
        <w:gridCol w:w="270"/>
        <w:gridCol w:w="2411"/>
        <w:gridCol w:w="2971"/>
        <w:gridCol w:w="1747"/>
      </w:tblGrid>
      <w:tr w:rsidR="00542D47" w:rsidRPr="00E90E12" w14:paraId="2B3138C4" w14:textId="77777777" w:rsidTr="009A20CB">
        <w:trPr>
          <w:trHeight w:val="288"/>
        </w:trPr>
        <w:tc>
          <w:tcPr>
            <w:tcW w:w="10814" w:type="dxa"/>
            <w:gridSpan w:val="5"/>
            <w:shd w:val="clear" w:color="auto" w:fill="0060AF"/>
            <w:vAlign w:val="center"/>
          </w:tcPr>
          <w:p w14:paraId="49F7B115" w14:textId="6CC423EA" w:rsidR="00CE4A8E" w:rsidRPr="00E90E12" w:rsidRDefault="00542D47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</w:p>
          <w:p w14:paraId="3BA2AEE3" w14:textId="1B2E3B8E" w:rsidR="00DF53CD" w:rsidRPr="00E90E12" w:rsidRDefault="00DF53CD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val="vi-VN" w:eastAsia="zh-CN"/>
              </w:rPr>
              <w:t>PHẦN 3. TIÊU CHUẨN</w:t>
            </w:r>
          </w:p>
          <w:p w14:paraId="0D55AF42" w14:textId="19346C71" w:rsidR="00CE4A8E" w:rsidRPr="00E90E12" w:rsidRDefault="00CE4A8E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572EB4" w:rsidRPr="00E90E12" w14:paraId="394D8381" w14:textId="77777777" w:rsidTr="00C0147F">
        <w:trPr>
          <w:trHeight w:val="288"/>
        </w:trPr>
        <w:tc>
          <w:tcPr>
            <w:tcW w:w="10814" w:type="dxa"/>
            <w:gridSpan w:val="5"/>
            <w:shd w:val="clear" w:color="auto" w:fill="FFFFFF" w:themeFill="background1"/>
          </w:tcPr>
          <w:p w14:paraId="3D362C53" w14:textId="77777777" w:rsidR="0018691B" w:rsidRPr="00E90E12" w:rsidRDefault="0018691B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</w:p>
          <w:p w14:paraId="1678F4A1" w14:textId="624F36C7" w:rsidR="00DF53CD" w:rsidRPr="00E90E12" w:rsidRDefault="0018691B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ÍNH SÁCH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QUAN TRỌNG VỀ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ỨNG NHẬN GIAO DỊCH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ĐỐI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VỚI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VIỆC CHUYỂN ĐỔI TỔ CHỨC CHỨNG NHẬN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: IDFL CÓ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Ể KHÔNG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nhận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giao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dịch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o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hững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ô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àng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ực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iện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ước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gày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có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hiệu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ực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vi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do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IDFL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ban hành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.</w:t>
            </w:r>
          </w:p>
        </w:tc>
      </w:tr>
      <w:tr w:rsidR="001C585C" w:rsidRPr="00E90E12" w14:paraId="6C4D85F1" w14:textId="77777777" w:rsidTr="003601DF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25AB9CC3" w14:textId="77777777" w:rsidR="001C585C" w:rsidRPr="00E90E12" w:rsidRDefault="00970AED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STANDARD</w:t>
            </w:r>
          </w:p>
          <w:p w14:paraId="43106DC7" w14:textId="497219FF" w:rsidR="00233A27" w:rsidRPr="00E90E12" w:rsidRDefault="00233A27" w:rsidP="00BA0903">
            <w:pPr>
              <w:rPr>
                <w:rFonts w:ascii="Times" w:hAnsi="Times"/>
                <w:b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val="vi-VN" w:eastAsia="zh-CN"/>
              </w:rPr>
              <w:t>TIÊU CHUẨN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6FD27F" w14:textId="77777777" w:rsidR="001C585C" w:rsidRPr="00E90E12" w:rsidRDefault="00970AED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 STATUS</w:t>
            </w:r>
          </w:p>
          <w:p w14:paraId="68505158" w14:textId="54A3C672" w:rsidR="00233A27" w:rsidRPr="00E90E12" w:rsidRDefault="00233A27" w:rsidP="00BA0903">
            <w:pPr>
              <w:rPr>
                <w:rFonts w:ascii="Times" w:hAnsi="Times"/>
                <w:b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val="vi-VN" w:eastAsia="zh-CN"/>
              </w:rPr>
              <w:t>TRẠNG THÁI CHỨNG NHẬN</w:t>
            </w:r>
          </w:p>
        </w:tc>
      </w:tr>
      <w:bookmarkEnd w:id="0"/>
      <w:tr w:rsidR="00D825D7" w:rsidRPr="00E90E12" w14:paraId="2B959025" w14:textId="77777777" w:rsidTr="0027393E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1D1FCD7" w14:textId="05C32282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Global Recycled Standard (GRS)</w:t>
            </w:r>
          </w:p>
          <w:p w14:paraId="2A6BF502" w14:textId="0FB0B336" w:rsidR="00601A41" w:rsidRPr="00E90E12" w:rsidRDefault="00601A41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iêu chuẩn Tái chế Toàn cầu (GRS)</w:t>
            </w:r>
          </w:p>
          <w:p w14:paraId="75E9C899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  <w:p w14:paraId="77B1F803" w14:textId="3FB33B25" w:rsidR="00D825D7" w:rsidRPr="00E90E12" w:rsidRDefault="00D825D7" w:rsidP="00BA0903">
            <w:pPr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ote: IDFL may</w:t>
            </w:r>
            <w:r w:rsidRPr="00E90E12">
              <w:rPr>
                <w:rFonts w:ascii="Times" w:hAnsi="Times"/>
                <w:b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/>
                <w:color w:val="C00000"/>
                <w:sz w:val="20"/>
                <w:szCs w:val="20"/>
                <w:u w:val="single"/>
                <w:lang w:eastAsia="zh-CN"/>
              </w:rPr>
              <w:t>not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issue a GRS scope certificate to an organization which holds an </w:t>
            </w:r>
            <w:r w:rsidRPr="00E90E12">
              <w:rPr>
                <w:rFonts w:ascii="Times" w:hAnsi="Times"/>
                <w:b/>
                <w:color w:val="C00000"/>
                <w:sz w:val="20"/>
                <w:szCs w:val="20"/>
                <w:u w:val="single"/>
                <w:lang w:eastAsia="zh-CN"/>
              </w:rPr>
              <w:t xml:space="preserve">RCS 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scope certificate with another certification body, unless the RCS scope certificate is in the process of being transferred to IDF</w:t>
            </w:r>
            <w:r w:rsidR="009D507A"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L.</w:t>
            </w:r>
          </w:p>
          <w:p w14:paraId="59F0DEB2" w14:textId="77777777" w:rsidR="0018691B" w:rsidRPr="00E90E12" w:rsidRDefault="0018691B" w:rsidP="00BA0903">
            <w:pPr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</w:pPr>
          </w:p>
          <w:p w14:paraId="5E79B5FF" w14:textId="275EAEC8" w:rsidR="00DA7C98" w:rsidRPr="00E90E12" w:rsidRDefault="00DA7C98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Lưu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ý: IDFL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khô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hể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ssj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vi GRS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o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ổ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đã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val="vi-VN" w:eastAsia="zh-CN"/>
              </w:rPr>
              <w:t xml:space="preserve"> được cấp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vi RCS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bởi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val="vi-VN" w:eastAsia="zh-CN"/>
              </w:rPr>
              <w:t xml:space="preserve"> một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ổ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khá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rừ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khi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vi RCS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đa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quá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uyể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sang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35C211D1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71324D86" w14:textId="1CCBE46A" w:rsidR="00DA7C98" w:rsidRPr="00E90E12" w:rsidRDefault="00DA7C98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   Chứng nhận Lần đầu</w:t>
            </w:r>
          </w:p>
          <w:p w14:paraId="168EC2BC" w14:textId="77777777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  <w:p w14:paraId="26BFEA06" w14:textId="1601C2C3" w:rsidR="00DA7C98" w:rsidRPr="00E90E12" w:rsidRDefault="00DA7C98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   Tái Chứng nhậ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3BCC0E" w14:textId="77777777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reviously/ Currently GRS certified with another Certification Body (CB)*</w:t>
            </w:r>
          </w:p>
          <w:p w14:paraId="2B81BF53" w14:textId="0846CB8A" w:rsidR="00DA7C98" w:rsidRPr="00E90E12" w:rsidRDefault="00DA7C98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Chứng nhận GRS trước đó/ hiện tại được cấp bởi một Tổ chức Chứng nhận khác</w:t>
            </w:r>
            <w:r w:rsidR="007A0E4B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</w:tc>
      </w:tr>
      <w:tr w:rsidR="00D825D7" w:rsidRPr="00E90E12" w14:paraId="0F7995B7" w14:textId="77777777" w:rsidTr="0027393E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94B2DCB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428852F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1A9210" w14:textId="77777777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reviously/ Currently RCS certified with another Certification Body (CB)*</w:t>
            </w:r>
          </w:p>
          <w:p w14:paraId="618A3E01" w14:textId="77670B40" w:rsidR="007A0E4B" w:rsidRPr="00E90E12" w:rsidRDefault="007A0E4B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Chứng nhận RCS trước đó/ hiện tại được cấp bởi một Tổ chức Chứng nhận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</w:tc>
      </w:tr>
      <w:tr w:rsidR="00D825D7" w:rsidRPr="00E90E12" w14:paraId="52D1052C" w14:textId="77777777" w:rsidTr="004B119C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3C7AFBD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05D84025" w14:textId="77777777" w:rsidR="00D825D7" w:rsidRPr="00E90E12" w:rsidRDefault="00D825D7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Previous Project / License No:</w:t>
            </w:r>
          </w:p>
          <w:p w14:paraId="26D56E7F" w14:textId="17869D55" w:rsidR="007A0E4B" w:rsidRPr="00E90E12" w:rsidRDefault="004B119C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Số d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ự án /Giấy phép </w:t>
            </w:r>
            <w:r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rước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-1223212938"/>
            <w:placeholder>
              <w:docPart w:val="6898FB1910CB4461B590F883598EF62F"/>
            </w:placeholder>
            <w:showingPlcHdr/>
          </w:sdtPr>
          <w:sdtEndPr/>
          <w:sdtContent>
            <w:tc>
              <w:tcPr>
                <w:tcW w:w="1747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D825D7" w:rsidRPr="00E90E12" w:rsidRDefault="00D825D7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825D7" w:rsidRPr="00E90E12" w14:paraId="24D37DA7" w14:textId="77777777" w:rsidTr="004B119C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7C05196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576251D0" w14:textId="77777777" w:rsidR="007A0E4B" w:rsidRPr="00E90E12" w:rsidRDefault="00D825D7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Previous Certification Body:</w:t>
            </w:r>
          </w:p>
          <w:p w14:paraId="63BB4800" w14:textId="32345CE3" w:rsidR="00D825D7" w:rsidRPr="00E90E12" w:rsidRDefault="007A0E4B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Tổ</w:t>
            </w:r>
            <w:proofErr w:type="spellEnd"/>
            <w:r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 xml:space="preserve"> chức Chứng nhận trước:</w:t>
            </w:r>
            <w:r w:rsidR="00D825D7"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1294178829"/>
            <w:placeholder>
              <w:docPart w:val="AD8CA7D10C184E32A35E93940EBC806B"/>
            </w:placeholder>
            <w:showingPlcHdr/>
          </w:sdtPr>
          <w:sdtEndPr/>
          <w:sdtContent>
            <w:tc>
              <w:tcPr>
                <w:tcW w:w="1747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D825D7" w:rsidRPr="00E90E12" w:rsidRDefault="00D825D7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825D7" w:rsidRPr="00E90E12" w14:paraId="1F21975D" w14:textId="77777777" w:rsidTr="004B119C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08842E9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D825D7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24DF5DBF" w14:textId="7E0925F8" w:rsidR="00D825D7" w:rsidRPr="00E90E12" w:rsidRDefault="00D825D7" w:rsidP="00BA0903">
            <w:pPr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Certification Expiration Date</w:t>
            </w:r>
            <w:r w:rsidR="005A63EE"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>:</w:t>
            </w:r>
          </w:p>
          <w:p w14:paraId="38E4D791" w14:textId="4002850B" w:rsidR="007A0E4B" w:rsidRPr="00E90E12" w:rsidRDefault="007A0E4B" w:rsidP="00BA0903">
            <w:pPr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>Ngày Hết hạn Chứng nhận</w:t>
            </w:r>
            <w:r w:rsidR="005A63EE"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1262022565"/>
            <w:placeholder>
              <w:docPart w:val="4A3310562594464E825B28B9586E4084"/>
            </w:placeholder>
            <w:showingPlcHdr/>
          </w:sdtPr>
          <w:sdtEndPr/>
          <w:sdtContent>
            <w:tc>
              <w:tcPr>
                <w:tcW w:w="1747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D825D7" w:rsidRPr="00E90E12" w:rsidRDefault="00D825D7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TW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75120" w:rsidRPr="00E90E12" w14:paraId="7684B2EB" w14:textId="77777777" w:rsidTr="0027393E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7F9F61C" w14:textId="77777777" w:rsidR="00075120" w:rsidRPr="00E90E12" w:rsidRDefault="00075120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STANDARD</w:t>
            </w:r>
          </w:p>
          <w:p w14:paraId="1B61CCBD" w14:textId="2B637B79" w:rsidR="005A63EE" w:rsidRPr="00E90E12" w:rsidRDefault="005A63EE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val="vi-VN" w:eastAsia="zh-CN"/>
              </w:rPr>
              <w:t>TIÊU CHUẨN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691520" w14:textId="77777777" w:rsidR="00075120" w:rsidRPr="00E90E12" w:rsidRDefault="00075120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 STATUS</w:t>
            </w:r>
          </w:p>
          <w:p w14:paraId="11F81D32" w14:textId="405C32FC" w:rsidR="005A63EE" w:rsidRPr="00E90E12" w:rsidRDefault="005A63EE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val="vi-VN" w:eastAsia="zh-CN"/>
              </w:rPr>
              <w:t>TRẠNG THÁI CHỨNG NHẬN</w:t>
            </w:r>
          </w:p>
        </w:tc>
      </w:tr>
      <w:tr w:rsidR="00075120" w:rsidRPr="00E90E12" w14:paraId="3A1C692B" w14:textId="77777777" w:rsidTr="0027393E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5B8E6B0" w14:textId="04A532C0" w:rsidR="00075120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143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8D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cycled Claim Standard (RCS)</w:t>
            </w:r>
          </w:p>
          <w:p w14:paraId="37E7909A" w14:textId="4A79C09F" w:rsidR="00601A41" w:rsidRPr="00E90E12" w:rsidRDefault="00601A41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uẩ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 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uy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bố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RCS)</w:t>
            </w:r>
          </w:p>
          <w:p w14:paraId="5098ACBE" w14:textId="77777777" w:rsidR="00601A41" w:rsidRPr="00E90E12" w:rsidRDefault="00601A41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  <w:p w14:paraId="0176DEB5" w14:textId="77777777" w:rsidR="00075120" w:rsidRPr="00E90E12" w:rsidRDefault="00075120" w:rsidP="00BA0903">
            <w:pPr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</w:pPr>
          </w:p>
          <w:p w14:paraId="74826F00" w14:textId="7A74FEAB" w:rsidR="00075120" w:rsidRPr="00E90E12" w:rsidRDefault="00075120" w:rsidP="00BA0903">
            <w:pPr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ote: IDFL may</w:t>
            </w:r>
            <w:r w:rsidRPr="00E90E12">
              <w:rPr>
                <w:rFonts w:ascii="Times" w:hAnsi="Times"/>
                <w:b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/>
                <w:color w:val="C00000"/>
                <w:sz w:val="20"/>
                <w:szCs w:val="20"/>
                <w:u w:val="single"/>
                <w:lang w:eastAsia="zh-CN"/>
              </w:rPr>
              <w:t>not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issue an RCS scope certificate to an organization which holds a </w:t>
            </w:r>
            <w:r w:rsidRPr="00E90E12">
              <w:rPr>
                <w:rFonts w:ascii="Times" w:hAnsi="Times"/>
                <w:b/>
                <w:color w:val="C00000"/>
                <w:sz w:val="20"/>
                <w:szCs w:val="20"/>
                <w:u w:val="single"/>
                <w:lang w:eastAsia="zh-CN"/>
              </w:rPr>
              <w:t xml:space="preserve">GRS 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scope certificate with another certification body, unless the GRS scope certificate is in the process of being transferred to IDFL.</w:t>
            </w:r>
          </w:p>
          <w:p w14:paraId="755AD2D7" w14:textId="77777777" w:rsidR="0018691B" w:rsidRPr="00E90E12" w:rsidRDefault="0018691B" w:rsidP="00BA0903">
            <w:pPr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</w:pPr>
          </w:p>
          <w:p w14:paraId="0A0F9BCB" w14:textId="1B448019" w:rsidR="00140420" w:rsidRPr="00E90E12" w:rsidRDefault="001404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Lưu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ý: IDFL </w:t>
            </w:r>
            <w:proofErr w:type="spellStart"/>
            <w:r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u w:val="single"/>
                <w:lang w:eastAsia="zh-CN"/>
              </w:rPr>
              <w:t>không</w:t>
            </w:r>
            <w:proofErr w:type="spellEnd"/>
            <w:r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u w:val="single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vi RCS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o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ổ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vi </w:t>
            </w:r>
            <w:r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u w:val="single"/>
                <w:lang w:eastAsia="zh-CN"/>
              </w:rPr>
              <w:t>GRS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val="vi-VN" w:eastAsia="zh-CN"/>
              </w:rPr>
              <w:t xml:space="preserve"> cấp bởi</w:t>
            </w:r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ổ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khác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rừ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khi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FA6E77"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="00FA6E77"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FA6E77"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vi GRS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đa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quá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>chuyển</w:t>
            </w:r>
            <w:proofErr w:type="spellEnd"/>
            <w:r w:rsidRPr="00E90E12">
              <w:rPr>
                <w:rFonts w:ascii="Times" w:hAnsi="Times"/>
                <w:bCs/>
                <w:color w:val="C00000"/>
                <w:sz w:val="20"/>
                <w:szCs w:val="20"/>
                <w:lang w:eastAsia="zh-CN"/>
              </w:rPr>
              <w:t xml:space="preserve"> sang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13D86DA0" w14:textId="0ECD32C5" w:rsidR="00075120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81721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71215CD2" w14:textId="27F2D967" w:rsidR="005A63EE" w:rsidRPr="00E90E12" w:rsidRDefault="005A63E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Chứng nhận Lần đầu</w:t>
            </w:r>
          </w:p>
          <w:p w14:paraId="449F5928" w14:textId="77777777" w:rsidR="00075120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40103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  <w:p w14:paraId="70F25369" w14:textId="302C2EDF" w:rsidR="005A63EE" w:rsidRPr="00E90E12" w:rsidRDefault="005A63E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ái Chứng nhậ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08FAE9" w14:textId="77777777" w:rsidR="00075120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2694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reviously/ Currently RCS certified with another Certification Body (CB)*</w:t>
            </w:r>
          </w:p>
          <w:p w14:paraId="1B76DD81" w14:textId="153121F8" w:rsidR="005A63EE" w:rsidRPr="00E90E12" w:rsidRDefault="005A63E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Chứng nhận </w:t>
            </w:r>
            <w:r w:rsidR="0018691B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RCS 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rước đó/ hiện tại được cấp bởi một Tổ chức Chứng nhận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</w:tc>
      </w:tr>
      <w:tr w:rsidR="00075120" w:rsidRPr="00E90E12" w14:paraId="305B1EF0" w14:textId="77777777" w:rsidTr="0027393E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EFB5F26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C7E2E6A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C5908B" w14:textId="77777777" w:rsidR="00075120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201279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reviously/ Currently GRS certified with another Certification Body (CB)*</w:t>
            </w:r>
          </w:p>
          <w:p w14:paraId="4FC76ADA" w14:textId="65C4D49F" w:rsidR="005A63EE" w:rsidRPr="00E90E12" w:rsidRDefault="005A63E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Chứng nhận </w:t>
            </w:r>
            <w:r w:rsidR="0018691B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GRS 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rước đó/ hiện tại được cấp bởi một Tổ chức Chứng nhận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</w:tc>
      </w:tr>
      <w:tr w:rsidR="00075120" w:rsidRPr="00E90E12" w14:paraId="4357737E" w14:textId="77777777" w:rsidTr="004B119C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2BEACB0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7F3AB10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0522F416" w14:textId="77777777" w:rsidR="00075120" w:rsidRPr="00E90E12" w:rsidRDefault="00075120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Previous Project / License No:</w:t>
            </w:r>
          </w:p>
          <w:p w14:paraId="39F65776" w14:textId="135D41A0" w:rsidR="005A63EE" w:rsidRPr="004B119C" w:rsidRDefault="004B119C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Số d</w:t>
            </w:r>
            <w:r w:rsidR="005A63E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ự án /Giấy phép </w:t>
            </w:r>
            <w:r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rước</w:t>
            </w:r>
            <w:r w:rsidR="005A63E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2047559056"/>
            <w:placeholder>
              <w:docPart w:val="CE02B3BCF20247BEB35C660357C6147A"/>
            </w:placeholder>
            <w:showingPlcHdr/>
          </w:sdtPr>
          <w:sdtEndPr/>
          <w:sdtContent>
            <w:tc>
              <w:tcPr>
                <w:tcW w:w="1747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860AC1" w14:textId="77777777" w:rsidR="00075120" w:rsidRPr="00E90E12" w:rsidRDefault="00075120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75120" w:rsidRPr="00E90E12" w14:paraId="0EFAA17E" w14:textId="77777777" w:rsidTr="004B119C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0CF67966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69C029D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043A8ED1" w14:textId="77777777" w:rsidR="005A63EE" w:rsidRPr="00E90E12" w:rsidRDefault="00075120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Previous Certification Body:</w:t>
            </w:r>
          </w:p>
          <w:p w14:paraId="0A1D2298" w14:textId="55859A77" w:rsidR="00075120" w:rsidRPr="00E90E12" w:rsidRDefault="005A63E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Tổ</w:t>
            </w:r>
            <w:proofErr w:type="spellEnd"/>
            <w:r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 xml:space="preserve"> chức Chứng nhận trước:</w:t>
            </w: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  <w:r w:rsidR="00075120"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 xml:space="preserve"> 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34466269"/>
            <w:placeholder>
              <w:docPart w:val="74EAF6A817BD417ABF3D8B95B9570698"/>
            </w:placeholder>
            <w:showingPlcHdr/>
          </w:sdtPr>
          <w:sdtEndPr/>
          <w:sdtContent>
            <w:tc>
              <w:tcPr>
                <w:tcW w:w="1747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AC4E7BB" w14:textId="77777777" w:rsidR="00075120" w:rsidRPr="00E90E12" w:rsidRDefault="00075120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75120" w:rsidRPr="00E90E12" w14:paraId="2CED14DD" w14:textId="77777777" w:rsidTr="004B119C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401206DC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E0695" w14:textId="77777777" w:rsidR="00075120" w:rsidRPr="00E90E12" w:rsidRDefault="0007512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7250F13B" w14:textId="0A231C31" w:rsidR="00075120" w:rsidRPr="00E90E12" w:rsidRDefault="00075120" w:rsidP="00BA0903">
            <w:pPr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  <w:t>Certification Expiration Date</w:t>
            </w:r>
            <w:r w:rsidR="00140420"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>:</w:t>
            </w:r>
          </w:p>
          <w:p w14:paraId="5F6F41BE" w14:textId="7FFD3673" w:rsidR="005A63EE" w:rsidRPr="00E90E12" w:rsidRDefault="005A63EE" w:rsidP="00BA0903">
            <w:pPr>
              <w:rPr>
                <w:rFonts w:ascii="Times" w:eastAsia="PMingLiU" w:hAnsi="Times"/>
                <w:bCs/>
                <w:sz w:val="20"/>
                <w:szCs w:val="20"/>
                <w:lang w:eastAsia="zh-TW"/>
              </w:rPr>
            </w:pPr>
            <w:r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>Ngày Hết hạn Chứng nhận</w:t>
            </w:r>
            <w:r w:rsidR="00140420" w:rsidRPr="00E90E12">
              <w:rPr>
                <w:rFonts w:ascii="Times" w:eastAsia="PMingLiU" w:hAnsi="Times"/>
                <w:bCs/>
                <w:sz w:val="20"/>
                <w:szCs w:val="20"/>
                <w:lang w:val="vi-VN" w:eastAsia="zh-TW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  <w:lang w:eastAsia="zh-TW"/>
            </w:rPr>
            <w:id w:val="590123672"/>
            <w:placeholder>
              <w:docPart w:val="801D50F7E2E0411C971605C458B202A8"/>
            </w:placeholder>
            <w:showingPlcHdr/>
          </w:sdtPr>
          <w:sdtEndPr/>
          <w:sdtContent>
            <w:tc>
              <w:tcPr>
                <w:tcW w:w="1747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A39F808" w14:textId="77777777" w:rsidR="00075120" w:rsidRPr="00E90E12" w:rsidRDefault="00075120" w:rsidP="00BA0903">
                <w:pPr>
                  <w:rPr>
                    <w:rFonts w:ascii="Times" w:eastAsia="PMingLiU" w:hAnsi="Times"/>
                    <w:bCs/>
                    <w:sz w:val="20"/>
                    <w:szCs w:val="20"/>
                    <w:lang w:eastAsia="zh-TW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F1BA39B" w14:textId="37B74E24" w:rsidR="00404547" w:rsidRDefault="00404547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0E3D95AB" w14:textId="745F4362" w:rsidR="006A1CB3" w:rsidRDefault="006A1CB3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05A90AA1" w14:textId="48561BBF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2A73471A" w14:textId="237B8CAF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55D0E00D" w14:textId="493041B1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5B54FD83" w14:textId="668E7F1A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03AEF399" w14:textId="69C3DE51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1A34A9F0" w14:textId="71680DDD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3FE8C189" w14:textId="5F556E1F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6B6E94CB" w14:textId="0C4F216A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52C1A81D" w14:textId="6A5B3ABF" w:rsidR="000D7EAE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p w14:paraId="48E9A5E6" w14:textId="77777777" w:rsidR="000D7EAE" w:rsidRPr="00E90E12" w:rsidRDefault="000D7EAE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05"/>
        <w:gridCol w:w="5442"/>
      </w:tblGrid>
      <w:tr w:rsidR="00845E44" w:rsidRPr="00E90E12" w14:paraId="43EC43DF" w14:textId="77777777" w:rsidTr="0027393E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77CA4FE5" w14:textId="77777777" w:rsidR="00845E44" w:rsidRPr="00E90E12" w:rsidRDefault="00845E44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4. MATERIAL RECYCLING (RECYCLERS)</w:t>
            </w:r>
          </w:p>
          <w:p w14:paraId="27BACA36" w14:textId="21A3F4AD" w:rsidR="0054355B" w:rsidRPr="00E90E12" w:rsidRDefault="0054355B" w:rsidP="00BA0903">
            <w:pPr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PHẦN 4. NHÀ CUNG CẤP VẬT LIỆU TÁI CHẾ</w:t>
            </w:r>
          </w:p>
        </w:tc>
      </w:tr>
      <w:tr w:rsidR="00845E44" w:rsidRPr="00E90E12" w14:paraId="54D7A0FF" w14:textId="77777777" w:rsidTr="0027393E">
        <w:trPr>
          <w:trHeight w:val="1457"/>
        </w:trPr>
        <w:tc>
          <w:tcPr>
            <w:tcW w:w="2468" w:type="pct"/>
            <w:shd w:val="clear" w:color="auto" w:fill="FFFFFF" w:themeFill="background1"/>
          </w:tcPr>
          <w:p w14:paraId="59F49C13" w14:textId="478E5E06" w:rsidR="00845E44" w:rsidRPr="00E90E12" w:rsidRDefault="00845E44" w:rsidP="00BA0903">
            <w:pPr>
              <w:spacing w:before="120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</w:p>
          <w:p w14:paraId="3BB9F84D" w14:textId="72DE303E" w:rsidR="003C3640" w:rsidRPr="00E90E12" w:rsidRDefault="003C3640" w:rsidP="00BA0903">
            <w:pPr>
              <w:spacing w:before="120"/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Tổ chức hay bất cứ một đơn vị nhà máy nào của bạn có kế hoạch thực hiện các </w:t>
            </w:r>
            <w:r w:rsidR="0018691B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công đoạn tự 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ái chế không?</w:t>
            </w:r>
          </w:p>
          <w:p w14:paraId="18146B7B" w14:textId="77777777" w:rsidR="00845E44" w:rsidRPr="00E90E12" w:rsidRDefault="00845E44" w:rsidP="00BA0903">
            <w:pPr>
              <w:spacing w:before="120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532" w:type="pct"/>
            <w:shd w:val="clear" w:color="auto" w:fill="F2F2F2" w:themeFill="background1" w:themeFillShade="F2"/>
          </w:tcPr>
          <w:p w14:paraId="626C1AB5" w14:textId="74CABBB8" w:rsidR="00845E44" w:rsidRPr="00E90E12" w:rsidRDefault="000D7EAE" w:rsidP="00BA0903">
            <w:pPr>
              <w:spacing w:before="120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83692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90E1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NO MATERIAL RECYCLING</w:t>
            </w:r>
          </w:p>
          <w:p w14:paraId="209067AC" w14:textId="1AEE0A15" w:rsidR="003C3640" w:rsidRPr="00E90E12" w:rsidRDefault="003C3640" w:rsidP="00BA0903">
            <w:pPr>
              <w:spacing w:before="120"/>
              <w:ind w:left="255"/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KHÔNG CÓ VẬT LIỆU TÁI CHẾ</w:t>
            </w:r>
          </w:p>
          <w:p w14:paraId="39059076" w14:textId="77777777" w:rsidR="003C3640" w:rsidRPr="00E90E12" w:rsidRDefault="003C3640" w:rsidP="00BA0903">
            <w:pPr>
              <w:spacing w:before="120"/>
              <w:ind w:left="255"/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</w:p>
          <w:p w14:paraId="68498777" w14:textId="2583C7A0" w:rsidR="00845E44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83991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90E1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YES, POST-CONSUMER MATERIALS*</w:t>
            </w:r>
          </w:p>
          <w:p w14:paraId="4B8E06E9" w14:textId="19311046" w:rsidR="003C3640" w:rsidRPr="00E90E12" w:rsidRDefault="003C3640" w:rsidP="00BA0903">
            <w:pPr>
              <w:ind w:left="255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CÓ, VẬT LIỆU SAU TIÊU DÙNG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  <w:p w14:paraId="0A4A03E8" w14:textId="77777777" w:rsidR="003C3640" w:rsidRPr="00E90E12" w:rsidRDefault="003C3640" w:rsidP="00BA0903">
            <w:pPr>
              <w:ind w:left="255"/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</w:p>
          <w:p w14:paraId="67DEC7C7" w14:textId="7D79083D" w:rsidR="00845E44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24639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90E1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YES, PRE-CONSUMER MATERIALS*</w:t>
            </w:r>
          </w:p>
          <w:p w14:paraId="1233A01F" w14:textId="09C11B92" w:rsidR="003C3640" w:rsidRPr="00E90E12" w:rsidRDefault="003C3640" w:rsidP="00BA0903">
            <w:pPr>
              <w:ind w:left="255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CÓ, VẬT LIỆU TRƯỚC TIÊU DÙNG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  <w:p w14:paraId="273E0ADE" w14:textId="77777777" w:rsidR="003C3640" w:rsidRPr="00E90E12" w:rsidRDefault="003C364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  <w:p w14:paraId="795D77CB" w14:textId="77777777" w:rsidR="00845E44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53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90E1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YES, BOTH POST &amp; PRE-CONSUMER MATERIALS*</w:t>
            </w:r>
          </w:p>
          <w:p w14:paraId="11C98E86" w14:textId="50458F1C" w:rsidR="003C3640" w:rsidRPr="00E90E12" w:rsidRDefault="003C3640" w:rsidP="00BA0903">
            <w:pPr>
              <w:ind w:left="255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CÓ, CẢ VẬT LIỆU </w:t>
            </w:r>
            <w:r w:rsidR="0018691B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TRƯỚC 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&amp; </w:t>
            </w:r>
            <w:r w:rsidR="0018691B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SAU 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IÊU DÙNG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</w:t>
            </w:r>
          </w:p>
          <w:p w14:paraId="68A31E8B" w14:textId="504B71E6" w:rsidR="003C3640" w:rsidRPr="00E90E12" w:rsidRDefault="003C3640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</w:p>
        </w:tc>
      </w:tr>
      <w:tr w:rsidR="00845E44" w:rsidRPr="00E90E12" w14:paraId="424169EB" w14:textId="77777777" w:rsidTr="0027393E">
        <w:trPr>
          <w:trHeight w:val="530"/>
        </w:trPr>
        <w:tc>
          <w:tcPr>
            <w:tcW w:w="5000" w:type="pct"/>
            <w:gridSpan w:val="2"/>
            <w:shd w:val="clear" w:color="auto" w:fill="FFFFFF" w:themeFill="background1"/>
          </w:tcPr>
          <w:p w14:paraId="3DF0FADB" w14:textId="77777777" w:rsidR="00845E44" w:rsidRPr="00E90E12" w:rsidRDefault="00845E44" w:rsidP="00BA0903">
            <w:pPr>
              <w:spacing w:before="120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*If you answered YES, please provide the below information regarding your recycling process.</w:t>
            </w:r>
          </w:p>
          <w:p w14:paraId="6F48430E" w14:textId="014DD940" w:rsidR="003C3640" w:rsidRPr="00E90E12" w:rsidRDefault="003C3640" w:rsidP="00BA0903">
            <w:pPr>
              <w:spacing w:before="120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*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ế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b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ả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ờ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CÓ,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dướ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ây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ề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quy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b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.</w:t>
            </w:r>
          </w:p>
        </w:tc>
      </w:tr>
      <w:tr w:rsidR="00845E44" w:rsidRPr="00E90E12" w14:paraId="0A626F98" w14:textId="77777777" w:rsidTr="0027393E">
        <w:trPr>
          <w:trHeight w:val="1520"/>
        </w:trPr>
        <w:tc>
          <w:tcPr>
            <w:tcW w:w="2468" w:type="pct"/>
            <w:shd w:val="clear" w:color="auto" w:fill="FFFFFF" w:themeFill="background1"/>
          </w:tcPr>
          <w:p w14:paraId="57380F83" w14:textId="77777777" w:rsidR="00845E44" w:rsidRPr="00E90E12" w:rsidRDefault="00845E44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lease describe the input waste materials (</w:t>
            </w:r>
            <w:proofErr w:type="gram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claimed material) being recycled. Please identify each as post-consumer or pre-consumer.</w:t>
            </w:r>
          </w:p>
          <w:p w14:paraId="628943B2" w14:textId="48502513" w:rsidR="003C3640" w:rsidRPr="00E90E12" w:rsidRDefault="003C3640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mô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ả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ật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ế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ả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ầ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ào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ứ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ật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)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a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xá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ị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D2A8C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sau</w:t>
            </w:r>
            <w:proofErr w:type="spellEnd"/>
            <w:r w:rsidR="001D2A8C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tiêu dùng hay trước tiêu dùng.</w:t>
            </w:r>
          </w:p>
        </w:tc>
        <w:sdt>
          <w:sdtPr>
            <w:rPr>
              <w:rFonts w:ascii="Times" w:hAnsi="Times"/>
              <w:bCs/>
              <w:sz w:val="20"/>
              <w:szCs w:val="20"/>
              <w:lang w:eastAsia="zh-CN"/>
            </w:rPr>
            <w:id w:val="-2062468777"/>
            <w:placeholder>
              <w:docPart w:val="8134A9ED86CC426ABD1F66A656DFD995"/>
            </w:placeholder>
          </w:sdtPr>
          <w:sdtEndPr/>
          <w:sdtContent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FF0BE0D114AB44718DB9E459ACE642C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</w:tcPr>
                  <w:p w14:paraId="46F6F003" w14:textId="78D511EA" w:rsidR="00845E44" w:rsidRPr="00E90E12" w:rsidRDefault="00C62B72" w:rsidP="00BA0903">
                    <w:pPr>
                      <w:rPr>
                        <w:rFonts w:ascii="Times" w:hAnsi="Times"/>
                        <w:bCs/>
                        <w:sz w:val="20"/>
                        <w:szCs w:val="20"/>
                        <w:lang w:eastAsia="zh-CN"/>
                      </w:rPr>
                    </w:pPr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E90E12" w14:paraId="50CDD83B" w14:textId="77777777" w:rsidTr="0027393E">
        <w:trPr>
          <w:trHeight w:val="728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09CF05D" w14:textId="77777777" w:rsidR="00845E44" w:rsidRPr="00E90E12" w:rsidRDefault="00845E44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Estimated Number of collectors / concentrators of waste materials (</w:t>
            </w:r>
            <w:proofErr w:type="gram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claimed material suppliers)? </w:t>
            </w:r>
          </w:p>
          <w:p w14:paraId="7D5FDF26" w14:textId="25D4DAAD" w:rsidR="005B041D" w:rsidRPr="00E90E12" w:rsidRDefault="005B041D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Ướ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í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vị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o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vị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ậ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ật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phế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ải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</w:t>
            </w:r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(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ức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à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hà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ung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ấp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</w:t>
            </w:r>
            <w:proofErr w:type="spellEnd"/>
            <w:r w:rsidR="00A22B87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hồi vật liệu tái chế</w:t>
            </w:r>
            <w:r w:rsidR="00A22B8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)?</w:t>
            </w:r>
          </w:p>
        </w:tc>
        <w:sdt>
          <w:sdtPr>
            <w:rPr>
              <w:rFonts w:ascii="Times" w:hAnsi="Times"/>
              <w:bCs/>
              <w:sz w:val="20"/>
              <w:szCs w:val="20"/>
              <w:lang w:eastAsia="zh-CN"/>
            </w:rPr>
            <w:id w:val="1008255188"/>
            <w:placeholder>
              <w:docPart w:val="FB6FBA74AF74468CA54B572097B03486"/>
            </w:placeholder>
          </w:sdtPr>
          <w:sdtEndPr/>
          <w:sdtContent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99A5D2383CC04EAB94F642A1B0B0C53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6200B934" w14:textId="0A802509" w:rsidR="00845E44" w:rsidRPr="00E90E12" w:rsidRDefault="00C62B72" w:rsidP="00BA0903">
                    <w:pPr>
                      <w:rPr>
                        <w:rFonts w:ascii="Times" w:hAnsi="Times"/>
                        <w:bCs/>
                        <w:sz w:val="20"/>
                        <w:szCs w:val="20"/>
                        <w:lang w:eastAsia="zh-CN"/>
                      </w:rPr>
                    </w:pPr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E90E12" w14:paraId="33775033" w14:textId="77777777" w:rsidTr="0027393E">
        <w:trPr>
          <w:trHeight w:val="701"/>
        </w:trPr>
        <w:tc>
          <w:tcPr>
            <w:tcW w:w="2468" w:type="pct"/>
            <w:shd w:val="clear" w:color="auto" w:fill="FFFFFF" w:themeFill="background1"/>
            <w:vAlign w:val="center"/>
          </w:tcPr>
          <w:p w14:paraId="5B2C5106" w14:textId="77777777" w:rsidR="00845E44" w:rsidRPr="00E90E12" w:rsidRDefault="00845E44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eneral Locations of (Region / Country) of collectors / concentrators (</w:t>
            </w:r>
            <w:proofErr w:type="gram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claimed material suppliers)?</w:t>
            </w:r>
          </w:p>
          <w:p w14:paraId="03ED2F32" w14:textId="23892AAF" w:rsidR="00A22B87" w:rsidRPr="00E90E12" w:rsidRDefault="00A22B8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ị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í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Kh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ự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)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h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o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ậ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ứ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h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hồi vật liệu tái chế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)?</w:t>
            </w:r>
          </w:p>
        </w:tc>
        <w:sdt>
          <w:sdtPr>
            <w:rPr>
              <w:rFonts w:ascii="Times" w:hAnsi="Times"/>
              <w:bCs/>
              <w:sz w:val="20"/>
              <w:szCs w:val="20"/>
              <w:lang w:eastAsia="zh-CN"/>
            </w:rPr>
            <w:id w:val="2078393497"/>
            <w:placeholder>
              <w:docPart w:val="97872ED0D0894812B42BA04ED68EF99B"/>
            </w:placeholder>
            <w:showingPlcHdr/>
          </w:sdtPr>
          <w:sdtEndPr/>
          <w:sdtContent>
            <w:tc>
              <w:tcPr>
                <w:tcW w:w="2532" w:type="pct"/>
                <w:shd w:val="clear" w:color="auto" w:fill="F2F2F2" w:themeFill="background1" w:themeFillShade="F2"/>
                <w:vAlign w:val="center"/>
              </w:tcPr>
              <w:p w14:paraId="3D3849E3" w14:textId="77777777" w:rsidR="00845E44" w:rsidRPr="00E90E12" w:rsidRDefault="00845E44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45E44" w:rsidRPr="00E90E12" w14:paraId="555D386B" w14:textId="77777777" w:rsidTr="0027393E">
        <w:trPr>
          <w:trHeight w:val="710"/>
        </w:trPr>
        <w:tc>
          <w:tcPr>
            <w:tcW w:w="2468" w:type="pct"/>
            <w:shd w:val="clear" w:color="auto" w:fill="FFFFFF" w:themeFill="background1"/>
            <w:vAlign w:val="center"/>
          </w:tcPr>
          <w:p w14:paraId="13E0B179" w14:textId="77777777" w:rsidR="00845E44" w:rsidRPr="00E90E12" w:rsidRDefault="00845E44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eneral list of activities / processes of collectors and concentrators (</w:t>
            </w:r>
            <w:proofErr w:type="gram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Collecting, Opening, Sorting, Flaking, etc.):</w:t>
            </w:r>
          </w:p>
          <w:p w14:paraId="034C79FD" w14:textId="21145F96" w:rsidR="00A22B87" w:rsidRPr="00E90E12" w:rsidRDefault="00A22B8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sác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oạt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quy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vị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o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vị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ậ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u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ứ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Thu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o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Mở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â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o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="00130125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ắt</w:t>
            </w:r>
            <w:proofErr w:type="spellEnd"/>
            <w:r w:rsidR="00130125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nhỏ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, v.v.):</w:t>
            </w:r>
          </w:p>
        </w:tc>
        <w:sdt>
          <w:sdtPr>
            <w:rPr>
              <w:rFonts w:ascii="Times" w:hAnsi="Times"/>
              <w:bCs/>
              <w:sz w:val="20"/>
              <w:szCs w:val="20"/>
              <w:lang w:eastAsia="zh-CN"/>
            </w:rPr>
            <w:id w:val="1072314296"/>
            <w:placeholder>
              <w:docPart w:val="2DE8A42D13614371A25415C8BF986996"/>
            </w:placeholder>
          </w:sdtPr>
          <w:sdtEndPr/>
          <w:sdtContent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42269080"/>
                <w:placeholder>
                  <w:docPart w:val="8535720BC06F43D89C1A33B7E5A2F51C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27F0A100" w14:textId="6A757D46" w:rsidR="00845E44" w:rsidRPr="00E90E12" w:rsidRDefault="00C62B72" w:rsidP="00BA0903">
                    <w:pPr>
                      <w:rPr>
                        <w:rFonts w:ascii="Times" w:hAnsi="Times"/>
                        <w:bCs/>
                        <w:sz w:val="20"/>
                        <w:szCs w:val="20"/>
                        <w:lang w:eastAsia="zh-CN"/>
                      </w:rPr>
                    </w:pPr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C62B72" w:rsidRPr="00E90E12" w14:paraId="53548F79" w14:textId="77777777" w:rsidTr="00C62B72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7F925253" w14:textId="77777777" w:rsidR="00C62B72" w:rsidRPr="00E90E12" w:rsidRDefault="00C62B72" w:rsidP="00BA0903">
            <w:pPr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NOTE: Reclaimed Material Suppliers are not required to be certified to the GRS/RCS </w:t>
            </w:r>
            <w:proofErr w:type="gram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as long as</w:t>
            </w:r>
            <w:proofErr w:type="gram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they are only involved </w:t>
            </w:r>
          </w:p>
          <w:p w14:paraId="52E68BCC" w14:textId="77777777" w:rsidR="00C62B72" w:rsidRPr="00E90E12" w:rsidRDefault="00C62B72" w:rsidP="00BA0903">
            <w:pPr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in the material collection or material concentration processes. However, Material Recyclers will be required to keep records per the GRS/RCS requirements. Reclaimed Material suppliers may be subject to inspection, as mentioned in the Reclaimed Material Supplier Agreement, Appendix B.</w:t>
            </w:r>
          </w:p>
          <w:p w14:paraId="0A7BBBFB" w14:textId="2E112822" w:rsidR="00A22B87" w:rsidRPr="00E90E12" w:rsidRDefault="00A22B87" w:rsidP="00BA0903">
            <w:pPr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LƯU Ý: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nhà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C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u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Thu hồi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Vật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liệu Tái chế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khô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bắt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buộ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phải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GRS / RCS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miễ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ọ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ham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gia</w:t>
            </w:r>
            <w:proofErr w:type="spellEnd"/>
          </w:p>
          <w:p w14:paraId="41F79D26" w14:textId="76B7223F" w:rsidR="00A22B87" w:rsidRPr="00E90E12" w:rsidRDefault="00A22B8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quá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h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gom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nguyê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oặ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ập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ru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nguyê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uy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nhiê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vị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vật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sẽ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yê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ầ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ư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giữ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ồ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sơ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heo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yê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ầ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 xml:space="preserve"> của Tiêu chuẩn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GRS / RCS.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N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à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C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u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T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hu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ồi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V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ật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T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ái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hể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kiểm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ra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như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đã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đề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ập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hỏa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thuận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về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N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à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C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ung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T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hu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hồi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V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ật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val="vi-VN" w:eastAsia="zh-CN"/>
              </w:rPr>
              <w:t>T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ái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Phụ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>lục</w:t>
            </w:r>
            <w:proofErr w:type="spellEnd"/>
            <w:r w:rsidRPr="00E90E12">
              <w:rPr>
                <w:rFonts w:ascii="Times" w:hAnsi="Times"/>
                <w:bCs/>
                <w:i/>
                <w:iCs/>
                <w:color w:val="C00000"/>
                <w:sz w:val="20"/>
                <w:szCs w:val="20"/>
                <w:lang w:eastAsia="zh-CN"/>
              </w:rPr>
              <w:t xml:space="preserve"> B.</w:t>
            </w:r>
          </w:p>
        </w:tc>
      </w:tr>
    </w:tbl>
    <w:p w14:paraId="48153FD1" w14:textId="6BA38BBF" w:rsidR="00C62B72" w:rsidRDefault="00C62B72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C351B4A" w14:textId="1C64DE4C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64B0B930" w14:textId="6ABD4D63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B4EBED4" w14:textId="16FBD27D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5C6C878" w14:textId="4605933D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EEE575C" w14:textId="789A5A35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48391C6" w14:textId="567C2FC5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5418669" w14:textId="6DCE4EEC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EB6996A" w14:textId="5E283DB7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8D476E3" w14:textId="77777777" w:rsidR="006A1CB3" w:rsidRPr="00E90E12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89"/>
        <w:gridCol w:w="6358"/>
      </w:tblGrid>
      <w:tr w:rsidR="00C62B72" w:rsidRPr="00E90E12" w14:paraId="3138824C" w14:textId="77777777" w:rsidTr="0027393E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55D2E9F0" w14:textId="77777777" w:rsidR="00C62B72" w:rsidRPr="00E90E12" w:rsidRDefault="00C62B72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SECTION 5. PRODUCTS</w:t>
            </w:r>
          </w:p>
          <w:p w14:paraId="1A61B3B9" w14:textId="3B8B9472" w:rsidR="003C3640" w:rsidRPr="00E90E12" w:rsidRDefault="003C3640" w:rsidP="00BA0903">
            <w:pPr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val="vi-VN" w:eastAsia="zh-CN"/>
              </w:rPr>
              <w:t>PHẦN 5. SẢN PHẨM</w:t>
            </w:r>
          </w:p>
        </w:tc>
      </w:tr>
      <w:tr w:rsidR="00C62B72" w:rsidRPr="00E90E12" w14:paraId="229BE0D3" w14:textId="77777777" w:rsidTr="0027393E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5FEB5907" w14:textId="60EB1990" w:rsidR="00C62B72" w:rsidRPr="00E90E12" w:rsidRDefault="00C62B72" w:rsidP="00BA0903">
            <w:pPr>
              <w:spacing w:before="120"/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="00A22B87" w:rsidRPr="00E90E12">
              <w:rPr>
                <w:rFonts w:ascii="Times" w:hAnsi="Times"/>
                <w:b/>
                <w:bCs/>
                <w:sz w:val="20"/>
                <w:szCs w:val="20"/>
                <w:u w:val="single"/>
                <w:lang w:val="vi-VN" w:eastAsia="zh-CN"/>
              </w:rPr>
              <w:t>/ HƯỚNG DẪN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62C33CF4" w14:textId="4AFA0291" w:rsidR="00C62B72" w:rsidRPr="00E90E12" w:rsidRDefault="00C62B72" w:rsidP="00BA0903">
            <w:pPr>
              <w:spacing w:before="120" w:after="120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Using the below information, please provide information about the products you would like to certify. </w:t>
            </w:r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If your product category is not listed, please feel free to write in according to the specific product information. Please specify product details as ‘post-consumer’ and ‘pre-consumer’ respectively.</w:t>
            </w:r>
          </w:p>
          <w:p w14:paraId="744154BB" w14:textId="6BB28997" w:rsidR="00BB130F" w:rsidRPr="00E90E12" w:rsidRDefault="00BB130F" w:rsidP="00BA0903">
            <w:pPr>
              <w:spacing w:before="120" w:after="120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ử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dụ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dướ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đây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ề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bạ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muố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Nế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da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mụ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bạ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kh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iệ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kê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iế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eo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ụ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ể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hỉ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đị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chi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iế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ươ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ứ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"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a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dù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"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"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rướ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dù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".</w:t>
            </w:r>
          </w:p>
          <w:p w14:paraId="77064D8E" w14:textId="22D0FFDB" w:rsidR="00C62B72" w:rsidRPr="00E90E12" w:rsidRDefault="00C62B72" w:rsidP="00BA0903">
            <w:pPr>
              <w:rPr>
                <w:rFonts w:ascii="Times" w:eastAsia="PMingLiU" w:hAnsi="Times"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Post-Consumer</w:t>
            </w:r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– Material generated by households or by commercial, industrial, and institutional facilities in their role as end-users of the product that can no longer be used for its intended purpose. This includes returns of materials from the distribution chain</w:t>
            </w:r>
            <w:r w:rsidR="0018691B" w:rsidRPr="00E90E12">
              <w:rPr>
                <w:rFonts w:ascii="Times" w:eastAsia="PMingLiU" w:hAnsi="Times"/>
                <w:sz w:val="20"/>
                <w:szCs w:val="20"/>
                <w:lang w:val="vi-VN" w:eastAsia="zh-CN"/>
              </w:rPr>
              <w:t>.</w:t>
            </w:r>
          </w:p>
          <w:p w14:paraId="471AB9F7" w14:textId="39AFA81C" w:rsidR="00A22B87" w:rsidRPr="00E90E12" w:rsidRDefault="00A22B87" w:rsidP="00BA0903">
            <w:pPr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</w:pPr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Sau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iê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dù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-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ậ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iệ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ạo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ra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bở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á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hộ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gia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ì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hoặ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bở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á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ơ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sở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hươ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mạ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ghiệp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à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="0018691B"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ơn</w:t>
            </w:r>
            <w:proofErr w:type="spellEnd"/>
            <w:r w:rsidR="0018691B" w:rsidRPr="00E90E12">
              <w:rPr>
                <w:rFonts w:ascii="Times" w:eastAsia="PMingLiU" w:hAnsi="Times"/>
                <w:sz w:val="20"/>
                <w:szCs w:val="20"/>
                <w:u w:val="single"/>
                <w:lang w:val="vi-VN" w:eastAsia="zh-CN"/>
              </w:rPr>
              <w:t xml:space="preserve"> vị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ớ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a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ò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à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gườ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dù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uố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ủa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kh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ò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sử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dụ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ho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mụ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íc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ã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ị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.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iề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ày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bao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gồ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iệ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ả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ạ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guyê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ậ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iệ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ừ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huỗ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phâ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phố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.</w:t>
            </w:r>
          </w:p>
          <w:p w14:paraId="0C2D7629" w14:textId="77777777" w:rsidR="00A22B87" w:rsidRPr="00E90E12" w:rsidRDefault="00A22B87" w:rsidP="00BA0903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</w:p>
          <w:p w14:paraId="47DA3686" w14:textId="75C31A89" w:rsidR="00C62B72" w:rsidRPr="00E90E12" w:rsidRDefault="00C62B72" w:rsidP="00BA0903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Pre-Consumer</w:t>
            </w:r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- Material diverted from the waste stream during the manufacturing process. Excluded is the reutilization of materials such as rework, regrind or scrap generated in a process and capable of being reclaimed within the same process that generated it.</w:t>
            </w:r>
          </w:p>
          <w:p w14:paraId="551F4A8C" w14:textId="563C7AEF" w:rsidR="00A22B87" w:rsidRPr="00E90E12" w:rsidRDefault="00A22B87" w:rsidP="00BA0903">
            <w:pPr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ướ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iê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dù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-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ậ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iệ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huyể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hướ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khỏ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dò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hả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o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quá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ì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xuấ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. </w:t>
            </w:r>
            <w:r w:rsidR="0018691B"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OẠI</w:t>
            </w:r>
            <w:r w:rsidR="0018691B" w:rsidRPr="00E90E12">
              <w:rPr>
                <w:rFonts w:ascii="Times" w:eastAsia="PMingLiU" w:hAnsi="Times"/>
                <w:sz w:val="20"/>
                <w:szCs w:val="20"/>
                <w:u w:val="single"/>
                <w:lang w:val="vi-VN" w:eastAsia="zh-CN"/>
              </w:rPr>
              <w:t xml:space="preserve"> TRỪ</w:t>
            </w:r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iệ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sử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dụ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ạ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á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ậ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iệ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hư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="0018691B"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sửa</w:t>
            </w:r>
            <w:proofErr w:type="spellEnd"/>
            <w:r w:rsidR="0018691B" w:rsidRPr="00E90E12">
              <w:rPr>
                <w:rFonts w:ascii="Times" w:eastAsia="PMingLiU" w:hAnsi="Times"/>
                <w:sz w:val="20"/>
                <w:szCs w:val="20"/>
                <w:u w:val="single"/>
                <w:lang w:val="vi-VN" w:eastAsia="zh-CN"/>
              </w:rPr>
              <w:t xml:space="preserve"> hàng, mài hàng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ạ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hoặ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phế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liệ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ạo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ra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o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mộ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quy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ì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và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ó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khả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ă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h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hồ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o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cù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quy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rì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đã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tạo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 xml:space="preserve"> ra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nó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u w:val="single"/>
                <w:lang w:eastAsia="zh-CN"/>
              </w:rPr>
              <w:t>.</w:t>
            </w:r>
          </w:p>
          <w:p w14:paraId="58DDEECE" w14:textId="77777777" w:rsidR="00A22B87" w:rsidRPr="00E90E12" w:rsidRDefault="00A22B87" w:rsidP="00BA0903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</w:p>
          <w:p w14:paraId="196A88ED" w14:textId="453C2A69" w:rsidR="00C62B72" w:rsidRPr="00E90E12" w:rsidRDefault="00C62B72" w:rsidP="00BA0903">
            <w:pPr>
              <w:spacing w:before="120" w:after="120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For more information, please see TE Materials Processes and Products Classification.</w:t>
            </w:r>
          </w:p>
          <w:p w14:paraId="3033D2F7" w14:textId="2994770F" w:rsidR="00BB130F" w:rsidRPr="00E90E12" w:rsidRDefault="00BB130F" w:rsidP="00BA0903">
            <w:pPr>
              <w:spacing w:before="120" w:after="120"/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Để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biế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ê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tin,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xe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Quy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ật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iệu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Phâ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loại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eastAsia="PMingLiU" w:hAnsi="Times"/>
                <w:sz w:val="20"/>
                <w:szCs w:val="20"/>
                <w:lang w:eastAsia="zh-CN"/>
              </w:rPr>
              <w:t xml:space="preserve"> TE.</w:t>
            </w:r>
          </w:p>
          <w:p w14:paraId="16DFF475" w14:textId="77777777" w:rsidR="0018691B" w:rsidRPr="00E90E12" w:rsidRDefault="0018691B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2713A233" w14:textId="6944FE62" w:rsidR="00C62B72" w:rsidRPr="00E90E12" w:rsidRDefault="00C62B72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OTE:</w:t>
            </w:r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4FDD9581" w14:textId="0CAA9FD8" w:rsidR="00BB130F" w:rsidRPr="00E90E12" w:rsidRDefault="00BB130F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LƯU Ý: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ày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ỉ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à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ánh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giá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ước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;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ặc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iểm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kỹ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huật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phải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gửi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sau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quá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đăng</w:t>
            </w:r>
            <w:proofErr w:type="spellEnd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197735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ký</w:t>
            </w:r>
            <w:proofErr w:type="spellEnd"/>
          </w:p>
          <w:p w14:paraId="3742378C" w14:textId="40EDC74C" w:rsidR="00C62B72" w:rsidRPr="00E90E12" w:rsidRDefault="00C62B72" w:rsidP="00BA0903">
            <w:pPr>
              <w:spacing w:before="120"/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NOTE</w:t>
            </w:r>
            <w:r w:rsidR="00BB130F"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val="vi-VN" w:eastAsia="zh-CN"/>
              </w:rPr>
              <w:t>/ LƯU Ý</w:t>
            </w: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: </w:t>
            </w:r>
          </w:p>
          <w:p w14:paraId="0259D878" w14:textId="2A19AF8E" w:rsidR="00C62B72" w:rsidRPr="00E90E12" w:rsidRDefault="00C62B72" w:rsidP="00BA0903">
            <w:pPr>
              <w:pStyle w:val="ListParagraph"/>
              <w:numPr>
                <w:ilvl w:val="0"/>
                <w:numId w:val="38"/>
              </w:numPr>
              <w:spacing w:before="120"/>
              <w:ind w:left="342"/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GRS products must contain a minimum of 20% certified recycled content. GRS Logo can only be used on products with minimum 50% certified recycled content. </w:t>
            </w:r>
          </w:p>
          <w:p w14:paraId="70022595" w14:textId="1B763A67" w:rsidR="00BB130F" w:rsidRPr="00E90E12" w:rsidRDefault="00BB130F" w:rsidP="00BA0903">
            <w:pPr>
              <w:spacing w:before="120"/>
              <w:ind w:left="311"/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GRS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phả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a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ố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hiểu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20%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hà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.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Biểu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rư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GRS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ỉ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hể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sử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dụ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rê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hà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ố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hiểu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50%.</w:t>
            </w:r>
          </w:p>
          <w:p w14:paraId="4BD22891" w14:textId="1D68B06E" w:rsidR="00C62B72" w:rsidRPr="00E90E12" w:rsidRDefault="00C62B72" w:rsidP="00BA0903">
            <w:pPr>
              <w:pStyle w:val="ListParagraph"/>
              <w:numPr>
                <w:ilvl w:val="0"/>
                <w:numId w:val="37"/>
              </w:numPr>
              <w:spacing w:before="120"/>
              <w:ind w:left="342"/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RCS products must contain a minimum of 5% certified recycled content.</w:t>
            </w:r>
            <w:r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For products with 5-94% certified RCS content, choose RCS (5-94%).  For products with 95-100% certified RCS content choose RCS (100%).  RCS 100% must contain a minimum of 95% certified recycled content.</w:t>
            </w:r>
          </w:p>
          <w:p w14:paraId="544523A2" w14:textId="21AB4A40" w:rsidR="00BB130F" w:rsidRPr="00E90E12" w:rsidRDefault="00BB130F" w:rsidP="00BA0903">
            <w:pPr>
              <w:spacing w:before="120"/>
              <w:ind w:left="311"/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RCS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phả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a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ố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hiểu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5%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hà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. RCS 100%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phả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a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ố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hiểu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95%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hàm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tái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>.</w:t>
            </w:r>
          </w:p>
          <w:p w14:paraId="52D9D78B" w14:textId="77777777" w:rsidR="00C62B72" w:rsidRDefault="00C62B72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414A8A44" w14:textId="77777777" w:rsidR="000D7EAE" w:rsidRDefault="000D7EAE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1F5642D1" w14:textId="77777777" w:rsidR="000D7EAE" w:rsidRDefault="000D7EAE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0D51214E" w14:textId="77777777" w:rsidR="000D7EAE" w:rsidRDefault="000D7EAE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0B50F729" w14:textId="77777777" w:rsidR="000D7EAE" w:rsidRDefault="000D7EAE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2E9A3911" w14:textId="77777777" w:rsidR="000D7EAE" w:rsidRDefault="000D7EAE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  <w:p w14:paraId="586B2CA0" w14:textId="3C26911F" w:rsidR="000D7EAE" w:rsidRPr="00E90E12" w:rsidRDefault="000D7EAE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</w:p>
        </w:tc>
      </w:tr>
      <w:tr w:rsidR="00C62B72" w:rsidRPr="00E90E12" w14:paraId="071A8E7F" w14:textId="77777777" w:rsidTr="00170D4E">
        <w:trPr>
          <w:trHeight w:val="395"/>
        </w:trPr>
        <w:tc>
          <w:tcPr>
            <w:tcW w:w="2042" w:type="pct"/>
            <w:shd w:val="clear" w:color="auto" w:fill="BFBFBF" w:themeFill="background1" w:themeFillShade="BF"/>
            <w:vAlign w:val="center"/>
          </w:tcPr>
          <w:p w14:paraId="510CCB4E" w14:textId="0F82A925" w:rsidR="00C62B72" w:rsidRPr="00E90E12" w:rsidRDefault="00C62B7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lastRenderedPageBreak/>
              <w:t>Product Categories</w:t>
            </w:r>
          </w:p>
          <w:p w14:paraId="229FA50B" w14:textId="4FB3BB87" w:rsidR="00BB130F" w:rsidRPr="00E90E12" w:rsidRDefault="00BB130F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mục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S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ả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phẩm</w:t>
            </w:r>
            <w:proofErr w:type="spellEnd"/>
          </w:p>
          <w:p w14:paraId="5894DF16" w14:textId="77777777" w:rsidR="00C62B72" w:rsidRPr="00E90E12" w:rsidRDefault="00C62B72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oose all that apply</w:t>
            </w:r>
          </w:p>
          <w:p w14:paraId="72E04234" w14:textId="41802177" w:rsidR="00BB130F" w:rsidRPr="00E90E12" w:rsidRDefault="00BB130F" w:rsidP="00BA0903">
            <w:pPr>
              <w:rPr>
                <w:rFonts w:ascii="Times" w:eastAsia="PMingLiU" w:hAnsi="Times"/>
                <w:i/>
                <w:iCs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họn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ất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ả</w:t>
            </w:r>
            <w:proofErr w:type="spellEnd"/>
          </w:p>
        </w:tc>
        <w:tc>
          <w:tcPr>
            <w:tcW w:w="2958" w:type="pct"/>
            <w:shd w:val="clear" w:color="auto" w:fill="BFBFBF" w:themeFill="background1" w:themeFillShade="BF"/>
            <w:vAlign w:val="center"/>
          </w:tcPr>
          <w:p w14:paraId="2058C10D" w14:textId="7DE94D16" w:rsidR="00C62B72" w:rsidRPr="00E90E12" w:rsidRDefault="00C62B7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Product Details</w:t>
            </w:r>
          </w:p>
          <w:p w14:paraId="7A3F3528" w14:textId="15D72A8C" w:rsidR="00BB130F" w:rsidRPr="00E90E12" w:rsidRDefault="00BB130F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Chi tiết Sản Phẩm</w:t>
            </w:r>
          </w:p>
          <w:p w14:paraId="3480A6A0" w14:textId="77777777" w:rsidR="00C62B72" w:rsidRPr="00E90E12" w:rsidRDefault="00C62B72" w:rsidP="00BA0903">
            <w:pPr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ist all that apply</w:t>
            </w:r>
          </w:p>
          <w:p w14:paraId="07F2C274" w14:textId="4A06BC44" w:rsidR="00BB130F" w:rsidRPr="00E90E12" w:rsidRDefault="00BB130F" w:rsidP="00BA0903">
            <w:pPr>
              <w:rPr>
                <w:rFonts w:ascii="Times" w:eastAsia="PMingLiU" w:hAnsi="Times"/>
                <w:i/>
                <w:iCs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Liệt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kê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tất</w:t>
            </w:r>
            <w:proofErr w:type="spellEnd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i/>
                <w:iCs/>
                <w:color w:val="C00000"/>
                <w:sz w:val="20"/>
                <w:szCs w:val="20"/>
                <w:lang w:eastAsia="zh-CN"/>
              </w:rPr>
              <w:t>cả</w:t>
            </w:r>
            <w:proofErr w:type="spellEnd"/>
          </w:p>
        </w:tc>
      </w:tr>
      <w:tr w:rsidR="00C62B72" w:rsidRPr="00E90E12" w14:paraId="4FA6C6A5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30273C04" w14:textId="77777777" w:rsidR="009E2C5D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  <w:p w14:paraId="20D95403" w14:textId="656D64A4" w:rsidR="00BB130F" w:rsidRPr="00E90E12" w:rsidRDefault="00BB130F" w:rsidP="00BA0903">
            <w:pPr>
              <w:ind w:left="169"/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Dệt may Gia dụng/ </w:t>
            </w:r>
            <w:r w:rsidR="00197735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Chăn Ga Gối Nệm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872879066"/>
            <w:placeholder>
              <w:docPart w:val="DD0F958E6EA14088AE907638232C10C2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4C78C191" w14:textId="77777777" w:rsidR="00C62B72" w:rsidRPr="00E90E12" w:rsidRDefault="00C62B72" w:rsidP="00BA0903">
                <w:pPr>
                  <w:rPr>
                    <w:rFonts w:ascii="Times" w:eastAsia="SimSun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E90E12" w14:paraId="40FA2C5C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4C1F8228" w14:textId="23B0F08F" w:rsidR="00C62B7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Apparel</w:t>
            </w:r>
            <w:r w:rsidR="009E2C5D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Hàng May Mặc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994675874"/>
            <w:placeholder>
              <w:docPart w:val="3A5BAD62C8164297AAD41E57DAE3B8D5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6FD106AE" w14:textId="77777777" w:rsidR="00C62B72" w:rsidRPr="00E90E12" w:rsidRDefault="00C62B72" w:rsidP="00BA0903">
                <w:pPr>
                  <w:rPr>
                    <w:rFonts w:ascii="Times" w:eastAsia="SimSun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E90E12" w14:paraId="3E521D7A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588495AB" w14:textId="445313CE" w:rsidR="00C62B7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Accessories</w:t>
            </w:r>
            <w:r w:rsidR="009E2C5D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</w:t>
            </w:r>
            <w:proofErr w:type="spellStart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ụ</w:t>
            </w:r>
            <w:proofErr w:type="spellEnd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kiện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207606823"/>
            <w:placeholder>
              <w:docPart w:val="3A732F3F6AB044BFB1D34B24D3625C7B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716EAF90" w14:textId="77777777" w:rsidR="00C62B72" w:rsidRPr="00E90E12" w:rsidRDefault="00C62B72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E90E12" w14:paraId="32C78FE6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6F419607" w14:textId="738256CF" w:rsidR="00C62B7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ootwear</w:t>
            </w:r>
            <w:r w:rsidR="009E2C5D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</w:t>
            </w:r>
            <w:proofErr w:type="spellStart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iày</w:t>
            </w:r>
            <w:proofErr w:type="spellEnd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dép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755271625"/>
            <w:placeholder>
              <w:docPart w:val="4663726C85464D71AC2BE9D14947789D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42257A09" w14:textId="77777777" w:rsidR="00C62B72" w:rsidRPr="00E90E12" w:rsidRDefault="00C62B72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E90E12" w14:paraId="1511D259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2CE84239" w14:textId="364D09F7" w:rsidR="00C62B7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abrics </w:t>
            </w:r>
            <w:r w:rsidR="009E2C5D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/ </w:t>
            </w:r>
            <w:proofErr w:type="spellStart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ải</w:t>
            </w:r>
            <w:proofErr w:type="spellEnd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E2C5D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óc</w:t>
            </w:r>
            <w:proofErr w:type="spellEnd"/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673714518"/>
            <w:placeholder>
              <w:docPart w:val="6A6283AB9C3C442AADA1B37C2F6BDD31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65414C1D" w14:textId="77777777" w:rsidR="00C62B72" w:rsidRPr="00E90E12" w:rsidRDefault="00C62B72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E90E12" w14:paraId="70ADDE38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67BF63B1" w14:textId="2295F12B" w:rsidR="00C62B7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D4E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Yarns</w:t>
            </w:r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spun &amp; filament) / </w:t>
            </w:r>
            <w:proofErr w:type="spellStart"/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Sợi</w:t>
            </w:r>
            <w:proofErr w:type="spellEnd"/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se</w:t>
            </w:r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và filament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2089353585"/>
            <w:placeholder>
              <w:docPart w:val="2D88D896EF0745B88361A98F8FC00CE9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34606274" w14:textId="77777777" w:rsidR="00C62B72" w:rsidRPr="00E90E12" w:rsidRDefault="00C62B72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6569F7CE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593301A1" w14:textId="7C0F8EF9" w:rsidR="00170D4E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D4E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ibers</w:t>
            </w:r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Bông/ </w:t>
            </w:r>
            <w:proofErr w:type="spellStart"/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Xơ</w:t>
            </w:r>
            <w:proofErr w:type="spellEnd"/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)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27555918"/>
            <w:placeholder>
              <w:docPart w:val="7CA2AA3391181B489D488464756A3F29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14D25DED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7CFA6EBF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2D548835" w14:textId="47A7D22E" w:rsidR="00170D4E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D4E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</w:t>
            </w:r>
            <w:proofErr w:type="spellStart"/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ật</w:t>
            </w:r>
            <w:proofErr w:type="spellEnd"/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liệu </w:t>
            </w:r>
            <w:proofErr w:type="spellStart"/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hồi</w:t>
            </w:r>
            <w:proofErr w:type="spellEnd"/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)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296574522"/>
            <w:placeholder>
              <w:docPart w:val="70834200F0D73D46BF329C8565D7B323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1EFA2216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638D7445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2E777D8A" w14:textId="701089A5" w:rsidR="00170D4E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D4E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Packaging</w:t>
            </w:r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Đóng gói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096705139"/>
            <w:placeholder>
              <w:docPart w:val="562E2C9E68128D4C9595883C1B9F1B33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3917DD31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7C961F91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44B2623E" w14:textId="45F81CDE" w:rsidR="00170D4E" w:rsidRPr="004B119C" w:rsidRDefault="000D7EAE" w:rsidP="004B119C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D4E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70D4E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Recycled Materials</w:t>
            </w:r>
            <w:r w:rsidR="004B119C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(</w:t>
            </w:r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Vật liệu Tái chế</w:t>
            </w:r>
            <w:r w:rsidR="004B119C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)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103797793"/>
            <w:placeholder>
              <w:docPart w:val="D8C65E11AE89C941B57AFF9702607512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0A6FC2F0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619F34DF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2645E83A" w14:textId="116EAF2A" w:rsidR="00170D4E" w:rsidRPr="00E90E12" w:rsidRDefault="00170D4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Khác 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CB99B0119D10BB4191AA02D9BABDD1A2"/>
                </w:placeholder>
              </w:sdtPr>
              <w:sdtEndPr/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1EA30767C732A64B843F172A1A49E230"/>
                    </w:placeholder>
                    <w:showingPlcHdr/>
                  </w:sdtPr>
                  <w:sdtEndPr/>
                  <w:sdtContent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985694823"/>
            <w:placeholder>
              <w:docPart w:val="CB5AFC416B52B74CA64B06D9685CE9BF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62EAB7EF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34576115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33BC422D" w14:textId="29C8C63B" w:rsidR="00170D4E" w:rsidRPr="00E90E12" w:rsidRDefault="00170D4E" w:rsidP="00BA0903">
            <w:pPr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D3FC4B1A73F483468E1213F5E2C3D5C5"/>
                </w:placeholder>
              </w:sdtPr>
              <w:sdtEndPr/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CDA64F6ECBCC9145B4BECD6D9B0FC4BF"/>
                    </w:placeholder>
                    <w:showingPlcHdr/>
                  </w:sdtPr>
                  <w:sdtEndPr/>
                  <w:sdtContent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33232825"/>
            <w:placeholder>
              <w:docPart w:val="4CB06D4DBFE4EB48A73E7B7BD617B7FD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58439927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25BE3534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17343C65" w14:textId="6D664E38" w:rsidR="00170D4E" w:rsidRPr="00E90E12" w:rsidRDefault="00170D4E" w:rsidP="00BA0903">
            <w:pPr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CAD2B3DD5D6F3242ACA52FD7A74CA053"/>
                </w:placeholder>
              </w:sdtPr>
              <w:sdtEndPr/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E3826B2A05708E4A9CD8BEFC224EFEE0"/>
                    </w:placeholder>
                    <w:showingPlcHdr/>
                  </w:sdtPr>
                  <w:sdtEndPr/>
                  <w:sdtContent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968881166"/>
            <w:placeholder>
              <w:docPart w:val="A282569CAAF3FA4EA82A404F12F424D4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49FDB965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7E49CD30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0D0BD9BF" w14:textId="3C4F6E20" w:rsidR="00170D4E" w:rsidRPr="00E90E12" w:rsidRDefault="00170D4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670786531"/>
                <w:placeholder>
                  <w:docPart w:val="74F88D817DE9AC47AB102A06DBA831FF"/>
                </w:placeholder>
              </w:sdtPr>
              <w:sdtEndPr/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1034923266"/>
                    <w:placeholder>
                      <w:docPart w:val="FBB856FCB8B22044A6718ED30F879D7D"/>
                    </w:placeholder>
                    <w:showingPlcHdr/>
                  </w:sdtPr>
                  <w:sdtEndPr/>
                  <w:sdtContent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61482440"/>
            <w:placeholder>
              <w:docPart w:val="AF77D9BB26F4714DAC3318F1BB49E958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1AAD1D4D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70D4E" w:rsidRPr="00E90E12" w14:paraId="0E45262C" w14:textId="77777777" w:rsidTr="00170D4E">
        <w:trPr>
          <w:trHeight w:val="512"/>
        </w:trPr>
        <w:tc>
          <w:tcPr>
            <w:tcW w:w="2042" w:type="pct"/>
            <w:shd w:val="clear" w:color="auto" w:fill="F2F2F2" w:themeFill="background1" w:themeFillShade="F2"/>
            <w:vAlign w:val="center"/>
          </w:tcPr>
          <w:p w14:paraId="7051AFCF" w14:textId="1FF211E5" w:rsidR="00170D4E" w:rsidRPr="00E90E12" w:rsidRDefault="00170D4E" w:rsidP="00BA0903">
            <w:pPr>
              <w:rPr>
                <w:rFonts w:ascii="Times" w:hAnsi="Times" w:cs="Segoe UI Symbol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Other</w:t>
            </w: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/ Khác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194881826"/>
                <w:placeholder>
                  <w:docPart w:val="F7F7370330EA994196B6AF2540E91B03"/>
                </w:placeholder>
              </w:sdtPr>
              <w:sdtEndPr/>
              <w:sdtContent>
                <w:sdt>
                  <w:sdtPr>
                    <w:rPr>
                      <w:rFonts w:ascii="Times" w:eastAsia="PMingLiU" w:hAnsi="Times"/>
                      <w:sz w:val="20"/>
                      <w:szCs w:val="20"/>
                      <w:lang w:eastAsia="zh-CN"/>
                    </w:rPr>
                    <w:id w:val="909511903"/>
                    <w:placeholder>
                      <w:docPart w:val="2B86B39FB97FC24EB1E88A5C3728D6BF"/>
                    </w:placeholder>
                    <w:showingPlcHdr/>
                  </w:sdtPr>
                  <w:sdtEndPr/>
                  <w:sdtContent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458311916"/>
            <w:placeholder>
              <w:docPart w:val="86CD28918EF0C3448E1AFFC82B677F21"/>
            </w:placeholder>
            <w:showingPlcHdr/>
          </w:sdtPr>
          <w:sdtEndPr/>
          <w:sdtContent>
            <w:tc>
              <w:tcPr>
                <w:tcW w:w="2958" w:type="pct"/>
                <w:shd w:val="clear" w:color="auto" w:fill="F2F2F2" w:themeFill="background1" w:themeFillShade="F2"/>
                <w:vAlign w:val="center"/>
              </w:tcPr>
              <w:p w14:paraId="08D27E55" w14:textId="77777777" w:rsidR="00170D4E" w:rsidRPr="00E90E12" w:rsidRDefault="00170D4E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FDADD1E" w14:textId="77777777" w:rsidR="00C62B72" w:rsidRPr="00E90E12" w:rsidRDefault="00C62B72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CCAF623" w14:textId="217A304B" w:rsidR="00C62B72" w:rsidRPr="00E90E12" w:rsidRDefault="00183246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If additional space is needed, please use other document sheets (preferably excel or word) to submit the above </w:t>
      </w:r>
      <w:r w:rsidR="005D4037"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information.</w:t>
      </w:r>
    </w:p>
    <w:p w14:paraId="679B606C" w14:textId="19E1C167" w:rsidR="009E2C5D" w:rsidRDefault="009E2C5D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Nếu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cần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hêm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khoảng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ống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,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vui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òng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sử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dụng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các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ang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ài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iệu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khác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(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ốt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nhất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là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excel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hoặc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word)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để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gửi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hông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 xml:space="preserve"> tin </w:t>
      </w:r>
      <w:proofErr w:type="spellStart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trên</w:t>
      </w:r>
      <w:proofErr w:type="spellEnd"/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.</w:t>
      </w:r>
    </w:p>
    <w:p w14:paraId="04C54538" w14:textId="468E53B4" w:rsidR="006A1CB3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D2DF07D" w14:textId="466FCBEB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9EECE69" w14:textId="69717C64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41BDF7E6" w14:textId="2FDBF7CA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24BDD3EE" w14:textId="2178193F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76D39D1" w14:textId="544FB5AE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0F9BB3E" w14:textId="5790E3A2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6C799AD6" w14:textId="1035ED8B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FE6B340" w14:textId="5077A293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8A4B2DA" w14:textId="016E19AF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7DC02CC" w14:textId="4E643D1A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7688F086" w14:textId="7E803BF6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889532A" w14:textId="67484367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5A4EBBC1" w14:textId="1985C630" w:rsidR="000D7EAE" w:rsidRDefault="000D7EA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6F4226E9" w14:textId="77777777" w:rsidR="006A1CB3" w:rsidRPr="00E90E12" w:rsidRDefault="006A1CB3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E90E12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48F09879" w14:textId="77777777" w:rsidR="001E72DC" w:rsidRPr="00E90E12" w:rsidRDefault="001E72DC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 xml:space="preserve">SECTION </w:t>
            </w:r>
            <w:r w:rsidR="00845E44"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6</w:t>
            </w: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. FACILITIES AND PROCESSES</w:t>
            </w:r>
          </w:p>
          <w:p w14:paraId="281CEE34" w14:textId="2CB78E2E" w:rsidR="00197735" w:rsidRPr="00E90E12" w:rsidRDefault="00197735" w:rsidP="00BA0903">
            <w:pPr>
              <w:rPr>
                <w:rFonts w:ascii="Times" w:eastAsia="PMingLiU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 xml:space="preserve">PHẦN </w:t>
            </w:r>
            <w:r w:rsidRPr="00E90E12">
              <w:rPr>
                <w:rFonts w:eastAsia="PMingLiU"/>
                <w:b/>
                <w:color w:val="FFFFFF" w:themeColor="background1"/>
                <w:sz w:val="20"/>
                <w:szCs w:val="20"/>
                <w:lang w:val="vi-VN" w:eastAsia="zh-CN"/>
              </w:rPr>
              <w:t>6</w:t>
            </w:r>
            <w:r w:rsidRPr="00E90E12">
              <w:rPr>
                <w:rFonts w:eastAsia="PMingLiU"/>
                <w:b/>
                <w:color w:val="FFFFFF" w:themeColor="background1"/>
                <w:sz w:val="20"/>
                <w:szCs w:val="20"/>
                <w:lang w:eastAsia="zh-CN"/>
              </w:rPr>
              <w:t>. CƠ SỞ SẢN XUẤT VÀ QUY TRÌNH</w:t>
            </w:r>
          </w:p>
        </w:tc>
      </w:tr>
      <w:tr w:rsidR="001E72DC" w:rsidRPr="00E90E12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7777777" w:rsidR="001E72DC" w:rsidRPr="00E90E12" w:rsidRDefault="001E72DC" w:rsidP="00BA0903">
            <w:pPr>
              <w:spacing w:before="120"/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3FBC648A" w14:textId="5E979D77" w:rsidR="001E72DC" w:rsidRPr="00E90E12" w:rsidRDefault="001E72DC" w:rsidP="00BA0903">
            <w:pPr>
              <w:spacing w:before="12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lease provide the following information for all facilities that trade / handle / process certified products in this scope of certification.</w:t>
            </w:r>
            <w:r w:rsidR="009E2C5D" w:rsidRPr="00E90E12">
              <w:rPr>
                <w:rFonts w:ascii="Times" w:hAnsi="Times"/>
                <w:sz w:val="20"/>
                <w:szCs w:val="20"/>
                <w:lang w:val="vi-VN" w:eastAsia="zh-CN"/>
              </w:rPr>
              <w:t xml:space="preserve"> 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This includes the applicant information and may include other facilities’ information such as offices, distribution centers, and/or suppliers that will be included in the same scope of certification. </w:t>
            </w:r>
          </w:p>
          <w:p w14:paraId="786150A5" w14:textId="632770D2" w:rsidR="009E2C5D" w:rsidRPr="000D7EAE" w:rsidRDefault="009E2C5D" w:rsidP="00BA0903">
            <w:pPr>
              <w:spacing w:before="40"/>
              <w:rPr>
                <w:rFonts w:ascii="Times" w:hAnsi="Times"/>
                <w:sz w:val="20"/>
                <w:szCs w:val="20"/>
                <w:lang w:val="vi-VN" w:eastAsia="zh-CN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h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tin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au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ho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ả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ơ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ở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giao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dịch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xử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gia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vi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ày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.</w:t>
            </w:r>
            <w:r w:rsidRPr="00E90E12">
              <w:rPr>
                <w:rFonts w:ascii="Times" w:hAnsi="Times"/>
                <w:sz w:val="20"/>
                <w:szCs w:val="20"/>
                <w:lang w:val="vi-VN" w:eastAsia="zh-CN"/>
              </w:rPr>
              <w:t xml:space="preserve"> </w:t>
            </w:r>
            <w:r w:rsidRPr="000D7EAE">
              <w:rPr>
                <w:rFonts w:ascii="Times" w:hAnsi="Times"/>
                <w:sz w:val="20"/>
                <w:szCs w:val="20"/>
                <w:lang w:val="vi-VN" w:eastAsia="zh-CN"/>
              </w:rPr>
              <w:t>Điều này bao gồm thông tin bên đăng ký và có thể bao gồm thông tin của các cơ sở khác như văn phòng, trung tâm phân phối và / hoặc nhà cung cấp sẽ được bao gồm trong cùng phạm vi chứng nhận.</w:t>
            </w:r>
          </w:p>
          <w:p w14:paraId="3969EA0F" w14:textId="77777777" w:rsidR="001E72DC" w:rsidRPr="000D7EAE" w:rsidRDefault="001E72DC" w:rsidP="00BA0903">
            <w:pPr>
              <w:rPr>
                <w:rFonts w:ascii="Times" w:hAnsi="Times"/>
                <w:sz w:val="20"/>
                <w:szCs w:val="20"/>
                <w:lang w:val="vi-VN" w:eastAsia="zh-CN"/>
              </w:rPr>
            </w:pPr>
          </w:p>
          <w:p w14:paraId="2F4518D1" w14:textId="4CF18B52" w:rsidR="001E72DC" w:rsidRPr="00E90E12" w:rsidRDefault="001E72DC" w:rsidP="00BA0903">
            <w:pPr>
              <w:pStyle w:val="ListParagraph"/>
              <w:numPr>
                <w:ilvl w:val="0"/>
                <w:numId w:val="28"/>
              </w:numPr>
              <w:ind w:left="360" w:hanging="27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umber of Employees: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Please include all permanent, contracted, and sub-contracted employees.</w:t>
            </w:r>
          </w:p>
          <w:p w14:paraId="697AB309" w14:textId="218CE2F4" w:rsidR="009E2C5D" w:rsidRPr="00E90E12" w:rsidRDefault="009E2C5D" w:rsidP="00BA0903">
            <w:pPr>
              <w:pStyle w:val="ListParagraph"/>
              <w:ind w:left="360"/>
              <w:rPr>
                <w:rFonts w:ascii="Times" w:hAnsi="Times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0E0C2C"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N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hân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viên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: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u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ấp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â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iê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ố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ịnh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hợp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ồ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â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iê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à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hầu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hụ</w:t>
            </w:r>
            <w:proofErr w:type="spellEnd"/>
          </w:p>
          <w:p w14:paraId="08D5DBD3" w14:textId="7D1A18F3" w:rsidR="001E72DC" w:rsidRPr="00E90E12" w:rsidRDefault="001E72DC" w:rsidP="00BA0903">
            <w:pPr>
              <w:pStyle w:val="ListParagraph"/>
              <w:numPr>
                <w:ilvl w:val="0"/>
                <w:numId w:val="28"/>
              </w:numPr>
              <w:ind w:left="360" w:hanging="270"/>
              <w:rPr>
                <w:rFonts w:ascii="Times" w:hAnsi="Times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List of Activities / Processes: 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Examples - Ginning, Spinning, Dyeing, Processing, Weaving, Knitting, Laundering, Finishing, Manufacturing, Printing, Trading (buy and sell, no processing), Storing, Importing, Exporting, Administration, Subcontractor, etc.</w:t>
            </w:r>
          </w:p>
          <w:p w14:paraId="6D3C1391" w14:textId="73C23B8D" w:rsidR="009E2C5D" w:rsidRPr="00E90E12" w:rsidRDefault="009E2C5D" w:rsidP="00BA0903">
            <w:pPr>
              <w:pStyle w:val="ListParagraph"/>
              <w:ind w:left="360"/>
              <w:rPr>
                <w:rFonts w:ascii="Times" w:hAnsi="Times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ách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0E0C2C"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H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oạt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r w:rsidR="000E0C2C"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Q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uy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: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í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dụ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- </w:t>
            </w:r>
            <w:proofErr w:type="spellStart"/>
            <w:r w:rsidR="00170D4E" w:rsidRPr="00E90E12">
              <w:rPr>
                <w:rFonts w:ascii="Times" w:hAnsi="Times"/>
                <w:sz w:val="20"/>
                <w:szCs w:val="20"/>
                <w:lang w:eastAsia="zh-CN"/>
              </w:rPr>
              <w:t>Đánh</w:t>
            </w:r>
            <w:proofErr w:type="spellEnd"/>
            <w:r w:rsidR="00170D4E" w:rsidRPr="00E90E12">
              <w:rPr>
                <w:rFonts w:ascii="Times" w:hAnsi="Times"/>
                <w:sz w:val="20"/>
                <w:szCs w:val="20"/>
                <w:lang w:val="vi-VN" w:eastAsia="zh-CN"/>
              </w:rPr>
              <w:t xml:space="preserve"> bông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Kéo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ợi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uộm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Xử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Dệt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Đa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Giặt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Hoà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hiệ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xu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In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ấ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Giao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dịch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mua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và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bá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kh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xử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)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ưu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trữ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Nhập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khẩu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Xu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khẩu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Quản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lý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="00170D4E" w:rsidRPr="00E90E12">
              <w:rPr>
                <w:rFonts w:ascii="Times" w:hAnsi="Times"/>
                <w:sz w:val="20"/>
                <w:szCs w:val="20"/>
                <w:lang w:eastAsia="zh-CN"/>
              </w:rPr>
              <w:t>T</w:t>
            </w:r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hầu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phụ</w:t>
            </w:r>
            <w:proofErr w:type="spellEnd"/>
            <w:r w:rsidRPr="00E90E12">
              <w:rPr>
                <w:rFonts w:ascii="Times" w:hAnsi="Times"/>
                <w:sz w:val="20"/>
                <w:szCs w:val="20"/>
                <w:lang w:eastAsia="zh-CN"/>
              </w:rPr>
              <w:t>, v.v.</w:t>
            </w:r>
          </w:p>
          <w:p w14:paraId="1547910C" w14:textId="5DAD0EDB" w:rsidR="001E72DC" w:rsidRPr="00E90E12" w:rsidRDefault="001E72DC" w:rsidP="00BA0903">
            <w:pPr>
              <w:pStyle w:val="ListParagraph"/>
              <w:ind w:left="360"/>
              <w:rPr>
                <w:rFonts w:ascii="Times" w:eastAsia="PMingLiU" w:hAnsi="Times"/>
                <w:sz w:val="20"/>
                <w:szCs w:val="20"/>
                <w:lang w:eastAsia="zh-CN"/>
              </w:rPr>
            </w:pPr>
          </w:p>
        </w:tc>
      </w:tr>
      <w:tr w:rsidR="001E72DC" w:rsidRPr="00E90E12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0DC282B3" w14:textId="7BE2CA89" w:rsidR="001E72DC" w:rsidRDefault="00970AED" w:rsidP="00BA0903">
            <w:pPr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lang w:eastAsia="zh-CN"/>
              </w:rPr>
              <w:t>REQUIRED</w:t>
            </w:r>
            <w:r w:rsidR="001E72DC" w:rsidRPr="00E90E12">
              <w:rPr>
                <w:rFonts w:ascii="Times" w:hAnsi="Times"/>
                <w:b/>
                <w:bCs/>
                <w:color w:val="C00000"/>
                <w:sz w:val="20"/>
                <w:szCs w:val="20"/>
                <w:lang w:eastAsia="zh-CN"/>
              </w:rPr>
              <w:t>:</w:t>
            </w:r>
            <w:r w:rsidR="001E72DC" w:rsidRPr="00E90E12">
              <w:rPr>
                <w:rFonts w:ascii="Times" w:hAnsi="Times"/>
                <w:color w:val="C00000"/>
                <w:sz w:val="20"/>
                <w:szCs w:val="20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4680DDC2" w14:textId="77777777" w:rsidR="00BA0903" w:rsidRPr="00E90E12" w:rsidRDefault="00BA0903" w:rsidP="00BA0903">
            <w:pPr>
              <w:rPr>
                <w:rFonts w:ascii="Times" w:hAnsi="Times"/>
                <w:color w:val="C00000"/>
                <w:sz w:val="20"/>
                <w:szCs w:val="20"/>
                <w:lang w:eastAsia="zh-CN"/>
              </w:rPr>
            </w:pPr>
          </w:p>
          <w:p w14:paraId="5B8A381E" w14:textId="58C83C35" w:rsidR="009E2C5D" w:rsidRPr="00BA0903" w:rsidRDefault="009E2C5D" w:rsidP="00BA0903">
            <w:pPr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PMingLiU" w:hAnsi="Times"/>
                <w:b/>
                <w:bCs/>
                <w:color w:val="C00000"/>
                <w:sz w:val="20"/>
                <w:szCs w:val="20"/>
                <w:lang w:eastAsia="zh-CN"/>
              </w:rPr>
              <w:t>YÊU CẦU:</w:t>
            </w:r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bất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kỳ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ơ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sở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hà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hầu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phụ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ào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kinh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doanh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xử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lý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gia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sản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phẩm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phạm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vi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ày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khô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?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Nếu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ó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vui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lò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o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biết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bằ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ách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ghi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chú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ro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Danh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sách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Hoạt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độ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Quy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trình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  <w:lang w:eastAsia="zh-CN"/>
              </w:rPr>
              <w:t>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7C500AE" w14:textId="11CF8786" w:rsidR="009E2C5D" w:rsidRPr="00E90E12" w:rsidRDefault="000D7EAE" w:rsidP="00BA0903">
            <w:pPr>
              <w:rPr>
                <w:rFonts w:ascii="Times" w:eastAsia="SimSun" w:hAnsi="Times"/>
                <w:bCs/>
                <w:color w:val="C00000"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eastAsia="PMingLiU" w:hAnsi="Times"/>
                  <w:bCs/>
                  <w:color w:val="C00000"/>
                  <w:sz w:val="20"/>
                  <w:szCs w:val="20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90E12">
                  <w:rPr>
                    <w:rFonts w:ascii="Segoe UI Symbol" w:eastAsia="MS Gothic" w:hAnsi="Segoe UI Symbol" w:cs="Segoe UI Symbol"/>
                    <w:bCs/>
                    <w:color w:val="C00000"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E72DC" w:rsidRPr="00E90E12">
              <w:rPr>
                <w:rFonts w:ascii="Times" w:eastAsia="SimSun" w:hAnsi="Times"/>
                <w:bCs/>
                <w:color w:val="C00000"/>
                <w:sz w:val="20"/>
                <w:szCs w:val="20"/>
                <w:lang w:eastAsia="zh-CN"/>
              </w:rPr>
              <w:t xml:space="preserve">   YES</w:t>
            </w:r>
            <w:r w:rsidR="009E2C5D" w:rsidRPr="00E90E12">
              <w:rPr>
                <w:rFonts w:ascii="Times" w:eastAsia="SimSun" w:hAnsi="Times"/>
                <w:bCs/>
                <w:color w:val="C00000"/>
                <w:sz w:val="20"/>
                <w:szCs w:val="20"/>
                <w:lang w:val="vi-VN" w:eastAsia="zh-CN"/>
              </w:rPr>
              <w:t xml:space="preserve"> / CÓ</w:t>
            </w:r>
          </w:p>
          <w:p w14:paraId="31572075" w14:textId="7E303156" w:rsidR="001E72DC" w:rsidRPr="00E90E12" w:rsidRDefault="000D7EAE" w:rsidP="00BA0903">
            <w:pPr>
              <w:rPr>
                <w:rFonts w:ascii="Times" w:eastAsia="SimSun" w:hAnsi="Times"/>
                <w:bCs/>
                <w:color w:val="C00000"/>
                <w:sz w:val="20"/>
                <w:szCs w:val="20"/>
                <w:lang w:val="vi-VN" w:eastAsia="zh-CN"/>
              </w:rPr>
            </w:pPr>
            <w:sdt>
              <w:sdtPr>
                <w:rPr>
                  <w:rFonts w:ascii="Times" w:eastAsia="PMingLiU" w:hAnsi="Times"/>
                  <w:bCs/>
                  <w:color w:val="C00000"/>
                  <w:sz w:val="20"/>
                  <w:szCs w:val="20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90E12">
                  <w:rPr>
                    <w:rFonts w:ascii="Segoe UI Symbol" w:eastAsia="MS Gothic" w:hAnsi="Segoe UI Symbol" w:cs="Segoe UI Symbol"/>
                    <w:bCs/>
                    <w:color w:val="C00000"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E72DC" w:rsidRPr="00E90E12">
              <w:rPr>
                <w:rFonts w:ascii="Times" w:eastAsia="SimSun" w:hAnsi="Times"/>
                <w:bCs/>
                <w:color w:val="C00000"/>
                <w:sz w:val="20"/>
                <w:szCs w:val="20"/>
                <w:lang w:eastAsia="zh-CN"/>
              </w:rPr>
              <w:t xml:space="preserve">   NO</w:t>
            </w:r>
            <w:r w:rsidR="009E2C5D" w:rsidRPr="00E90E12">
              <w:rPr>
                <w:rFonts w:ascii="Times" w:eastAsia="SimSun" w:hAnsi="Times"/>
                <w:bCs/>
                <w:color w:val="C00000"/>
                <w:sz w:val="20"/>
                <w:szCs w:val="20"/>
                <w:lang w:val="vi-VN" w:eastAsia="zh-CN"/>
              </w:rPr>
              <w:t xml:space="preserve"> / KHÔNG</w:t>
            </w:r>
          </w:p>
        </w:tc>
      </w:tr>
      <w:tr w:rsidR="00606457" w:rsidRPr="00E90E12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243FE549" w14:textId="77777777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Facility/Unit Name</w:t>
            </w:r>
          </w:p>
          <w:p w14:paraId="7795542D" w14:textId="424BF3AE" w:rsidR="00606457" w:rsidRPr="00E90E12" w:rsidRDefault="00606457" w:rsidP="00BA0903">
            <w:pPr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cơ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sở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vị</w:t>
            </w:r>
            <w:proofErr w:type="spellEnd"/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Facility/Unit Address</w:t>
            </w:r>
          </w:p>
          <w:p w14:paraId="5CC81AF2" w14:textId="77777777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(Street, City, Region, zip code, Country)</w:t>
            </w:r>
          </w:p>
          <w:p w14:paraId="03BE9920" w14:textId="77777777" w:rsidR="00606457" w:rsidRPr="00E90E12" w:rsidRDefault="00606457" w:rsidP="00BA0903">
            <w:pPr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ịa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hỉ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Cơ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sở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Đơ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vị</w:t>
            </w:r>
            <w:proofErr w:type="spellEnd"/>
          </w:p>
          <w:p w14:paraId="2F26A893" w14:textId="4205009F" w:rsidR="00606457" w:rsidRPr="00E90E12" w:rsidRDefault="00606457" w:rsidP="00BA0903">
            <w:pPr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(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ường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hành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phố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Khu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vực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mã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zip,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Quốc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gia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20E5D537" w14:textId="77777777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Number of Employees</w:t>
            </w:r>
          </w:p>
          <w:p w14:paraId="791DD6BB" w14:textId="7CEEFE0C" w:rsidR="00606457" w:rsidRPr="00E90E12" w:rsidRDefault="00606457" w:rsidP="00BA0903">
            <w:pPr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ố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lượng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N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hân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viên</w:t>
            </w:r>
            <w:proofErr w:type="spellEnd"/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16BD4B25" w14:textId="77777777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List of Activities / Processes</w:t>
            </w:r>
          </w:p>
          <w:p w14:paraId="58D549A2" w14:textId="76F87CB7" w:rsidR="00606457" w:rsidRPr="00E90E12" w:rsidRDefault="00606457" w:rsidP="00BA0903">
            <w:pPr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Danh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sách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ác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H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oạt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/ </w:t>
            </w:r>
            <w:r w:rsidRPr="00E90E12">
              <w:rPr>
                <w:rFonts w:ascii="Times" w:hAnsi="Times"/>
                <w:b/>
                <w:bCs/>
                <w:sz w:val="20"/>
                <w:szCs w:val="20"/>
                <w:lang w:val="vi-VN" w:eastAsia="zh-CN"/>
              </w:rPr>
              <w:t>Q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uy</w:t>
            </w:r>
            <w:proofErr w:type="spellEnd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trình</w:t>
            </w:r>
            <w:proofErr w:type="spellEnd"/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198E003C" w14:textId="77777777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Certified</w:t>
            </w:r>
          </w:p>
          <w:p w14:paraId="0B2B2196" w14:textId="77777777" w:rsidR="00606457" w:rsidRPr="00E90E12" w:rsidRDefault="00606457" w:rsidP="00BA0903">
            <w:pPr>
              <w:jc w:val="center"/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bCs/>
                <w:sz w:val="20"/>
                <w:szCs w:val="20"/>
                <w:lang w:eastAsia="zh-CN"/>
              </w:rPr>
              <w:t>Previously (Y/N)</w:t>
            </w:r>
          </w:p>
          <w:p w14:paraId="0976B79A" w14:textId="617E6FD3" w:rsidR="00606457" w:rsidRPr="00E90E12" w:rsidRDefault="00606457" w:rsidP="00BA0903">
            <w:pPr>
              <w:jc w:val="center"/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Đã Chứng nhận Trước đây (CÓ/KHÔNG)</w:t>
            </w:r>
          </w:p>
        </w:tc>
      </w:tr>
      <w:tr w:rsidR="00606457" w:rsidRPr="00E90E12" w14:paraId="7CC37997" w14:textId="77777777" w:rsidTr="000D7EAE">
        <w:trPr>
          <w:trHeight w:val="899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251436119"/>
            <w:placeholder>
              <w:docPart w:val="1D6EABA0F35B5D42A28127968C8A1213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606457" w:rsidRPr="00E90E12" w:rsidRDefault="00606457" w:rsidP="00BA0903">
                <w:pPr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719744732"/>
            <w:placeholder>
              <w:docPart w:val="2D8709D8695D684796C839076D3C9246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606457" w:rsidRPr="00E90E12" w:rsidRDefault="00606457" w:rsidP="00BA0903">
                <w:pPr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8480460"/>
            <w:placeholder>
              <w:docPart w:val="A3D728FB4B46E247A16B71691BEA597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32274397"/>
            <w:placeholder>
              <w:docPart w:val="115C0C5E2025CA4E84EFCDF1EA71B0BA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606457" w:rsidRPr="00E90E12" w:rsidRDefault="00606457" w:rsidP="00BA0903">
                <w:pPr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456411860"/>
            <w:placeholder>
              <w:docPart w:val="213889622117084E9F2EEA359FBEC7B1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6FAE737F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b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06457" w:rsidRPr="00E90E12" w14:paraId="3FC1D2FD" w14:textId="77777777" w:rsidTr="000D7EAE">
        <w:trPr>
          <w:trHeight w:val="881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108731178"/>
            <w:placeholder>
              <w:docPart w:val="2258167D66716E4A9A9600AC01B24EA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71502644"/>
            <w:placeholder>
              <w:docPart w:val="6E7C17D0C6426644A39543A002C5C1E0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426039883"/>
            <w:placeholder>
              <w:docPart w:val="5AC76E5416A39849AA4F50D3A190AD46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395134972"/>
            <w:placeholder>
              <w:docPart w:val="20E901E91E47E547A3C00BA77FBB4CE3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001349110"/>
            <w:placeholder>
              <w:docPart w:val="6E1646E77256354687D8E80AB6E372B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06457" w:rsidRPr="00E90E12" w14:paraId="4672A057" w14:textId="77777777" w:rsidTr="000D7EAE">
        <w:trPr>
          <w:trHeight w:val="773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16342260"/>
            <w:placeholder>
              <w:docPart w:val="90A6CA962111B94F95D195AE7DDF3841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691890545"/>
            <w:placeholder>
              <w:docPart w:val="10B639F0B4DDFC4EA1BC3883DEE6E81D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10940449"/>
            <w:placeholder>
              <w:docPart w:val="8E9AFCD96CE56D46AC20E53EAE7DC8A2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834684968"/>
            <w:placeholder>
              <w:docPart w:val="EE111D9EB460FA4389DC22E41BA5BA62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903134152"/>
            <w:placeholder>
              <w:docPart w:val="1B47F1F2EB4F984D94C61BC7D0D2DE7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06457" w:rsidRPr="00E90E12" w14:paraId="4341E38C" w14:textId="77777777" w:rsidTr="000D7EAE">
        <w:trPr>
          <w:trHeight w:val="755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583377866"/>
            <w:placeholder>
              <w:docPart w:val="B98301FB98022746A491EA24279ECBE4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078631823"/>
            <w:placeholder>
              <w:docPart w:val="5FFC20E076B96F4F80891EB4B066D2EB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372428380"/>
            <w:placeholder>
              <w:docPart w:val="BFF5F2DD656B574F81C6A8E7D6AA6616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445668649"/>
            <w:placeholder>
              <w:docPart w:val="A41D6D6089DB4E4F98C8EF1665CC7191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85203759"/>
            <w:placeholder>
              <w:docPart w:val="66D5F705E6C77D4DBE66151AA721728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06457" w:rsidRPr="00E90E12" w14:paraId="552B3A51" w14:textId="77777777" w:rsidTr="000D7EAE">
        <w:trPr>
          <w:trHeight w:val="827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693606654"/>
            <w:placeholder>
              <w:docPart w:val="68D6D407BE303F4680B27B90E05ED417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973323596"/>
            <w:placeholder>
              <w:docPart w:val="58D5CED1A1C62449A3454C09576AF696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052388008"/>
            <w:placeholder>
              <w:docPart w:val="376CC1FDDE75544FBD117A846DA3DAA8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989592830"/>
            <w:placeholder>
              <w:docPart w:val="38460A28EB8B134CAFB96F63555F77E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661916229"/>
            <w:placeholder>
              <w:docPart w:val="6BE86AEDFA3BC94E82DDC374FE81F65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06457" w:rsidRPr="00E90E12" w14:paraId="2E8A20A7" w14:textId="77777777" w:rsidTr="000D7EAE">
        <w:trPr>
          <w:trHeight w:val="764"/>
          <w:jc w:val="center"/>
        </w:trPr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032029380"/>
            <w:placeholder>
              <w:docPart w:val="0B23C78417DAF6458867C3DB8DDC6874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684046616"/>
            <w:placeholder>
              <w:docPart w:val="52CE39F8DE32E34D8903FF923112D9B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121106927"/>
            <w:placeholder>
              <w:docPart w:val="B7268635F6970649BD550254DD4BD2F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771356414"/>
            <w:placeholder>
              <w:docPart w:val="2F1016943A531F4DA0B774A5F98B418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606457" w:rsidRPr="00E90E12" w:rsidRDefault="00606457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728334863"/>
            <w:placeholder>
              <w:docPart w:val="68C65364EBC792419F79F632B67FDD6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606457" w:rsidRPr="00E90E12" w:rsidRDefault="00606457" w:rsidP="00BA0903">
                <w:pPr>
                  <w:jc w:val="center"/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55F9D173" w14:textId="77777777" w:rsidR="00170D4E" w:rsidRPr="00E90E12" w:rsidRDefault="00170D4E" w:rsidP="00BA0903">
      <w:pPr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</w:pPr>
    </w:p>
    <w:p w14:paraId="1A7A97E4" w14:textId="7D7393CB" w:rsidR="00754B64" w:rsidRPr="00E90E12" w:rsidRDefault="00183246" w:rsidP="00BA0903">
      <w:pPr>
        <w:rPr>
          <w:rFonts w:ascii="Times" w:eastAsia="PMingLiU" w:hAnsi="Times"/>
          <w:i/>
          <w:iCs/>
          <w:color w:val="C00000"/>
          <w:sz w:val="20"/>
          <w:szCs w:val="20"/>
          <w:lang w:eastAsia="zh-CN"/>
        </w:rPr>
      </w:pPr>
      <w:r w:rsidRPr="00E90E12">
        <w:rPr>
          <w:rFonts w:ascii="Times" w:eastAsia="SimSun" w:hAnsi="Times"/>
          <w:i/>
          <w:iCs/>
          <w:color w:val="C00000"/>
          <w:sz w:val="20"/>
          <w:szCs w:val="20"/>
          <w:lang w:eastAsia="zh-CN"/>
        </w:rPr>
        <w:t>If additional space is needed, please use other document sheets (preferably excel or word) to submit the above information.</w:t>
      </w:r>
    </w:p>
    <w:p w14:paraId="20C12DFE" w14:textId="1C3BA9A1" w:rsidR="009A20CB" w:rsidRPr="00E90E12" w:rsidRDefault="00FB7A98" w:rsidP="00BA0903">
      <w:pPr>
        <w:rPr>
          <w:rFonts w:eastAsia="SimSun"/>
          <w:i/>
          <w:iCs/>
          <w:color w:val="C00000"/>
          <w:sz w:val="20"/>
          <w:szCs w:val="20"/>
          <w:lang w:eastAsia="zh-CN"/>
        </w:rPr>
      </w:pPr>
      <w:bookmarkStart w:id="1" w:name="_Hlk83221155"/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Nếu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cần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hêm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khoảng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rống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,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vui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lòng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sử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dụng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các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rang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ài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liệu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khác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(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ốt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nhất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là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excel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hoặc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word)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để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gửi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hông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 xml:space="preserve"> tin </w:t>
      </w:r>
      <w:proofErr w:type="spellStart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trên</w:t>
      </w:r>
      <w:proofErr w:type="spellEnd"/>
      <w:r w:rsidRPr="00E90E12">
        <w:rPr>
          <w:rFonts w:eastAsia="SimSun"/>
          <w:i/>
          <w:iCs/>
          <w:color w:val="C00000"/>
          <w:sz w:val="20"/>
          <w:szCs w:val="20"/>
          <w:lang w:eastAsia="zh-CN"/>
        </w:rPr>
        <w:t>.</w:t>
      </w:r>
      <w:bookmarkEnd w:id="1"/>
    </w:p>
    <w:p w14:paraId="0F038D9F" w14:textId="77777777" w:rsidR="009A20CB" w:rsidRPr="00E90E12" w:rsidRDefault="009A20CB" w:rsidP="00BA0903">
      <w:pPr>
        <w:rPr>
          <w:rFonts w:ascii="Times" w:eastAsia="PMingLiU" w:hAnsi="Times"/>
          <w:sz w:val="20"/>
          <w:szCs w:val="20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E90E12" w14:paraId="6FE687D3" w14:textId="77777777" w:rsidTr="0027393E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404D0264" w14:textId="77777777" w:rsidR="00F27532" w:rsidRPr="00E90E12" w:rsidRDefault="00F27532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 xml:space="preserve">SECTION </w:t>
            </w:r>
            <w:r w:rsidR="00845E44"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7</w:t>
            </w: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. CERTIFICATION INFORMATION</w:t>
            </w:r>
          </w:p>
          <w:p w14:paraId="716FFA69" w14:textId="20612B83" w:rsidR="009E2C5D" w:rsidRPr="00E90E12" w:rsidRDefault="009E2C5D" w:rsidP="00BA0903">
            <w:pPr>
              <w:rPr>
                <w:rFonts w:ascii="Times" w:hAnsi="Times"/>
                <w:b/>
                <w:color w:val="FFFFFF" w:themeColor="background1"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val="vi-VN" w:eastAsia="zh-CN"/>
              </w:rPr>
              <w:t xml:space="preserve">PHẦN 7. </w:t>
            </w:r>
            <w:r w:rsidRPr="00E90E12">
              <w:rPr>
                <w:rFonts w:ascii="Times" w:hAnsi="Times"/>
                <w:b/>
                <w:color w:val="FFFFFF" w:themeColor="background1"/>
                <w:sz w:val="20"/>
                <w:szCs w:val="20"/>
                <w:lang w:eastAsia="zh-CN"/>
              </w:rPr>
              <w:t>THÔNG TIN CHỨNG NHẬN</w:t>
            </w:r>
          </w:p>
        </w:tc>
      </w:tr>
      <w:tr w:rsidR="00F27532" w:rsidRPr="00E90E12" w14:paraId="606B0957" w14:textId="77777777" w:rsidTr="0027393E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0F3751AB" w14:textId="77777777" w:rsidR="00F27532" w:rsidRPr="00E90E12" w:rsidRDefault="00F27532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s - Is the organization or facilities certified to any of the following standards?</w:t>
            </w:r>
          </w:p>
          <w:p w14:paraId="79F5A941" w14:textId="5844D4D4" w:rsidR="009E2C5D" w:rsidRPr="00E90E12" w:rsidRDefault="009E2C5D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-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Tổ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hức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hoặc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ơ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sở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từng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hứng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nhận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bất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kỳ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huẩn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nào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sau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đây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không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?</w:t>
            </w:r>
          </w:p>
        </w:tc>
      </w:tr>
      <w:tr w:rsidR="00F27532" w:rsidRPr="00E90E12" w14:paraId="76A716A1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0F36403D" w14:textId="77777777" w:rsidR="00F27532" w:rsidRPr="00E90E12" w:rsidRDefault="00F27532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OEKO-TEX STEP Environmental Performance Requirements</w:t>
            </w:r>
          </w:p>
          <w:p w14:paraId="055229A6" w14:textId="2F4B2F64" w:rsidR="009E2C5D" w:rsidRPr="00E90E12" w:rsidRDefault="009E2C5D" w:rsidP="00BA0903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Yêu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ầu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về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iệu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u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Mô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rườ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ủa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Oeko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-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ex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teP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15FF4D0D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36359F7C" w14:textId="77777777" w:rsidR="00F27532" w:rsidRPr="00E90E12" w:rsidRDefault="00F27532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 xml:space="preserve">Global </w:t>
            </w:r>
            <w:r w:rsidR="00D825D7" w:rsidRPr="00E90E12">
              <w:rPr>
                <w:rFonts w:ascii="Times" w:hAnsi="Times"/>
                <w:sz w:val="20"/>
                <w:szCs w:val="20"/>
              </w:rPr>
              <w:t>Organic Textile Standard (GOTS)</w:t>
            </w:r>
          </w:p>
          <w:p w14:paraId="031C1913" w14:textId="65BDC76B" w:rsidR="009E2C5D" w:rsidRPr="00E90E12" w:rsidRDefault="00FB7A98" w:rsidP="00BA0903">
            <w:pPr>
              <w:rPr>
                <w:rFonts w:ascii="Times" w:hAnsi="Times"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iêu chuẩn Dệt May Hữu Cơ Toàn Cầu (GOT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3AB7BD65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42685A48" w14:textId="77777777" w:rsidR="00F27532" w:rsidRPr="00E90E12" w:rsidRDefault="00F27532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SCS Recycled Content Verification</w:t>
            </w:r>
          </w:p>
          <w:p w14:paraId="7E3BB4D9" w14:textId="4E17B9E9" w:rsidR="009E2C5D" w:rsidRPr="00E90E12" w:rsidRDefault="009E2C5D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Xá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mi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r w:rsidR="00606457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à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phầ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r w:rsidR="00606457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>T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ế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SC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69DFA362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15A1F781" w14:textId="77777777" w:rsidR="00F27532" w:rsidRPr="00E90E12" w:rsidRDefault="00F27532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 xml:space="preserve">BSCI Social Audit </w:t>
            </w:r>
          </w:p>
          <w:p w14:paraId="35E99A11" w14:textId="05C66F5A" w:rsidR="009E2C5D" w:rsidRPr="00E90E12" w:rsidRDefault="009E2C5D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Đánh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giá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FB7A98" w:rsidRPr="00E90E12">
              <w:rPr>
                <w:rFonts w:ascii="Times" w:hAnsi="Times"/>
                <w:sz w:val="20"/>
                <w:szCs w:val="20"/>
                <w:lang w:val="vi-VN"/>
              </w:rPr>
              <w:t>X</w:t>
            </w:r>
            <w:r w:rsidRPr="00E90E12">
              <w:rPr>
                <w:rFonts w:ascii="Times" w:hAnsi="Times"/>
                <w:sz w:val="20"/>
                <w:szCs w:val="20"/>
              </w:rPr>
              <w:t xml:space="preserve">ã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ộ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BSCI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218C173A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01779FEE" w14:textId="77777777" w:rsidR="00F27532" w:rsidRPr="00E90E12" w:rsidRDefault="00F27532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 xml:space="preserve">SA 8000 Audit </w:t>
            </w:r>
          </w:p>
          <w:p w14:paraId="438BC83C" w14:textId="7D5876A0" w:rsidR="009E2C5D" w:rsidRPr="00E90E12" w:rsidRDefault="009E2C5D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Đánh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gi</w:t>
            </w:r>
            <w:proofErr w:type="spellEnd"/>
            <w:r w:rsidR="00FB7A98" w:rsidRPr="00E90E12">
              <w:rPr>
                <w:rFonts w:ascii="Times" w:hAnsi="Times"/>
                <w:sz w:val="20"/>
                <w:szCs w:val="20"/>
                <w:lang w:val="vi-VN"/>
              </w:rPr>
              <w:t>á</w:t>
            </w:r>
            <w:r w:rsidRPr="00E90E12">
              <w:rPr>
                <w:rFonts w:ascii="Times" w:hAnsi="Times"/>
                <w:sz w:val="20"/>
                <w:szCs w:val="20"/>
              </w:rPr>
              <w:t xml:space="preserve"> SA 8000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6E6947E3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07EFCF16" w14:textId="77777777" w:rsidR="00F27532" w:rsidRPr="00E90E12" w:rsidRDefault="00F27532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Worldwide Responsible Accreditation Program (WRAP)</w:t>
            </w:r>
          </w:p>
          <w:p w14:paraId="1663DAE6" w14:textId="5792D70F" w:rsidR="009E2C5D" w:rsidRPr="00E90E12" w:rsidRDefault="00B5187E" w:rsidP="00BA0903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ươ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rình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606457" w:rsidRPr="00E90E12">
              <w:rPr>
                <w:rFonts w:ascii="Times" w:hAnsi="Times"/>
                <w:sz w:val="20"/>
                <w:szCs w:val="20"/>
                <w:lang w:val="vi-VN"/>
              </w:rPr>
              <w:t>C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ứ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ó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606457" w:rsidRPr="00E90E12">
              <w:rPr>
                <w:rFonts w:ascii="Times" w:hAnsi="Times"/>
                <w:sz w:val="20"/>
                <w:szCs w:val="20"/>
                <w:lang w:val="vi-VN"/>
              </w:rPr>
              <w:t>T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rách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hiệm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606457" w:rsidRPr="00E90E12">
              <w:rPr>
                <w:rFonts w:ascii="Times" w:hAnsi="Times"/>
                <w:sz w:val="20"/>
                <w:szCs w:val="20"/>
                <w:lang w:val="vi-VN"/>
              </w:rPr>
              <w:t>T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rê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606457" w:rsidRPr="00E90E12">
              <w:rPr>
                <w:rFonts w:ascii="Times" w:hAnsi="Times"/>
                <w:sz w:val="20"/>
                <w:szCs w:val="20"/>
                <w:lang w:val="vi-VN"/>
              </w:rPr>
              <w:t>T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oà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606457" w:rsidRPr="00E90E12">
              <w:rPr>
                <w:rFonts w:ascii="Times" w:hAnsi="Times"/>
                <w:sz w:val="20"/>
                <w:szCs w:val="20"/>
                <w:lang w:val="vi-VN"/>
              </w:rPr>
              <w:t>T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ế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giớ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4F575E56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2B70F673" w14:textId="77777777" w:rsidR="00F27532" w:rsidRPr="00E90E12" w:rsidRDefault="00D825D7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Higgs Facilities Environmen</w:t>
            </w:r>
            <w:r w:rsidR="008C1B74" w:rsidRPr="00E90E12">
              <w:rPr>
                <w:rFonts w:ascii="Times" w:hAnsi="Times"/>
                <w:sz w:val="20"/>
                <w:szCs w:val="20"/>
              </w:rPr>
              <w:t>tal Module (FEM)</w:t>
            </w:r>
          </w:p>
          <w:p w14:paraId="57F7B358" w14:textId="116A5BAA" w:rsidR="00B5187E" w:rsidRPr="00E90E12" w:rsidRDefault="00B5187E" w:rsidP="00BA0903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igg</w:t>
            </w:r>
            <w:proofErr w:type="spellEnd"/>
            <w:r w:rsidR="00170D4E" w:rsidRPr="00E90E12">
              <w:rPr>
                <w:rFonts w:ascii="Times" w:hAnsi="Times"/>
                <w:sz w:val="20"/>
                <w:szCs w:val="20"/>
                <w:lang w:val="vi-VN"/>
              </w:rPr>
              <w:t xml:space="preserve"> Index</w:t>
            </w:r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r w:rsidR="00170D4E" w:rsidRPr="00E90E12">
              <w:rPr>
                <w:rFonts w:ascii="Times" w:hAnsi="Times"/>
                <w:sz w:val="20"/>
                <w:szCs w:val="20"/>
              </w:rPr>
              <w:t>Modul</w:t>
            </w:r>
            <w:r w:rsidR="00170D4E" w:rsidRPr="00E90E12">
              <w:rPr>
                <w:rFonts w:ascii="Times" w:hAnsi="Times"/>
                <w:sz w:val="20"/>
                <w:szCs w:val="20"/>
                <w:lang w:val="vi-V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về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Mô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rườ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F27532" w:rsidRPr="00E90E12" w14:paraId="7B24D70B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2973BDA1" w14:textId="77777777" w:rsidR="00F27532" w:rsidRPr="00E90E12" w:rsidRDefault="00D825D7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  <w:p w14:paraId="65CADF2F" w14:textId="2A73BF57" w:rsidR="00B5187E" w:rsidRPr="00E90E12" w:rsidRDefault="00B5187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igg</w:t>
            </w:r>
            <w:proofErr w:type="spellEnd"/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Index Modul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ề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Lao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ộ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&amp;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Xã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ộ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F27532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27532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8C1B74" w:rsidRPr="00E90E12" w14:paraId="216A8B49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01827550" w14:textId="77777777" w:rsidR="008C1B74" w:rsidRPr="00E90E12" w:rsidRDefault="008C1B74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iggs Brand Retail Module (BRM)</w:t>
            </w:r>
          </w:p>
          <w:p w14:paraId="1B97B2AB" w14:textId="18BFFACC" w:rsidR="00B5187E" w:rsidRPr="00E90E12" w:rsidRDefault="00B5187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igg</w:t>
            </w:r>
            <w:proofErr w:type="spellEnd"/>
            <w:r w:rsidR="00170D4E" w:rsidRPr="00E90E12">
              <w:rPr>
                <w:rFonts w:ascii="Times" w:hAnsi="Times"/>
                <w:bCs/>
                <w:sz w:val="20"/>
                <w:szCs w:val="20"/>
                <w:lang w:val="vi-VN" w:eastAsia="zh-CN"/>
              </w:rPr>
              <w:t xml:space="preserve"> Index Modul</w:t>
            </w:r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ề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ươ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iệ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bá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ẻ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AE0E62" w14:textId="5011A85E" w:rsidR="008C1B74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1B74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C1B7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1B74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C1B74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D825D7" w:rsidRPr="00E90E12" w14:paraId="77F92920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6D61F8D4" w14:textId="77777777" w:rsidR="00D825D7" w:rsidRPr="00E90E12" w:rsidRDefault="00D825D7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Any standard approved against the GSCP environmental reference requirement audit?</w:t>
            </w:r>
          </w:p>
          <w:p w14:paraId="11740450" w14:textId="34C8C691" w:rsidR="00B5187E" w:rsidRPr="00E90E12" w:rsidRDefault="00B5187E" w:rsidP="00BA0903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Bất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kỳ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uẩ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ào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ấ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ậ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dự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ê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ánh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giá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yê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ầ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a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iế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mô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ườ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GSCP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D825D7" w:rsidRPr="00E90E12" w14:paraId="13742901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5FF513B1" w14:textId="77777777" w:rsidR="00D825D7" w:rsidRPr="00E90E12" w:rsidRDefault="00D825D7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Any standard approved against the GSCP social reference code audit?</w:t>
            </w:r>
          </w:p>
          <w:p w14:paraId="2CAB9F25" w14:textId="003B5928" w:rsidR="00B5187E" w:rsidRPr="00E90E12" w:rsidRDefault="00B5187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Bất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kỳ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iê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uẩ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nào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đượ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ấp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uận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ống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lạ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việc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kiể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ra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mã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tham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chiếu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xã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>hội</w:t>
            </w:r>
            <w:proofErr w:type="spellEnd"/>
            <w:r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GSCP?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808670613"/>
            <w:placeholder>
              <w:docPart w:val="7AA918B764344311AF90654512890FDD"/>
            </w:placeholder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4ACAB23C" w:rsidR="00D825D7" w:rsidRPr="00E90E12" w:rsidRDefault="000D7EAE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sdt>
                  <w:sdtPr>
                    <w:rPr>
                      <w:rFonts w:ascii="Times" w:hAnsi="Times"/>
                      <w:bCs/>
                      <w:sz w:val="20"/>
                      <w:szCs w:val="20"/>
                      <w:lang w:eastAsia="zh-CN"/>
                    </w:rPr>
                    <w:id w:val="18668572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C1B74" w:rsidRPr="00E90E12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  <w:lang w:eastAsia="zh-CN"/>
                      </w:rPr>
                      <w:t>☐</w:t>
                    </w:r>
                  </w:sdtContent>
                </w:sdt>
                <w:r w:rsidR="008C1B74" w:rsidRPr="00E90E12"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  <w:t xml:space="preserve">   YES   </w:t>
                </w:r>
                <w:sdt>
                  <w:sdtPr>
                    <w:rPr>
                      <w:rFonts w:ascii="Times" w:hAnsi="Times"/>
                      <w:bCs/>
                      <w:sz w:val="20"/>
                      <w:szCs w:val="20"/>
                      <w:lang w:eastAsia="zh-CN"/>
                    </w:rPr>
                    <w:id w:val="1662956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C1B74" w:rsidRPr="00E90E12">
                      <w:rPr>
                        <w:rFonts w:ascii="Segoe UI Symbol" w:eastAsia="MS Gothic" w:hAnsi="Segoe UI Symbol" w:cs="Segoe UI Symbol"/>
                        <w:bCs/>
                        <w:sz w:val="20"/>
                        <w:szCs w:val="20"/>
                        <w:lang w:eastAsia="zh-CN"/>
                      </w:rPr>
                      <w:t>☐</w:t>
                    </w:r>
                  </w:sdtContent>
                </w:sdt>
                <w:r w:rsidR="008C1B74" w:rsidRPr="00E90E12"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  <w:t xml:space="preserve">   NO</w:t>
                </w:r>
              </w:p>
            </w:tc>
          </w:sdtContent>
        </w:sdt>
      </w:tr>
      <w:tr w:rsidR="000841EC" w:rsidRPr="004A591C" w14:paraId="6439AF78" w14:textId="77777777" w:rsidTr="003C7744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D94E59E" w14:textId="77777777" w:rsidR="000841EC" w:rsidRPr="004A591C" w:rsidRDefault="000841EC" w:rsidP="003C7744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Chemical Compliance | </w:t>
            </w:r>
            <w:proofErr w:type="spellStart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>Tuân</w:t>
            </w:r>
            <w:proofErr w:type="spellEnd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>thủ</w:t>
            </w:r>
            <w:proofErr w:type="spellEnd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>về</w:t>
            </w:r>
            <w:proofErr w:type="spellEnd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>Hóa</w:t>
            </w:r>
            <w:proofErr w:type="spellEnd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/>
                <w:sz w:val="20"/>
                <w:szCs w:val="20"/>
                <w:lang w:eastAsia="zh-CN"/>
              </w:rPr>
              <w:t>chất</w:t>
            </w:r>
            <w:proofErr w:type="spellEnd"/>
          </w:p>
        </w:tc>
      </w:tr>
      <w:tr w:rsidR="000841EC" w:rsidRPr="004A591C" w14:paraId="1B71464F" w14:textId="77777777" w:rsidTr="003C7744">
        <w:trPr>
          <w:trHeight w:val="288"/>
        </w:trPr>
        <w:tc>
          <w:tcPr>
            <w:tcW w:w="8725" w:type="dxa"/>
            <w:vAlign w:val="center"/>
          </w:tcPr>
          <w:p w14:paraId="6C12CB16" w14:textId="77777777" w:rsidR="000841EC" w:rsidRPr="004A591C" w:rsidRDefault="000841EC" w:rsidP="003C7744">
            <w:pPr>
              <w:rPr>
                <w:rFonts w:ascii="Times" w:hAnsi="Times"/>
                <w:sz w:val="20"/>
                <w:szCs w:val="20"/>
              </w:rPr>
            </w:pPr>
            <w:r w:rsidRPr="004A591C">
              <w:rPr>
                <w:rFonts w:ascii="Times" w:hAnsi="Times"/>
                <w:sz w:val="20"/>
                <w:szCs w:val="20"/>
              </w:rPr>
              <w:t>Do any facilities use chemical inputs in the production of GRS products?</w:t>
            </w:r>
          </w:p>
          <w:p w14:paraId="2805F71E" w14:textId="77777777" w:rsidR="000841EC" w:rsidRPr="004A591C" w:rsidRDefault="000841EC" w:rsidP="003C7744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Cơ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sở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xuất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có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sử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dụng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hóa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chất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đầu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vào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trong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xuất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hàng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sz w:val="20"/>
                <w:szCs w:val="20"/>
              </w:rPr>
              <w:t>hóa</w:t>
            </w:r>
            <w:proofErr w:type="spellEnd"/>
            <w:r w:rsidRPr="004A591C">
              <w:rPr>
                <w:rFonts w:ascii="Times" w:hAnsi="Times"/>
                <w:sz w:val="20"/>
                <w:szCs w:val="20"/>
              </w:rPr>
              <w:t xml:space="preserve"> GR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7E5F193" w14:textId="77777777" w:rsidR="000841EC" w:rsidRPr="004A591C" w:rsidRDefault="000D7EAE" w:rsidP="003C7744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383073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1EC" w:rsidRPr="004A591C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841EC"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946219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1EC" w:rsidRPr="004A591C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841EC"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0841EC" w:rsidRPr="004A591C" w14:paraId="1529D9B8" w14:textId="77777777" w:rsidTr="003C7744">
        <w:trPr>
          <w:trHeight w:val="288"/>
        </w:trPr>
        <w:tc>
          <w:tcPr>
            <w:tcW w:w="8725" w:type="dxa"/>
            <w:vAlign w:val="center"/>
          </w:tcPr>
          <w:p w14:paraId="63A2F720" w14:textId="77777777" w:rsidR="000841EC" w:rsidRPr="004A591C" w:rsidRDefault="000841EC" w:rsidP="003C7744">
            <w:pPr>
              <w:rPr>
                <w:rFonts w:ascii="Times" w:hAnsi="Times"/>
                <w:sz w:val="20"/>
                <w:szCs w:val="20"/>
              </w:rPr>
            </w:pPr>
            <w:r w:rsidRPr="004A591C">
              <w:rPr>
                <w:rFonts w:ascii="Times" w:hAnsi="Times"/>
                <w:sz w:val="20"/>
                <w:szCs w:val="20"/>
              </w:rPr>
              <w:t>How many chemicals are used in the production of GRS products?</w:t>
            </w:r>
          </w:p>
          <w:p w14:paraId="7DEF69D4" w14:textId="77777777" w:rsidR="000841EC" w:rsidRPr="004A591C" w:rsidRDefault="000841EC" w:rsidP="003C7744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Có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bao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nhiêu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hóa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chất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được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sử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dụng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trong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sản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xuất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hàng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>hóa</w:t>
            </w:r>
            <w:proofErr w:type="spellEnd"/>
            <w:r w:rsidRPr="004A591C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GRS?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1541659396"/>
            <w:placeholder>
              <w:docPart w:val="4B1FAAFAB56C9B4E90622F1F29AD012C"/>
            </w:placeholder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64BBD6BC" w14:textId="77777777" w:rsidR="000841EC" w:rsidRPr="004A591C" w:rsidRDefault="000841EC" w:rsidP="003C7744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4A591C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D825D7" w:rsidRPr="00E90E12" w14:paraId="38EEA42F" w14:textId="77777777" w:rsidTr="0027393E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00D2636D" w14:textId="77777777" w:rsidR="00D825D7" w:rsidRPr="00E90E12" w:rsidRDefault="00D825D7" w:rsidP="00BA0903">
            <w:pPr>
              <w:rPr>
                <w:rFonts w:ascii="Times" w:hAnsi="Times"/>
                <w:b/>
                <w:sz w:val="20"/>
                <w:szCs w:val="20"/>
                <w:lang w:eastAsia="zh-CN"/>
              </w:rPr>
            </w:pPr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Certification Compliance</w:t>
            </w:r>
          </w:p>
          <w:p w14:paraId="681641FE" w14:textId="631695B5" w:rsidR="00B5187E" w:rsidRPr="00E90E12" w:rsidRDefault="00B5187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Tuân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thủ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về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r w:rsidR="006769A5" w:rsidRPr="00E90E12">
              <w:rPr>
                <w:rFonts w:ascii="Times" w:hAnsi="Times"/>
                <w:b/>
                <w:sz w:val="20"/>
                <w:szCs w:val="20"/>
                <w:lang w:val="vi-VN" w:eastAsia="zh-CN"/>
              </w:rPr>
              <w:t>C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hứng</w:t>
            </w:r>
            <w:proofErr w:type="spellEnd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b/>
                <w:sz w:val="20"/>
                <w:szCs w:val="20"/>
                <w:lang w:eastAsia="zh-CN"/>
              </w:rPr>
              <w:t>nhận</w:t>
            </w:r>
            <w:proofErr w:type="spellEnd"/>
          </w:p>
        </w:tc>
      </w:tr>
      <w:tr w:rsidR="00D825D7" w:rsidRPr="00E90E12" w14:paraId="04F515D8" w14:textId="77777777" w:rsidTr="0027393E">
        <w:trPr>
          <w:trHeight w:val="288"/>
        </w:trPr>
        <w:tc>
          <w:tcPr>
            <w:tcW w:w="8725" w:type="dxa"/>
            <w:vAlign w:val="center"/>
          </w:tcPr>
          <w:p w14:paraId="68FEF25A" w14:textId="77777777" w:rsidR="00D825D7" w:rsidRPr="00E90E12" w:rsidRDefault="00D825D7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>Has the organization or any of its facilities been denied certification by another Certification Body? If yes, please provide detailed information below.</w:t>
            </w:r>
          </w:p>
          <w:p w14:paraId="361D8308" w14:textId="17A4463B" w:rsidR="00B5187E" w:rsidRPr="00E90E12" w:rsidRDefault="00B5187E" w:rsidP="00BA0903">
            <w:pPr>
              <w:rPr>
                <w:rFonts w:ascii="Times" w:hAnsi="Times"/>
                <w:sz w:val="20"/>
                <w:szCs w:val="20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oặ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b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kỳ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ơ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ở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xu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ủa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bị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ừ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ố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bở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mộ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ố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khá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kh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?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ếu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ó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vu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lò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u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ấp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h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tin chi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iế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ạ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dướ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đây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>.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D825D7" w:rsidRPr="00E90E12" w:rsidRDefault="000D7EAE" w:rsidP="00BA0903">
            <w:pPr>
              <w:rPr>
                <w:rFonts w:ascii="Times" w:hAnsi="Times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E90E1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D825D7" w:rsidRPr="00E90E12" w14:paraId="2B1BBE8E" w14:textId="77777777" w:rsidTr="0027393E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ascii="Times" w:eastAsia="PMingLiU" w:hAnsi="Times"/>
                <w:sz w:val="20"/>
                <w:szCs w:val="20"/>
                <w:lang w:eastAsia="zh-CN"/>
              </w:rPr>
              <w:id w:val="192510376"/>
              <w:placeholder>
                <w:docPart w:val="F79DD15DE5F84DE0A49823CE4A8ADC89"/>
              </w:placeholder>
              <w:showingPlcHdr/>
            </w:sdtPr>
            <w:sdtEndPr/>
            <w:sdtContent>
              <w:p w14:paraId="4953B38B" w14:textId="77777777" w:rsidR="00D825D7" w:rsidRPr="00E90E12" w:rsidRDefault="00D825D7" w:rsidP="00BA0903">
                <w:pPr>
                  <w:rPr>
                    <w:rFonts w:ascii="Times" w:hAnsi="Times"/>
                    <w:bCs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9D507A" w:rsidRPr="00E90E12" w14:paraId="18754BF4" w14:textId="77777777" w:rsidTr="009D507A">
        <w:trPr>
          <w:trHeight w:val="288"/>
        </w:trPr>
        <w:tc>
          <w:tcPr>
            <w:tcW w:w="8725" w:type="dxa"/>
            <w:vAlign w:val="center"/>
          </w:tcPr>
          <w:p w14:paraId="28C40D97" w14:textId="77777777" w:rsidR="009D507A" w:rsidRPr="00E90E12" w:rsidRDefault="009D507A" w:rsidP="00BA0903">
            <w:pPr>
              <w:rPr>
                <w:rFonts w:ascii="Times" w:hAnsi="Times"/>
                <w:sz w:val="20"/>
                <w:szCs w:val="20"/>
              </w:rPr>
            </w:pPr>
            <w:r w:rsidRPr="00E90E12">
              <w:rPr>
                <w:rFonts w:ascii="Times" w:hAnsi="Times"/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6CD01F88" w14:textId="044A2CBB" w:rsidR="00B5187E" w:rsidRPr="00E90E12" w:rsidRDefault="00B5187E" w:rsidP="00BA0903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hoặ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b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kỳ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ơ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ở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xuất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ủa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ổ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c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bị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ấm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hứ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hậ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sản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phẩm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khô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?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Nếu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có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,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vu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lòng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giả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hích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tạ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dưới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hAnsi="Times"/>
                <w:sz w:val="20"/>
                <w:szCs w:val="20"/>
              </w:rPr>
              <w:t>đây</w:t>
            </w:r>
            <w:proofErr w:type="spellEnd"/>
            <w:r w:rsidRPr="00E90E12">
              <w:rPr>
                <w:rFonts w:ascii="Times" w:hAnsi="Times"/>
                <w:sz w:val="20"/>
                <w:szCs w:val="20"/>
              </w:rPr>
              <w:t>.</w:t>
            </w:r>
          </w:p>
        </w:tc>
        <w:tc>
          <w:tcPr>
            <w:tcW w:w="2022" w:type="dxa"/>
            <w:vAlign w:val="center"/>
          </w:tcPr>
          <w:p w14:paraId="626A0601" w14:textId="57BAB5F4" w:rsidR="009D507A" w:rsidRPr="00E90E12" w:rsidRDefault="000D7EAE" w:rsidP="00BA0903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6847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507A" w:rsidRPr="00E90E1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D507A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YES   </w:t>
            </w:r>
            <w:sdt>
              <w:sdtPr>
                <w:rPr>
                  <w:rFonts w:ascii="Times" w:hAnsi="Times"/>
                  <w:bCs/>
                  <w:sz w:val="20"/>
                  <w:szCs w:val="20"/>
                  <w:lang w:eastAsia="zh-CN"/>
                </w:rPr>
                <w:id w:val="-164365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507A" w:rsidRPr="00E90E1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D507A" w:rsidRPr="00E90E12">
              <w:rPr>
                <w:rFonts w:ascii="Times" w:hAnsi="Times"/>
                <w:bCs/>
                <w:sz w:val="20"/>
                <w:szCs w:val="20"/>
                <w:lang w:eastAsia="zh-CN"/>
              </w:rPr>
              <w:t xml:space="preserve">   NO</w:t>
            </w:r>
          </w:p>
        </w:tc>
      </w:tr>
      <w:tr w:rsidR="00D825D7" w:rsidRPr="00E90E12" w14:paraId="0CF06E4C" w14:textId="77777777" w:rsidTr="0027393E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ascii="Times" w:eastAsia="PMingLiU" w:hAnsi="Times"/>
                <w:sz w:val="20"/>
                <w:szCs w:val="20"/>
                <w:lang w:eastAsia="zh-CN"/>
              </w:rPr>
              <w:id w:val="1541407997"/>
              <w:placeholder>
                <w:docPart w:val="F64DA98EFBD74D65B86BC780A2881D46"/>
              </w:placeholder>
              <w:showingPlcHdr/>
            </w:sdtPr>
            <w:sdtEndPr/>
            <w:sdtContent>
              <w:p w14:paraId="66EF7F38" w14:textId="77777777" w:rsidR="00D825D7" w:rsidRPr="00E90E12" w:rsidRDefault="00D825D7" w:rsidP="00BA0903">
                <w:pPr>
                  <w:rPr>
                    <w:rFonts w:ascii="Times" w:hAnsi="Times"/>
                    <w:sz w:val="20"/>
                    <w:szCs w:val="20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FEEFF74" w14:textId="3BBFAD06" w:rsidR="00F27532" w:rsidRDefault="00F27532" w:rsidP="00BA0903">
      <w:pPr>
        <w:rPr>
          <w:rFonts w:ascii="Times" w:eastAsia="PMingLiU" w:hAnsi="Times"/>
          <w:sz w:val="20"/>
          <w:szCs w:val="20"/>
        </w:rPr>
      </w:pPr>
    </w:p>
    <w:p w14:paraId="435D925A" w14:textId="77C451FF" w:rsidR="000D7EAE" w:rsidRDefault="000D7EAE" w:rsidP="00BA0903">
      <w:pPr>
        <w:rPr>
          <w:rFonts w:ascii="Times" w:eastAsia="PMingLiU" w:hAnsi="Times"/>
          <w:sz w:val="20"/>
          <w:szCs w:val="20"/>
        </w:rPr>
      </w:pPr>
    </w:p>
    <w:p w14:paraId="418A9288" w14:textId="7C243EA6" w:rsidR="000D7EAE" w:rsidRDefault="000D7EAE" w:rsidP="00BA0903">
      <w:pPr>
        <w:rPr>
          <w:rFonts w:ascii="Times" w:eastAsia="PMingLiU" w:hAnsi="Times"/>
          <w:sz w:val="20"/>
          <w:szCs w:val="20"/>
        </w:rPr>
      </w:pPr>
    </w:p>
    <w:p w14:paraId="15845EF1" w14:textId="123B081D" w:rsidR="000D7EAE" w:rsidRDefault="000D7EAE" w:rsidP="00BA0903">
      <w:pPr>
        <w:rPr>
          <w:rFonts w:ascii="Times" w:eastAsia="PMingLiU" w:hAnsi="Times"/>
          <w:sz w:val="20"/>
          <w:szCs w:val="20"/>
        </w:rPr>
      </w:pPr>
    </w:p>
    <w:p w14:paraId="7DB2FBBA" w14:textId="566FFB71" w:rsidR="000D7EAE" w:rsidRDefault="000D7EAE" w:rsidP="00BA0903">
      <w:pPr>
        <w:rPr>
          <w:rFonts w:ascii="Times" w:eastAsia="PMingLiU" w:hAnsi="Times"/>
          <w:sz w:val="20"/>
          <w:szCs w:val="20"/>
        </w:rPr>
      </w:pPr>
    </w:p>
    <w:p w14:paraId="210DF50B" w14:textId="2F7E7C6A" w:rsidR="000D7EAE" w:rsidRDefault="000D7EAE" w:rsidP="00BA0903">
      <w:pPr>
        <w:rPr>
          <w:rFonts w:ascii="Times" w:eastAsia="PMingLiU" w:hAnsi="Times"/>
          <w:sz w:val="20"/>
          <w:szCs w:val="20"/>
        </w:rPr>
      </w:pPr>
    </w:p>
    <w:p w14:paraId="2277CB0C" w14:textId="77777777" w:rsidR="000D7EAE" w:rsidRPr="00E90E12" w:rsidRDefault="000D7EAE" w:rsidP="00BA0903">
      <w:pPr>
        <w:rPr>
          <w:rFonts w:ascii="Times" w:eastAsia="PMingLiU" w:hAnsi="Times"/>
          <w:sz w:val="20"/>
          <w:szCs w:val="20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E90E12" w14:paraId="04A3FEC5" w14:textId="77777777" w:rsidTr="0027393E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25002B39" w:rsidR="00F27532" w:rsidRPr="00E90E12" w:rsidRDefault="00F2753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  <w:p w14:paraId="1286E3C8" w14:textId="4C495027" w:rsidR="00B5187E" w:rsidRPr="00E90E12" w:rsidRDefault="00B5187E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</w:rPr>
            </w:pP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Ký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ê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xác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nhậ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rằ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ất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cả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các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tin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ro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đơ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là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hoà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oà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ru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hực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Cố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ý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khai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báo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sai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rê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ứ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dụ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này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có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thể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dẫ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đế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việc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chấm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dứt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chứng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nhậ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</w:rPr>
              <w:t>.</w:t>
            </w:r>
          </w:p>
          <w:p w14:paraId="7C528422" w14:textId="77777777" w:rsidR="00F27532" w:rsidRPr="00E90E12" w:rsidRDefault="00F2753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</w:rPr>
            </w:pPr>
          </w:p>
        </w:tc>
      </w:tr>
      <w:tr w:rsidR="00F27532" w:rsidRPr="00E90E12" w14:paraId="27A72EF5" w14:textId="77777777" w:rsidTr="0027393E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324E58F9" w:rsidR="00F27532" w:rsidRPr="00E90E12" w:rsidRDefault="00F2753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 xml:space="preserve"> / </w:t>
            </w:r>
            <w:proofErr w:type="spellStart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ty</w:t>
            </w: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5C647A88" w14:textId="77777777" w:rsidR="00F27532" w:rsidRPr="00E90E12" w:rsidRDefault="00F27532" w:rsidP="00BA0903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  <w:p w14:paraId="7940025A" w14:textId="23C0DCFC" w:rsidR="00B5187E" w:rsidRPr="00E90E12" w:rsidRDefault="00B5187E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Con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ấu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ã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Đăng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ký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ủa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ty</w:t>
            </w: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>:</w:t>
            </w:r>
          </w:p>
        </w:tc>
      </w:tr>
      <w:tr w:rsidR="00F27532" w:rsidRPr="00E90E12" w14:paraId="5794327D" w14:textId="77777777" w:rsidTr="0027393E">
        <w:trPr>
          <w:trHeight w:val="1079"/>
          <w:jc w:val="center"/>
        </w:trPr>
        <w:sdt>
          <w:sdtPr>
            <w:rPr>
              <w:rFonts w:ascii="Times" w:eastAsia="PMingLiU" w:hAnsi="Times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ascii="Times" w:eastAsia="PMingLiU" w:hAnsi="Times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E90E12" w:rsidRDefault="00F27532" w:rsidP="00BA0903">
                    <w:pPr>
                      <w:rPr>
                        <w:rFonts w:ascii="Times" w:eastAsia="PMingLiU" w:hAnsi="Times"/>
                        <w:b/>
                        <w:sz w:val="20"/>
                        <w:szCs w:val="20"/>
                        <w:lang w:eastAsia="zh-CN"/>
                      </w:rPr>
                    </w:pPr>
                    <w:r w:rsidRPr="00E90E12">
                      <w:rPr>
                        <w:rStyle w:val="PlaceholderText"/>
                        <w:rFonts w:ascii="Times" w:hAnsi="Times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E90E12" w:rsidRDefault="00F27532" w:rsidP="00BA0903">
            <w:pPr>
              <w:rPr>
                <w:rFonts w:ascii="Times" w:eastAsia="PMingLiU" w:hAnsi="Times"/>
                <w:sz w:val="20"/>
                <w:szCs w:val="20"/>
                <w:lang w:eastAsia="zh-CN"/>
              </w:rPr>
            </w:pPr>
          </w:p>
        </w:tc>
      </w:tr>
      <w:tr w:rsidR="00F27532" w:rsidRPr="00E90E12" w14:paraId="2217D339" w14:textId="77777777" w:rsidTr="0027393E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5FE31823" w:rsidR="00F27532" w:rsidRPr="00E90E12" w:rsidRDefault="00F2753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uthorized Signature</w:t>
            </w:r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 xml:space="preserve"> / </w:t>
            </w:r>
            <w:proofErr w:type="spellStart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hữ</w:t>
            </w:r>
            <w:proofErr w:type="spellEnd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ký</w:t>
            </w:r>
            <w:proofErr w:type="spellEnd"/>
            <w:r w:rsidR="00FB7A98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 xml:space="preserve"> Ủ</w:t>
            </w:r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y </w:t>
            </w:r>
            <w:proofErr w:type="spellStart"/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quyền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E90E12" w14:paraId="6432AE73" w14:textId="77777777" w:rsidTr="0027393E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E90E12" w:rsidRDefault="00F27532" w:rsidP="00BA0903">
            <w:pPr>
              <w:rPr>
                <w:rFonts w:ascii="Times" w:eastAsia="PMingLiU" w:hAnsi="Times"/>
                <w:sz w:val="20"/>
                <w:szCs w:val="20"/>
              </w:rPr>
            </w:pPr>
          </w:p>
        </w:tc>
      </w:tr>
      <w:tr w:rsidR="00F27532" w:rsidRPr="00E90E12" w14:paraId="4B1EEA5E" w14:textId="77777777" w:rsidTr="0027393E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5FF77B1" w14:textId="77777777" w:rsidR="00F27532" w:rsidRPr="00E90E12" w:rsidRDefault="00F27532" w:rsidP="00BA0903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075B4B52" w14:textId="53679A5C" w:rsidR="00B5187E" w:rsidRPr="00E90E12" w:rsidRDefault="00B5187E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</w:pP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Tê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và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TW"/>
              </w:rPr>
              <w:t>C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hức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vụ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của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TW"/>
              </w:rPr>
              <w:t>N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gười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TW"/>
              </w:rPr>
              <w:t>K</w:t>
            </w: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 xml:space="preserve">ý </w:t>
            </w: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tê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TW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E90E12" w:rsidRDefault="00F27532" w:rsidP="00BA0903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E90E12" w14:paraId="1A33F2BB" w14:textId="77777777" w:rsidTr="0027393E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6034BCC4" w:rsidR="00F27532" w:rsidRPr="00E90E12" w:rsidRDefault="00F27532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ate</w:t>
            </w:r>
            <w:r w:rsidR="00B5187E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 xml:space="preserve"> / Ngày</w:t>
            </w: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E90E12" w:rsidRDefault="00F27532" w:rsidP="00BA0903">
                <w:pPr>
                  <w:rPr>
                    <w:rFonts w:ascii="Times" w:eastAsia="PMingLiU" w:hAnsi="Times"/>
                    <w:sz w:val="20"/>
                    <w:szCs w:val="20"/>
                    <w:lang w:eastAsia="zh-CN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E90E12" w14:paraId="7FCAD990" w14:textId="77777777" w:rsidTr="0027393E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9A83F56" w14:textId="77777777" w:rsidR="00F27532" w:rsidRPr="00E90E12" w:rsidRDefault="00F27532" w:rsidP="00BA0903">
            <w:pPr>
              <w:rPr>
                <w:rFonts w:ascii="Times" w:eastAsia="SimSun" w:hAnsi="Times"/>
                <w:color w:val="C00000"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color w:val="C00000"/>
                <w:sz w:val="20"/>
                <w:szCs w:val="20"/>
                <w:lang w:eastAsia="zh-CN"/>
              </w:rPr>
              <w:t>* If another company is helping with the application, please provide the following information:</w:t>
            </w:r>
          </w:p>
          <w:p w14:paraId="55F3A9ED" w14:textId="4692C878" w:rsidR="00B5187E" w:rsidRPr="00E90E12" w:rsidRDefault="00B5187E" w:rsidP="00BA0903">
            <w:pPr>
              <w:rPr>
                <w:rFonts w:ascii="Times" w:eastAsia="PMingLiU" w:hAnsi="Times"/>
                <w:color w:val="C00000"/>
                <w:sz w:val="20"/>
                <w:szCs w:val="20"/>
              </w:rPr>
            </w:pPr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*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Nếu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một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cô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ty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khác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đa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hỗ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trợ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bên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yêu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cầu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,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vui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lò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cu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cấp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thông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 xml:space="preserve"> tin </w:t>
            </w:r>
            <w:proofErr w:type="spellStart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sau</w:t>
            </w:r>
            <w:proofErr w:type="spellEnd"/>
            <w:r w:rsidRPr="00E90E12">
              <w:rPr>
                <w:rFonts w:ascii="Times" w:eastAsia="PMingLiU" w:hAnsi="Times"/>
                <w:color w:val="C00000"/>
                <w:sz w:val="20"/>
                <w:szCs w:val="20"/>
              </w:rPr>
              <w:t>:</w:t>
            </w:r>
          </w:p>
        </w:tc>
      </w:tr>
      <w:tr w:rsidR="00F27532" w:rsidRPr="00E90E12" w14:paraId="0D452787" w14:textId="77777777" w:rsidTr="0027393E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CCF8723" w14:textId="77777777" w:rsidR="00F27532" w:rsidRPr="00E90E12" w:rsidRDefault="00F27532" w:rsidP="00BA0903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  <w:p w14:paraId="24095BCE" w14:textId="1BCFC189" w:rsidR="00B5187E" w:rsidRPr="00E90E12" w:rsidRDefault="00B5187E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ông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ty </w:t>
            </w:r>
            <w:r w:rsidR="00FB7A98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>Đ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ại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iện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FB7A98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>B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ên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FB7A98"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>Y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êu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ầu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E90E12" w:rsidRDefault="00F27532" w:rsidP="00BA0903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E90E12" w14:paraId="1E2DC055" w14:textId="77777777" w:rsidTr="0027393E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2A312FD" w14:textId="77777777" w:rsidR="00F27532" w:rsidRPr="00E90E12" w:rsidRDefault="00F27532" w:rsidP="00BA0903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  <w:p w14:paraId="310A1613" w14:textId="4CEF462B" w:rsidR="00B5187E" w:rsidRPr="00E90E12" w:rsidRDefault="00222E06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Tên</w:t>
            </w:r>
            <w:proofErr w:type="spellEnd"/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 xml:space="preserve"> N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gười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Đ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ại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diện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L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iên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hệ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B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ên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FB7A98"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>Y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êu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cầu</w:t>
            </w:r>
            <w:proofErr w:type="spellEnd"/>
            <w:r w:rsidR="00B5187E" w:rsidRPr="00E90E12">
              <w:rPr>
                <w:rFonts w:ascii="Times" w:eastAsia="PMingLiU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E90E12" w:rsidRDefault="00F27532" w:rsidP="00BA0903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E90E12" w14:paraId="37BFA554" w14:textId="77777777" w:rsidTr="0027393E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CCE5E5A" w14:textId="77777777" w:rsidR="00F27532" w:rsidRPr="00E90E12" w:rsidRDefault="00F27532" w:rsidP="00BA0903">
            <w:pPr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</w:pP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  <w:p w14:paraId="5C3839F2" w14:textId="5DE06984" w:rsidR="00B5187E" w:rsidRPr="00E90E12" w:rsidRDefault="00B5187E" w:rsidP="00BA0903">
            <w:pPr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</w:pPr>
            <w:r w:rsidRPr="00E90E12">
              <w:rPr>
                <w:rFonts w:ascii="Times" w:eastAsia="PMingLiU" w:hAnsi="Times"/>
                <w:b/>
                <w:bCs/>
                <w:sz w:val="20"/>
                <w:szCs w:val="20"/>
                <w:lang w:val="vi-VN" w:eastAsia="zh-CN"/>
              </w:rPr>
              <w:t xml:space="preserve">Email Liên hệ </w:t>
            </w: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>Đ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ại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diện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val="vi-VN" w:eastAsia="zh-CN"/>
              </w:rPr>
              <w:t>B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ên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yêu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cầu</w:t>
            </w:r>
            <w:proofErr w:type="spellEnd"/>
            <w:r w:rsidRPr="00E90E12">
              <w:rPr>
                <w:rFonts w:ascii="Times" w:eastAsia="SimSun" w:hAnsi="Times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ascii="Times" w:eastAsia="PMingLiU" w:hAnsi="Times"/>
              <w:sz w:val="20"/>
              <w:szCs w:val="20"/>
              <w:lang w:eastAsia="zh-CN"/>
            </w:rPr>
            <w:id w:val="1808433156"/>
            <w:placeholder>
              <w:docPart w:val="A8597072DF864D9A9353079A8EB7701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413D42D" w14:textId="77777777" w:rsidR="00F27532" w:rsidRPr="00E90E12" w:rsidRDefault="00F27532" w:rsidP="00BA0903">
                <w:pPr>
                  <w:rPr>
                    <w:rFonts w:ascii="Times" w:eastAsia="PMingLiU" w:hAnsi="Times"/>
                    <w:sz w:val="20"/>
                    <w:szCs w:val="20"/>
                  </w:rPr>
                </w:pPr>
                <w:r w:rsidRPr="00E90E12">
                  <w:rPr>
                    <w:rStyle w:val="PlaceholderText"/>
                    <w:rFonts w:ascii="Times" w:hAnsi="Times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9F7E492" w14:textId="5F0A081A" w:rsidR="00A37A9F" w:rsidRPr="00E90E12" w:rsidRDefault="00A37A9F" w:rsidP="00BA0903">
      <w:pPr>
        <w:rPr>
          <w:rFonts w:ascii="Times" w:eastAsia="PMingLiU" w:hAnsi="Times"/>
          <w:sz w:val="20"/>
          <w:szCs w:val="20"/>
          <w:lang w:eastAsia="zh-TW"/>
        </w:rPr>
      </w:pPr>
    </w:p>
    <w:sectPr w:rsidR="00A37A9F" w:rsidRPr="00E90E12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9E2ED" w14:textId="77777777" w:rsidR="00985066" w:rsidRDefault="00985066">
      <w:r>
        <w:separator/>
      </w:r>
    </w:p>
  </w:endnote>
  <w:endnote w:type="continuationSeparator" w:id="0">
    <w:p w14:paraId="28261133" w14:textId="77777777" w:rsidR="00985066" w:rsidRDefault="00985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54355B" w:rsidRPr="00994734" w:rsidRDefault="0054355B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0D7EAE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25FBAE78" w14:textId="77777777" w:rsid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4360FD32" w14:textId="77777777" w:rsid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7ADE4B91" w14:textId="77777777" w:rsidR="000D7EAE" w:rsidRPr="00A46077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3D05E2CD" w14:textId="77777777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25DAA652" w14:textId="77777777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0D942CF2" w14:textId="0E9DAB64" w:rsid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0D7EAE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20C3AB6D" w:rsidR="000D7EAE" w:rsidRP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282808F1" w14:textId="77777777" w:rsid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22EBDE7E" w14:textId="77777777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4DC3528D" w14:textId="77777777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942CFB3" w14:textId="77777777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326F61E" w14:textId="77777777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38BCD2E9" w14:textId="77777777" w:rsid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3EF411C8" w14:textId="77777777" w:rsidR="000D7EAE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0D7EAE" w:rsidRPr="003601DF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0D7EAE" w:rsidRPr="009A20CB" w:rsidRDefault="000D7EAE" w:rsidP="000D7EAE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54355B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54355B" w:rsidRPr="003F4431" w:rsidRDefault="0054355B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54355B" w:rsidRPr="003F4431" w:rsidRDefault="0054355B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54355B" w:rsidRPr="009A20CB" w:rsidRDefault="0054355B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54355B" w:rsidRPr="009A20CB" w:rsidRDefault="0054355B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54355B" w:rsidRPr="00B87BDD" w:rsidRDefault="0054355B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48C1C" w14:textId="77777777" w:rsidR="00985066" w:rsidRDefault="00985066">
      <w:r>
        <w:separator/>
      </w:r>
    </w:p>
  </w:footnote>
  <w:footnote w:type="continuationSeparator" w:id="0">
    <w:p w14:paraId="3745DC8A" w14:textId="77777777" w:rsidR="00985066" w:rsidRDefault="009850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54355B" w:rsidRPr="00B87BDD" w:rsidRDefault="0054355B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54355B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54355B" w:rsidRPr="00EF2DAB" w:rsidRDefault="0054355B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54355B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54355B" w:rsidRPr="00E16B2E" w:rsidRDefault="0054355B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766B5D82" w14:textId="5BFEFE9D" w:rsidR="0054355B" w:rsidRDefault="0054355B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 w:rsidRPr="00E64057">
                  <w:rPr>
                    <w:bCs/>
                    <w:sz w:val="16"/>
                    <w:szCs w:val="16"/>
                    <w:lang w:eastAsia="zh-CN"/>
                  </w:rPr>
                  <w:t>IDFL-FF-GRS01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0D7EAE">
                  <w:rPr>
                    <w:bCs/>
                    <w:sz w:val="16"/>
                    <w:szCs w:val="16"/>
                    <w:lang w:eastAsia="zh-CN"/>
                  </w:rPr>
                  <w:t>VI</w:t>
                </w:r>
              </w:p>
              <w:p w14:paraId="17AF624A" w14:textId="0B7ACD18" w:rsidR="0054355B" w:rsidRPr="00E16B2E" w:rsidRDefault="0054355B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0D7EAE">
                  <w:rPr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</w:p>
              <w:p w14:paraId="1A561AC0" w14:textId="1B498D71" w:rsidR="0054355B" w:rsidRPr="00E16B2E" w:rsidRDefault="0054355B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54355B" w14:paraId="024CD481" w14:textId="77777777" w:rsidTr="00E16B2E">
            <w:tc>
              <w:tcPr>
                <w:tcW w:w="6619" w:type="dxa"/>
              </w:tcPr>
              <w:p w14:paraId="69A5BF8C" w14:textId="77777777" w:rsidR="0054355B" w:rsidRDefault="0054355B" w:rsidP="007E77DC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Recycled Standard (GRS)</w:t>
                </w:r>
              </w:p>
              <w:p w14:paraId="375A68C3" w14:textId="39C3658A" w:rsidR="0054355B" w:rsidRPr="00E16B2E" w:rsidRDefault="0054355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Recycled Claim Standard (RC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54355B" w:rsidRPr="00E16B2E" w:rsidRDefault="0054355B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54355B" w:rsidRPr="006A51D4" w:rsidRDefault="0054355B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54355B" w:rsidRPr="007E77DC" w:rsidRDefault="0054355B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95DEF"/>
    <w:multiLevelType w:val="hybridMultilevel"/>
    <w:tmpl w:val="B776C1F8"/>
    <w:lvl w:ilvl="0" w:tplc="C88C4E86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618F3"/>
    <w:multiLevelType w:val="hybridMultilevel"/>
    <w:tmpl w:val="231EB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34"/>
  </w:num>
  <w:num w:numId="4">
    <w:abstractNumId w:val="2"/>
  </w:num>
  <w:num w:numId="5">
    <w:abstractNumId w:val="19"/>
  </w:num>
  <w:num w:numId="6">
    <w:abstractNumId w:val="15"/>
  </w:num>
  <w:num w:numId="7">
    <w:abstractNumId w:val="7"/>
  </w:num>
  <w:num w:numId="8">
    <w:abstractNumId w:val="13"/>
  </w:num>
  <w:num w:numId="9">
    <w:abstractNumId w:val="28"/>
  </w:num>
  <w:num w:numId="10">
    <w:abstractNumId w:val="11"/>
  </w:num>
  <w:num w:numId="11">
    <w:abstractNumId w:val="14"/>
  </w:num>
  <w:num w:numId="12">
    <w:abstractNumId w:val="26"/>
  </w:num>
  <w:num w:numId="13">
    <w:abstractNumId w:val="25"/>
  </w:num>
  <w:num w:numId="14">
    <w:abstractNumId w:val="33"/>
  </w:num>
  <w:num w:numId="15">
    <w:abstractNumId w:val="17"/>
  </w:num>
  <w:num w:numId="16">
    <w:abstractNumId w:val="8"/>
  </w:num>
  <w:num w:numId="17">
    <w:abstractNumId w:val="36"/>
  </w:num>
  <w:num w:numId="18">
    <w:abstractNumId w:val="4"/>
  </w:num>
  <w:num w:numId="19">
    <w:abstractNumId w:val="3"/>
  </w:num>
  <w:num w:numId="20">
    <w:abstractNumId w:val="21"/>
  </w:num>
  <w:num w:numId="21">
    <w:abstractNumId w:val="12"/>
  </w:num>
  <w:num w:numId="22">
    <w:abstractNumId w:val="20"/>
  </w:num>
  <w:num w:numId="23">
    <w:abstractNumId w:val="27"/>
  </w:num>
  <w:num w:numId="24">
    <w:abstractNumId w:val="35"/>
  </w:num>
  <w:num w:numId="25">
    <w:abstractNumId w:val="24"/>
  </w:num>
  <w:num w:numId="26">
    <w:abstractNumId w:val="6"/>
  </w:num>
  <w:num w:numId="27">
    <w:abstractNumId w:val="31"/>
  </w:num>
  <w:num w:numId="28">
    <w:abstractNumId w:val="5"/>
  </w:num>
  <w:num w:numId="29">
    <w:abstractNumId w:val="29"/>
  </w:num>
  <w:num w:numId="30">
    <w:abstractNumId w:val="23"/>
  </w:num>
  <w:num w:numId="31">
    <w:abstractNumId w:val="37"/>
  </w:num>
  <w:num w:numId="32">
    <w:abstractNumId w:val="18"/>
  </w:num>
  <w:num w:numId="33">
    <w:abstractNumId w:val="10"/>
  </w:num>
  <w:num w:numId="34">
    <w:abstractNumId w:val="32"/>
  </w:num>
  <w:num w:numId="35">
    <w:abstractNumId w:val="16"/>
  </w:num>
  <w:num w:numId="36">
    <w:abstractNumId w:val="1"/>
  </w:num>
  <w:num w:numId="37">
    <w:abstractNumId w:val="30"/>
  </w:num>
  <w:num w:numId="38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Toe4um96B7eRbR0nmtoxDI3UUx+eZNdgQJbgVj6Ua6ondKmNsER7B9l4i8Rz870fP660MbRbhAUHQRD2XUgYw==" w:salt="hMXFBLxhJAmfDyQ2YO48X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004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5120"/>
    <w:rsid w:val="00077575"/>
    <w:rsid w:val="00083650"/>
    <w:rsid w:val="0008409E"/>
    <w:rsid w:val="000841EC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D7EAE"/>
    <w:rsid w:val="000E08C7"/>
    <w:rsid w:val="000E0C2C"/>
    <w:rsid w:val="000E4CB4"/>
    <w:rsid w:val="000E74A3"/>
    <w:rsid w:val="000F143F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20886"/>
    <w:rsid w:val="001210DD"/>
    <w:rsid w:val="001214BD"/>
    <w:rsid w:val="00121C65"/>
    <w:rsid w:val="00122F31"/>
    <w:rsid w:val="00126F67"/>
    <w:rsid w:val="00127D7A"/>
    <w:rsid w:val="00130125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420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D4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691B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97735"/>
    <w:rsid w:val="00197CBC"/>
    <w:rsid w:val="001A33E2"/>
    <w:rsid w:val="001A4145"/>
    <w:rsid w:val="001A5172"/>
    <w:rsid w:val="001B61C3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2A8C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2E06"/>
    <w:rsid w:val="0022447F"/>
    <w:rsid w:val="00225A8A"/>
    <w:rsid w:val="00226070"/>
    <w:rsid w:val="00226EA7"/>
    <w:rsid w:val="002316D7"/>
    <w:rsid w:val="002337C8"/>
    <w:rsid w:val="00233A27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393E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06C86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3640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4EB5"/>
    <w:rsid w:val="003F58F6"/>
    <w:rsid w:val="003F7C54"/>
    <w:rsid w:val="003F7D2C"/>
    <w:rsid w:val="00400393"/>
    <w:rsid w:val="004018A1"/>
    <w:rsid w:val="00404547"/>
    <w:rsid w:val="0040622C"/>
    <w:rsid w:val="004107A9"/>
    <w:rsid w:val="00411976"/>
    <w:rsid w:val="00413C9E"/>
    <w:rsid w:val="00414084"/>
    <w:rsid w:val="004151AD"/>
    <w:rsid w:val="004170F0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19C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55B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EB4"/>
    <w:rsid w:val="00576EC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63EE"/>
    <w:rsid w:val="005A736F"/>
    <w:rsid w:val="005B041D"/>
    <w:rsid w:val="005B0EC9"/>
    <w:rsid w:val="005B16D2"/>
    <w:rsid w:val="005B1C55"/>
    <w:rsid w:val="005B305F"/>
    <w:rsid w:val="005B49C6"/>
    <w:rsid w:val="005B51BB"/>
    <w:rsid w:val="005B7F4B"/>
    <w:rsid w:val="005C02AF"/>
    <w:rsid w:val="005C39A9"/>
    <w:rsid w:val="005C4076"/>
    <w:rsid w:val="005C581B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1A41"/>
    <w:rsid w:val="00602887"/>
    <w:rsid w:val="00604ED2"/>
    <w:rsid w:val="00606457"/>
    <w:rsid w:val="00610C80"/>
    <w:rsid w:val="00611CEA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69A5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1CB3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5883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1E75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6798B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0E4B"/>
    <w:rsid w:val="007A20C7"/>
    <w:rsid w:val="007A3784"/>
    <w:rsid w:val="007A5432"/>
    <w:rsid w:val="007A5B05"/>
    <w:rsid w:val="007B1ABA"/>
    <w:rsid w:val="007B512F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48D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374D4"/>
    <w:rsid w:val="00844040"/>
    <w:rsid w:val="00845E44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7E41"/>
    <w:rsid w:val="00892F10"/>
    <w:rsid w:val="00893251"/>
    <w:rsid w:val="00893DFB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B74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8F1CAE"/>
    <w:rsid w:val="0090102E"/>
    <w:rsid w:val="009012BD"/>
    <w:rsid w:val="00902CFE"/>
    <w:rsid w:val="00903984"/>
    <w:rsid w:val="00904E54"/>
    <w:rsid w:val="00906907"/>
    <w:rsid w:val="00907E38"/>
    <w:rsid w:val="00912DBB"/>
    <w:rsid w:val="00913634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526"/>
    <w:rsid w:val="00935610"/>
    <w:rsid w:val="0093564E"/>
    <w:rsid w:val="0093775F"/>
    <w:rsid w:val="009400F6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1B7"/>
    <w:rsid w:val="00952495"/>
    <w:rsid w:val="00952B8D"/>
    <w:rsid w:val="00953B5A"/>
    <w:rsid w:val="00953CA1"/>
    <w:rsid w:val="0096088D"/>
    <w:rsid w:val="00960F20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066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07A"/>
    <w:rsid w:val="009D58F3"/>
    <w:rsid w:val="009D6BAB"/>
    <w:rsid w:val="009D6D03"/>
    <w:rsid w:val="009D7F8F"/>
    <w:rsid w:val="009E1B06"/>
    <w:rsid w:val="009E26E4"/>
    <w:rsid w:val="009E2C5D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7C6"/>
    <w:rsid w:val="00A22B87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A80"/>
    <w:rsid w:val="00A60CCE"/>
    <w:rsid w:val="00A61F28"/>
    <w:rsid w:val="00A62240"/>
    <w:rsid w:val="00A6250B"/>
    <w:rsid w:val="00A625AB"/>
    <w:rsid w:val="00A638C2"/>
    <w:rsid w:val="00A638C3"/>
    <w:rsid w:val="00A63A00"/>
    <w:rsid w:val="00A74460"/>
    <w:rsid w:val="00A74D96"/>
    <w:rsid w:val="00A754D8"/>
    <w:rsid w:val="00A75549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187E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0903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130F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147F"/>
    <w:rsid w:val="00C03120"/>
    <w:rsid w:val="00C0587F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6B0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2B72"/>
    <w:rsid w:val="00C63D7D"/>
    <w:rsid w:val="00C6461A"/>
    <w:rsid w:val="00C702D4"/>
    <w:rsid w:val="00C70C11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78BF"/>
    <w:rsid w:val="00CA3305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4A8E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2862"/>
    <w:rsid w:val="00D64BDD"/>
    <w:rsid w:val="00D656B9"/>
    <w:rsid w:val="00D75777"/>
    <w:rsid w:val="00D75DA5"/>
    <w:rsid w:val="00D7739F"/>
    <w:rsid w:val="00D825D7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A7C98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6C33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3CD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2F3F"/>
    <w:rsid w:val="00E279A0"/>
    <w:rsid w:val="00E27FBB"/>
    <w:rsid w:val="00E305C9"/>
    <w:rsid w:val="00E3710A"/>
    <w:rsid w:val="00E37337"/>
    <w:rsid w:val="00E401B8"/>
    <w:rsid w:val="00E44A1F"/>
    <w:rsid w:val="00E44C3C"/>
    <w:rsid w:val="00E45177"/>
    <w:rsid w:val="00E464AB"/>
    <w:rsid w:val="00E46796"/>
    <w:rsid w:val="00E5069C"/>
    <w:rsid w:val="00E509B9"/>
    <w:rsid w:val="00E560B7"/>
    <w:rsid w:val="00E6051D"/>
    <w:rsid w:val="00E60945"/>
    <w:rsid w:val="00E60B08"/>
    <w:rsid w:val="00E615FD"/>
    <w:rsid w:val="00E61805"/>
    <w:rsid w:val="00E62327"/>
    <w:rsid w:val="00E6405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0E12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2B9A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2E9D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A6E77"/>
    <w:rsid w:val="00FB0767"/>
    <w:rsid w:val="00FB12A8"/>
    <w:rsid w:val="00FB2144"/>
    <w:rsid w:val="00FB52CB"/>
    <w:rsid w:val="00FB5F8D"/>
    <w:rsid w:val="00FB60CD"/>
    <w:rsid w:val="00FB6794"/>
    <w:rsid w:val="00FB77CB"/>
    <w:rsid w:val="00FB7A98"/>
    <w:rsid w:val="00FC24F1"/>
    <w:rsid w:val="00FC2529"/>
    <w:rsid w:val="00FC3041"/>
    <w:rsid w:val="00FC5776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7D47B123-05A1-8340-BB17-079ADAE5A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1A41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  <w:rPr>
      <w:rFonts w:ascii="Arial" w:eastAsiaTheme="minorEastAsia" w:hAnsi="Arial" w:cs="Arial"/>
    </w:r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  <w:rPr>
      <w:rFonts w:ascii="Arial" w:eastAsiaTheme="minorEastAsia" w:hAnsi="Arial" w:cs="Arial"/>
    </w:r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  <w:rPr>
      <w:rFonts w:ascii="Arial" w:eastAsiaTheme="minorEastAsia" w:hAnsi="Arial" w:cs="Arial"/>
    </w:r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  <w:rPr>
      <w:rFonts w:ascii="Arial" w:eastAsiaTheme="minorEastAsia" w:hAnsi="Arial" w:cs="Arial"/>
    </w:r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ascii="Arial" w:eastAsia="SimSun" w:hAnsi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C5776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01A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C3B19B62A0164831ADA1182F9CCBA0C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76B35912430A40ECAB0B4A71E2B542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809A4706C2BC4D15A6179A41D0443A6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37CC1896A8804738AFDA7B4076DB486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C6371F8E13CF46CE8E7390BDB78311E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6B83D29A14F4451FA3ADB1BAE35D253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8EAD68C19FA845B48DADA389F7E467F3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A9B7CA4D80FE4F1EBBE9A3A0DA748F8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1820AF" w:rsidP="001820AF">
          <w:pPr>
            <w:pStyle w:val="894EBC6BD572437B8FFD392594B5FCE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1820AF" w:rsidP="001820AF">
          <w:pPr>
            <w:pStyle w:val="46E503E123484188A6D009FCD113B0C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1820AF" w:rsidP="001820AF">
          <w:pPr>
            <w:pStyle w:val="E14BBFB2F20643FB894AE951E2F6B186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1820AF" w:rsidP="001820AF">
          <w:pPr>
            <w:pStyle w:val="DBCC742D0FF64DEDBB081612774EC3F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597072DF864D9A9353079A8EB7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9993-0C1E-4B1F-BE79-D4AB56BBFCC7}"/>
      </w:docPartPr>
      <w:docPartBody>
        <w:p w:rsidR="003174F2" w:rsidRDefault="001820AF" w:rsidP="001820AF">
          <w:pPr>
            <w:pStyle w:val="A8597072DF864D9A9353079A8EB7701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8FB1910CB4461B590F883598EF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AC00F-82A9-4ADA-BE2F-D44DA8C9E0B2}"/>
      </w:docPartPr>
      <w:docPartBody>
        <w:p w:rsidR="00E0249D" w:rsidRDefault="00BC67A3" w:rsidP="00BC67A3">
          <w:pPr>
            <w:pStyle w:val="A3D728FB4B46E247A16B71691BEA5973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D8CA7D10C184E32A35E93940EBC8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10D0-F23D-49A3-9D02-5A09688E41B4}"/>
      </w:docPartPr>
      <w:docPartBody>
        <w:p w:rsidR="00E0249D" w:rsidRDefault="00BC67A3" w:rsidP="00BC67A3">
          <w:pPr>
            <w:pStyle w:val="115C0C5E2025CA4E84EFCDF1EA71B0B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A3310562594464E825B28B9586E4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97444-1E7F-4F80-A093-8B0FCB45DDED}"/>
      </w:docPartPr>
      <w:docPartBody>
        <w:p w:rsidR="00E0249D" w:rsidRDefault="00BC67A3" w:rsidP="00BC67A3">
          <w:pPr>
            <w:pStyle w:val="213889622117084E9F2EEA359FBEC7B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AA918B764344311AF90654512890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DA2B9-AC27-4BAB-BCA9-D695380C0B7C}"/>
      </w:docPartPr>
      <w:docPartBody>
        <w:p w:rsidR="00E0249D" w:rsidRDefault="00BC67A3" w:rsidP="00BC67A3">
          <w:pPr>
            <w:pStyle w:val="2258167D66716E4A9A9600AC01B24EA0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79DD15DE5F84DE0A49823CE4A8AD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6455F-9644-4BF0-8F02-76B89AC85405}"/>
      </w:docPartPr>
      <w:docPartBody>
        <w:p w:rsidR="00E0249D" w:rsidRDefault="00BC67A3" w:rsidP="00BC67A3">
          <w:pPr>
            <w:pStyle w:val="6E7C17D0C6426644A39543A002C5C1E0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64DA98EFBD74D65B86BC780A2881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3FEA2-8C5E-4130-855C-FB5F114C718C}"/>
      </w:docPartPr>
      <w:docPartBody>
        <w:p w:rsidR="00E0249D" w:rsidRDefault="00BC67A3" w:rsidP="00BC67A3">
          <w:pPr>
            <w:pStyle w:val="5AC76E5416A39849AA4F50D3A190AD46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117E21D6D454421C9663B8666CC70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C3D92-132D-47CD-BF92-73655B1F87A8}"/>
      </w:docPartPr>
      <w:docPartBody>
        <w:p w:rsidR="00127D37" w:rsidRDefault="00E0249D" w:rsidP="00E0249D">
          <w:pPr>
            <w:pStyle w:val="117E21D6D454421C9663B8666CC70D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5DA963B5E846C4AD4A63C9B5EE6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CCAED-F43E-4D91-A28F-430E548E1B6B}"/>
      </w:docPartPr>
      <w:docPartBody>
        <w:p w:rsidR="00127D37" w:rsidRDefault="00E0249D" w:rsidP="00E0249D">
          <w:pPr>
            <w:pStyle w:val="4F5DA963B5E846C4AD4A63C9B5EE6FE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BCA8D02BBA44F8AA0689BB2494A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CC491-4640-4F0C-984F-117AE09FAB68}"/>
      </w:docPartPr>
      <w:docPartBody>
        <w:p w:rsidR="00127D37" w:rsidRDefault="00E0249D" w:rsidP="00E0249D">
          <w:pPr>
            <w:pStyle w:val="DBBCA8D02BBA44F8AA0689BB2494A8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32E582FECF482D85F4396D91EB2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D466B-DACB-47CA-829A-8AF4FDCEDBDA}"/>
      </w:docPartPr>
      <w:docPartBody>
        <w:p w:rsidR="00127D37" w:rsidRDefault="00E0249D" w:rsidP="00E0249D">
          <w:pPr>
            <w:pStyle w:val="4A32E582FECF482D85F4396D91EB231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2D1D0779A447E1A33189604C08B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E0A15-CFFE-4740-9477-0A199D5B8D3C}"/>
      </w:docPartPr>
      <w:docPartBody>
        <w:p w:rsidR="00127D37" w:rsidRDefault="00E0249D" w:rsidP="00E0249D">
          <w:pPr>
            <w:pStyle w:val="C82D1D0779A447E1A33189604C08BC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DB9A31673DA4015935976C03293B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4DF48-5C33-46E5-9690-C6B560A36C64}"/>
      </w:docPartPr>
      <w:docPartBody>
        <w:p w:rsidR="00127D37" w:rsidRDefault="00E0249D" w:rsidP="00E0249D">
          <w:pPr>
            <w:pStyle w:val="3DB9A31673DA4015935976C03293B0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A3CC83D1CB4235B8BE5BA7DF1FA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41F62-BCA1-484E-99EF-983B346E06FB}"/>
      </w:docPartPr>
      <w:docPartBody>
        <w:p w:rsidR="00127D37" w:rsidRDefault="00E0249D" w:rsidP="00E0249D">
          <w:pPr>
            <w:pStyle w:val="6EA3CC83D1CB4235B8BE5BA7DF1FA10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AB46C815A348B9A2DBF9BCEA1C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2FD8-3E56-4160-B50A-4F7753F81D37}"/>
      </w:docPartPr>
      <w:docPartBody>
        <w:p w:rsidR="00127D37" w:rsidRDefault="00E0249D" w:rsidP="00E0249D">
          <w:pPr>
            <w:pStyle w:val="85AB46C815A348B9A2DBF9BCEA1CC7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4CC5F0D6764F9587E3687355CA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13F83-0280-48BF-B212-CC74BBB50D83}"/>
      </w:docPartPr>
      <w:docPartBody>
        <w:p w:rsidR="00127D37" w:rsidRDefault="00E0249D" w:rsidP="00E0249D">
          <w:pPr>
            <w:pStyle w:val="554CC5F0D6764F9587E3687355CA00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578A1C51C4000AD46E75ACB7A0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DA647-A0A0-441E-8807-6EF9991DBECD}"/>
      </w:docPartPr>
      <w:docPartBody>
        <w:p w:rsidR="00127D37" w:rsidRDefault="00E0249D" w:rsidP="00E0249D">
          <w:pPr>
            <w:pStyle w:val="689578A1C51C4000AD46E75ACB7A00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E9A63965994950BBAB2613BA820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64D7F-7B7F-45AB-BCE7-FBF7279E9769}"/>
      </w:docPartPr>
      <w:docPartBody>
        <w:p w:rsidR="00127D37" w:rsidRDefault="00E0249D" w:rsidP="00E0249D">
          <w:pPr>
            <w:pStyle w:val="3AE9A63965994950BBAB2613BA8205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E02B3BCF20247BEB35C660357C6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F4AF4-5E3A-40EE-9277-0B719D732D35}"/>
      </w:docPartPr>
      <w:docPartBody>
        <w:p w:rsidR="00127D37" w:rsidRDefault="00E0249D" w:rsidP="00E0249D">
          <w:pPr>
            <w:pStyle w:val="CE02B3BCF20247BEB35C660357C6147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4EAF6A817BD417ABF3D8B95B9570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8963-7E5E-4451-AC91-077EEA5B29BF}"/>
      </w:docPartPr>
      <w:docPartBody>
        <w:p w:rsidR="00127D37" w:rsidRDefault="00E0249D" w:rsidP="00E0249D">
          <w:pPr>
            <w:pStyle w:val="74EAF6A817BD417ABF3D8B95B957069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01D50F7E2E0411C971605C458B20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C2BC-1501-4317-95A6-267EEF5E47C9}"/>
      </w:docPartPr>
      <w:docPartBody>
        <w:p w:rsidR="00127D37" w:rsidRDefault="00E0249D" w:rsidP="00E0249D">
          <w:pPr>
            <w:pStyle w:val="801D50F7E2E0411C971605C458B202A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134A9ED86CC426ABD1F66A656DFD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00006-2AB2-4CCA-A79C-2CBF70433BC0}"/>
      </w:docPartPr>
      <w:docPartBody>
        <w:p w:rsidR="00855133" w:rsidRDefault="00611DA7" w:rsidP="00611DA7">
          <w:pPr>
            <w:pStyle w:val="4CB06D4DBFE4EB48A73E7B7BD617B7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6FBA74AF74468CA54B572097B0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975B-C07E-4DB9-BC53-9604D51A23EA}"/>
      </w:docPartPr>
      <w:docPartBody>
        <w:p w:rsidR="00855133" w:rsidRDefault="00611DA7" w:rsidP="00611DA7">
          <w:pPr>
            <w:pStyle w:val="CAD2B3DD5D6F3242ACA52FD7A74CA05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872ED0D0894812B42BA04ED68E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7709-99E2-4FE2-8879-52F16ACE9353}"/>
      </w:docPartPr>
      <w:docPartBody>
        <w:p w:rsidR="00855133" w:rsidRDefault="00611DA7" w:rsidP="00611DA7">
          <w:pPr>
            <w:pStyle w:val="E3826B2A05708E4A9CD8BEFC224EFEE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E8A42D13614371A25415C8BF986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B459F-F9B8-4463-8322-404FCE13F0FD}"/>
      </w:docPartPr>
      <w:docPartBody>
        <w:p w:rsidR="00855133" w:rsidRDefault="00611DA7" w:rsidP="00611DA7">
          <w:pPr>
            <w:pStyle w:val="A282569CAAF3FA4EA82A404F12F424D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0BE0D114AB44718DB9E459ACE64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40F8C-817E-4C24-8161-E599B0E544BA}"/>
      </w:docPartPr>
      <w:docPartBody>
        <w:p w:rsidR="00855133" w:rsidRDefault="00611DA7" w:rsidP="00611DA7">
          <w:pPr>
            <w:pStyle w:val="74F88D817DE9AC47AB102A06DBA831F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A5D2383CC04EAB94F642A1B0B0C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113A9-1879-4E85-8ACA-A1CD726004F3}"/>
      </w:docPartPr>
      <w:docPartBody>
        <w:p w:rsidR="00855133" w:rsidRDefault="00611DA7" w:rsidP="00611DA7">
          <w:pPr>
            <w:pStyle w:val="FBB856FCB8B22044A6718ED30F879D7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535720BC06F43D89C1A33B7E5A2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81AC6-70B7-4073-8A7C-25AEDB0A332A}"/>
      </w:docPartPr>
      <w:docPartBody>
        <w:p w:rsidR="00855133" w:rsidRDefault="00611DA7" w:rsidP="00611DA7">
          <w:pPr>
            <w:pStyle w:val="AF77D9BB26F4714DAC3318F1BB49E9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0F958E6EA14088AE907638232C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90262-3FED-4463-85AE-46D134C1D78B}"/>
      </w:docPartPr>
      <w:docPartBody>
        <w:p w:rsidR="00855133" w:rsidRDefault="00611DA7" w:rsidP="00611DA7">
          <w:pPr>
            <w:pStyle w:val="F7F7370330EA994196B6AF2540E91B0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5BAD62C8164297AAD41E57DAE3B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31B3A-73D3-4B94-8CE3-FCB8548187EE}"/>
      </w:docPartPr>
      <w:docPartBody>
        <w:p w:rsidR="00855133" w:rsidRDefault="00611DA7" w:rsidP="00611DA7">
          <w:pPr>
            <w:pStyle w:val="2B86B39FB97FC24EB1E88A5C3728D6B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732F3F6AB044BFB1D34B24D3625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B4209-D11E-4B17-B448-66D0865A3133}"/>
      </w:docPartPr>
      <w:docPartBody>
        <w:p w:rsidR="00855133" w:rsidRDefault="00611DA7" w:rsidP="00611DA7">
          <w:pPr>
            <w:pStyle w:val="86CD28918EF0C3448E1AFFC82B677F21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63726C85464D71AC2BE9D14947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C442-A663-43E6-BD53-EDDD8860C0E5}"/>
      </w:docPartPr>
      <w:docPartBody>
        <w:p w:rsidR="00855133" w:rsidRDefault="00611DA7" w:rsidP="00611DA7">
          <w:pPr>
            <w:pStyle w:val="7CA2AA3391181B489D488464756A3F29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6283AB9C3C442AADA1B37C2F6BD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1823-3B61-4DE6-8188-A123644075D2}"/>
      </w:docPartPr>
      <w:docPartBody>
        <w:p w:rsidR="00855133" w:rsidRDefault="00611DA7" w:rsidP="00611DA7">
          <w:pPr>
            <w:pStyle w:val="70834200F0D73D46BF329C8565D7B32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88D896EF0745B88361A98F8FC00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FF6C2-A771-456B-9457-54140DE29DC7}"/>
      </w:docPartPr>
      <w:docPartBody>
        <w:p w:rsidR="00855133" w:rsidRDefault="00611DA7" w:rsidP="00611DA7">
          <w:pPr>
            <w:pStyle w:val="576D286A47F8AB4BB6D94F159B997EE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D6EABA0F35B5D42A28127968C8A1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2298A-EE10-8F44-A272-5FA28FA79BFB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8709D8695D684796C839076D3C9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FDA06-ABE0-F147-B0A1-F45820E1E9A7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3D728FB4B46E247A16B71691BEA5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3416E-FF44-A444-A7B8-1D958D3E7920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15C0C5E2025CA4E84EFCDF1EA71B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89F86-F530-7E43-8034-9E40354FBF8E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13889622117084E9F2EEA359FBEC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67DE3-B28B-B346-A79E-929F9AB98AA0}"/>
      </w:docPartPr>
      <w:docPartBody>
        <w:p w:rsidR="00595094" w:rsidRDefault="0072437F" w:rsidP="0072437F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258167D66716E4A9A9600AC01B24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052B3-8931-4944-8366-7CA4A2CDB165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E7C17D0C6426644A39543A002C5C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0DC5B-EF62-DC43-9EA8-D9D8FCB08C4C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C76E5416A39849AA4F50D3A190A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AAD71-1500-E94F-B933-5B9811393F19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0E901E91E47E547A3C00BA77FBB4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1013A-C8C8-2A43-8FEA-7C8A6318D408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E1646E77256354687D8E80AB6E37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90E30-1D5A-8340-8FC3-B55748DDD2D6}"/>
      </w:docPartPr>
      <w:docPartBody>
        <w:p w:rsidR="00595094" w:rsidRDefault="0072437F" w:rsidP="0072437F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0A6CA962111B94F95D195AE7DDF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AEAF8-8FEC-2443-8EFC-91657D04F7F3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0B639F0B4DDFC4EA1BC3883DEE6E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35F22-59A1-0845-945C-55C8A155C4E5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E9AFCD96CE56D46AC20E53EAE7DC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05DAC-149B-9746-8FDE-729D664F912D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E111D9EB460FA4389DC22E41BA5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2F17A-110C-DC47-94F7-2A236C0DA209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B47F1F2EB4F984D94C61BC7D0D2D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17D34-291E-274E-878D-5C0FBD1C7E2D}"/>
      </w:docPartPr>
      <w:docPartBody>
        <w:p w:rsidR="00595094" w:rsidRDefault="0072437F" w:rsidP="0072437F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B98301FB98022746A491EA24279EC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F43B4-CEAD-A148-8640-0CFE0A932C9D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FFC20E076B96F4F80891EB4B066D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623F0-9694-8040-BF86-87441A83E455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FF5F2DD656B574F81C6A8E7D6AA6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29BA9-AD81-CD40-A246-722B02C50FDC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1D6D6089DB4E4F98C8EF1665CC7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1FF5E-9746-CD4D-A62A-77D3C943504A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6D5F705E6C77D4DBE66151AA7217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BA890-23C4-3A4F-92B1-B88B8D9DB141}"/>
      </w:docPartPr>
      <w:docPartBody>
        <w:p w:rsidR="00595094" w:rsidRDefault="0072437F" w:rsidP="0072437F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8D6D407BE303F4680B27B90E05ED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7E76A-7BA5-6444-AA54-9220E19470D9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5CED1A1C62449A3454C09576A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FDB18-3CA6-7D41-A63A-47668B5C9221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76CC1FDDE75544FBD117A846DA3D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86939-64D6-274D-A91B-6657028199CB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8460A28EB8B134CAFB96F63555F7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3795E-2878-534D-84C6-9C5068CF89DA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E86AEDFA3BC94E82DDC374FE81F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C910D-53AD-4D4A-94F7-D463FE790E87}"/>
      </w:docPartPr>
      <w:docPartBody>
        <w:p w:rsidR="00595094" w:rsidRDefault="0072437F" w:rsidP="0072437F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B23C78417DAF6458867C3DB8DDC6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A9EBB-BD54-3445-998C-CED9F2242C40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2CE39F8DE32E34D8903FF923112D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62D64-6D54-3846-9AAD-3740F0506875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7268635F6970649BD550254DD4BD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A6B49-E699-5648-9941-11E09D969405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F1016943A531F4DA0B774A5F98B4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BF517-C8AF-F44E-B362-1A93B7ADD6B4}"/>
      </w:docPartPr>
      <w:docPartBody>
        <w:p w:rsidR="00595094" w:rsidRDefault="0072437F" w:rsidP="0072437F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8C65364EBC792419F79F632B67FD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7FDD8-0DD2-AE4A-98E8-B5B93427E08C}"/>
      </w:docPartPr>
      <w:docPartBody>
        <w:p w:rsidR="00595094" w:rsidRDefault="0072437F" w:rsidP="0072437F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62E2C9E68128D4C9595883C1B9F1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C8F07-D9EE-DB49-AC94-CDDCD0069676}"/>
      </w:docPartPr>
      <w:docPartBody>
        <w:p w:rsidR="008C085D" w:rsidRDefault="00595094" w:rsidP="00595094">
          <w:pPr>
            <w:pStyle w:val="562E2C9E68128D4C9595883C1B9F1B3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8C65E11AE89C941B57AFF9702607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A231D-1597-D543-95E6-E8FE1D84CD47}"/>
      </w:docPartPr>
      <w:docPartBody>
        <w:p w:rsidR="008C085D" w:rsidRDefault="00595094" w:rsidP="00595094">
          <w:pPr>
            <w:pStyle w:val="D8C65E11AE89C941B57AFF970260751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B99B0119D10BB4191AA02D9BABDD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247C6-1C38-EE4C-AD8B-E70F810CF52A}"/>
      </w:docPartPr>
      <w:docPartBody>
        <w:p w:rsidR="008C085D" w:rsidRDefault="00595094" w:rsidP="00595094">
          <w:pPr>
            <w:pStyle w:val="CB99B0119D10BB4191AA02D9BABDD1A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EA30767C732A64B843F172A1A49E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1AE83-1A11-6B48-ACAB-3DA34F22DA2A}"/>
      </w:docPartPr>
      <w:docPartBody>
        <w:p w:rsidR="008C085D" w:rsidRDefault="00595094" w:rsidP="00595094">
          <w:pPr>
            <w:pStyle w:val="1EA30767C732A64B843F172A1A49E23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B5AFC416B52B74CA64B06D9685C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9FE6D-AF69-D947-89A8-2638CFE4903D}"/>
      </w:docPartPr>
      <w:docPartBody>
        <w:p w:rsidR="008C085D" w:rsidRDefault="00595094" w:rsidP="00595094">
          <w:pPr>
            <w:pStyle w:val="CB5AFC416B52B74CA64B06D9685CE9B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3FC4B1A73F483468E1213F5E2C3D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E613B-7334-A049-B933-9FF95800A213}"/>
      </w:docPartPr>
      <w:docPartBody>
        <w:p w:rsidR="008C085D" w:rsidRDefault="00595094" w:rsidP="00595094">
          <w:pPr>
            <w:pStyle w:val="D3FC4B1A73F483468E1213F5E2C3D5C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DA64F6ECBCC9145B4BECD6D9B0FC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A22A5-2D80-5242-8294-D271388AB2AD}"/>
      </w:docPartPr>
      <w:docPartBody>
        <w:p w:rsidR="008C085D" w:rsidRDefault="00595094" w:rsidP="00595094">
          <w:pPr>
            <w:pStyle w:val="CDA64F6ECBCC9145B4BECD6D9B0FC4B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CB06D4DBFE4EB48A73E7B7BD617B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C0EA2-C968-924A-AE22-27C18857F2D2}"/>
      </w:docPartPr>
      <w:docPartBody>
        <w:p w:rsidR="008C085D" w:rsidRDefault="00595094" w:rsidP="00595094">
          <w:pPr>
            <w:pStyle w:val="4CB06D4DBFE4EB48A73E7B7BD617B7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AD2B3DD5D6F3242ACA52FD7A74CA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3B3BB-E73E-184E-9A65-95C12CA19357}"/>
      </w:docPartPr>
      <w:docPartBody>
        <w:p w:rsidR="008C085D" w:rsidRDefault="00595094" w:rsidP="00595094">
          <w:pPr>
            <w:pStyle w:val="CAD2B3DD5D6F3242ACA52FD7A74CA05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3826B2A05708E4A9CD8BEFC224EF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067D5-6C3C-AD47-A78B-A2D2FADEEECB}"/>
      </w:docPartPr>
      <w:docPartBody>
        <w:p w:rsidR="008C085D" w:rsidRDefault="00595094" w:rsidP="00595094">
          <w:pPr>
            <w:pStyle w:val="E3826B2A05708E4A9CD8BEFC224EFEE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282569CAAF3FA4EA82A404F12F42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2966E-74A7-0A44-A404-5766FFCF77F4}"/>
      </w:docPartPr>
      <w:docPartBody>
        <w:p w:rsidR="008C085D" w:rsidRDefault="00595094" w:rsidP="00595094">
          <w:pPr>
            <w:pStyle w:val="A282569CAAF3FA4EA82A404F12F424D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4F88D817DE9AC47AB102A06DBA83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9D580-F714-B047-AC07-39FD29DD80A1}"/>
      </w:docPartPr>
      <w:docPartBody>
        <w:p w:rsidR="008C085D" w:rsidRDefault="00595094" w:rsidP="00595094">
          <w:pPr>
            <w:pStyle w:val="74F88D817DE9AC47AB102A06DBA831FF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BB856FCB8B22044A6718ED30F879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7C854-34DD-474B-B8AA-B127542F28EC}"/>
      </w:docPartPr>
      <w:docPartBody>
        <w:p w:rsidR="008C085D" w:rsidRDefault="00595094" w:rsidP="00595094">
          <w:pPr>
            <w:pStyle w:val="FBB856FCB8B22044A6718ED30F879D7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F77D9BB26F4714DAC3318F1BB49E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E7E21-FE1D-7141-BD1D-2BA7ACD85A67}"/>
      </w:docPartPr>
      <w:docPartBody>
        <w:p w:rsidR="008C085D" w:rsidRDefault="00595094" w:rsidP="00595094">
          <w:pPr>
            <w:pStyle w:val="AF77D9BB26F4714DAC3318F1BB49E9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7F7370330EA994196B6AF2540E91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4EDF3-1B6A-E040-A774-4364155B9799}"/>
      </w:docPartPr>
      <w:docPartBody>
        <w:p w:rsidR="008C085D" w:rsidRDefault="00595094" w:rsidP="00595094">
          <w:pPr>
            <w:pStyle w:val="F7F7370330EA994196B6AF2540E91B0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B86B39FB97FC24EB1E88A5C3728D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57C6B-AFE3-FE4F-8698-6305B090E15E}"/>
      </w:docPartPr>
      <w:docPartBody>
        <w:p w:rsidR="008C085D" w:rsidRDefault="00595094" w:rsidP="00595094">
          <w:pPr>
            <w:pStyle w:val="2B86B39FB97FC24EB1E88A5C3728D6B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6CD28918EF0C3448E1AFFC82B677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5B814-8E17-A947-8D97-1D7825CF83A0}"/>
      </w:docPartPr>
      <w:docPartBody>
        <w:p w:rsidR="008C085D" w:rsidRDefault="00595094" w:rsidP="00595094">
          <w:pPr>
            <w:pStyle w:val="86CD28918EF0C3448E1AFFC82B677F2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CA2AA3391181B489D488464756A3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324A6-351E-E141-98BA-220207051203}"/>
      </w:docPartPr>
      <w:docPartBody>
        <w:p w:rsidR="008C085D" w:rsidRDefault="00595094" w:rsidP="00595094">
          <w:pPr>
            <w:pStyle w:val="7CA2AA3391181B489D488464756A3F2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834200F0D73D46BF329C8565D7B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7D4C3-BE1A-1249-9F4F-112BB6961DCF}"/>
      </w:docPartPr>
      <w:docPartBody>
        <w:p w:rsidR="008C085D" w:rsidRDefault="00595094" w:rsidP="00595094">
          <w:pPr>
            <w:pStyle w:val="70834200F0D73D46BF329C8565D7B32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1FAAFAB56C9B4E90622F1F29AD0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4CC2F-28A1-F54B-B635-02D62AA67F1B}"/>
      </w:docPartPr>
      <w:docPartBody>
        <w:p w:rsidR="008C085D" w:rsidRDefault="00595094" w:rsidP="00595094">
          <w:pPr>
            <w:pStyle w:val="4B1FAAFAB56C9B4E90622F1F29AD012C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0E3D60"/>
    <w:rsid w:val="00127D37"/>
    <w:rsid w:val="001820AF"/>
    <w:rsid w:val="003174F2"/>
    <w:rsid w:val="003C6646"/>
    <w:rsid w:val="00485274"/>
    <w:rsid w:val="00595094"/>
    <w:rsid w:val="005D2C4E"/>
    <w:rsid w:val="00611DA7"/>
    <w:rsid w:val="006D473E"/>
    <w:rsid w:val="0072437F"/>
    <w:rsid w:val="00855133"/>
    <w:rsid w:val="008C085D"/>
    <w:rsid w:val="00AF1E6D"/>
    <w:rsid w:val="00BB1E63"/>
    <w:rsid w:val="00BC67A3"/>
    <w:rsid w:val="00E0249D"/>
    <w:rsid w:val="00FA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094"/>
    <w:rPr>
      <w:color w:val="808080"/>
    </w:rPr>
  </w:style>
  <w:style w:type="paragraph" w:customStyle="1" w:styleId="117E21D6D454421C9663B8666CC70D1F">
    <w:name w:val="117E21D6D454421C9663B8666CC70D1F"/>
    <w:rsid w:val="00E0249D"/>
    <w:rPr>
      <w:lang w:eastAsia="zh-CN"/>
    </w:rPr>
  </w:style>
  <w:style w:type="paragraph" w:customStyle="1" w:styleId="4F5DA963B5E846C4AD4A63C9B5EE6FE8">
    <w:name w:val="4F5DA963B5E846C4AD4A63C9B5EE6FE8"/>
    <w:rsid w:val="00E0249D"/>
    <w:rPr>
      <w:lang w:eastAsia="zh-CN"/>
    </w:rPr>
  </w:style>
  <w:style w:type="paragraph" w:customStyle="1" w:styleId="DBBCA8D02BBA44F8AA0689BB2494A8AB">
    <w:name w:val="DBBCA8D02BBA44F8AA0689BB2494A8AB"/>
    <w:rsid w:val="00E0249D"/>
    <w:rPr>
      <w:lang w:eastAsia="zh-CN"/>
    </w:rPr>
  </w:style>
  <w:style w:type="paragraph" w:customStyle="1" w:styleId="4A32E582FECF482D85F4396D91EB2317">
    <w:name w:val="4A32E582FECF482D85F4396D91EB2317"/>
    <w:rsid w:val="00E0249D"/>
    <w:rPr>
      <w:lang w:eastAsia="zh-CN"/>
    </w:rPr>
  </w:style>
  <w:style w:type="paragraph" w:customStyle="1" w:styleId="C82D1D0779A447E1A33189604C08BCA9">
    <w:name w:val="C82D1D0779A447E1A33189604C08BCA9"/>
    <w:rsid w:val="00E0249D"/>
    <w:rPr>
      <w:lang w:eastAsia="zh-CN"/>
    </w:rPr>
  </w:style>
  <w:style w:type="paragraph" w:customStyle="1" w:styleId="3DB9A31673DA4015935976C03293B0AE">
    <w:name w:val="3DB9A31673DA4015935976C03293B0AE"/>
    <w:rsid w:val="00E0249D"/>
    <w:rPr>
      <w:lang w:eastAsia="zh-CN"/>
    </w:rPr>
  </w:style>
  <w:style w:type="paragraph" w:customStyle="1" w:styleId="6EA3CC83D1CB4235B8BE5BA7DF1FA10D">
    <w:name w:val="6EA3CC83D1CB4235B8BE5BA7DF1FA10D"/>
    <w:rsid w:val="00E0249D"/>
    <w:rPr>
      <w:lang w:eastAsia="zh-CN"/>
    </w:rPr>
  </w:style>
  <w:style w:type="paragraph" w:customStyle="1" w:styleId="85AB46C815A348B9A2DBF9BCEA1CC7B3">
    <w:name w:val="85AB46C815A348B9A2DBF9BCEA1CC7B3"/>
    <w:rsid w:val="00E0249D"/>
    <w:rPr>
      <w:lang w:eastAsia="zh-CN"/>
    </w:rPr>
  </w:style>
  <w:style w:type="paragraph" w:customStyle="1" w:styleId="554CC5F0D6764F9587E3687355CA0067">
    <w:name w:val="554CC5F0D6764F9587E3687355CA0067"/>
    <w:rsid w:val="00E0249D"/>
    <w:rPr>
      <w:lang w:eastAsia="zh-CN"/>
    </w:rPr>
  </w:style>
  <w:style w:type="paragraph" w:customStyle="1" w:styleId="689578A1C51C4000AD46E75ACB7A0046">
    <w:name w:val="689578A1C51C4000AD46E75ACB7A0046"/>
    <w:rsid w:val="00E0249D"/>
    <w:rPr>
      <w:lang w:eastAsia="zh-CN"/>
    </w:rPr>
  </w:style>
  <w:style w:type="paragraph" w:customStyle="1" w:styleId="3AE9A63965994950BBAB2613BA8205C8">
    <w:name w:val="3AE9A63965994950BBAB2613BA8205C8"/>
    <w:rsid w:val="00E0249D"/>
    <w:rPr>
      <w:lang w:eastAsia="zh-CN"/>
    </w:rPr>
  </w:style>
  <w:style w:type="paragraph" w:customStyle="1" w:styleId="CE02B3BCF20247BEB35C660357C6147A">
    <w:name w:val="CE02B3BCF20247BEB35C660357C6147A"/>
    <w:rsid w:val="00E0249D"/>
    <w:rPr>
      <w:lang w:eastAsia="zh-CN"/>
    </w:rPr>
  </w:style>
  <w:style w:type="paragraph" w:customStyle="1" w:styleId="74EAF6A817BD417ABF3D8B95B9570698">
    <w:name w:val="74EAF6A817BD417ABF3D8B95B9570698"/>
    <w:rsid w:val="00E0249D"/>
    <w:rPr>
      <w:lang w:eastAsia="zh-CN"/>
    </w:rPr>
  </w:style>
  <w:style w:type="paragraph" w:customStyle="1" w:styleId="801D50F7E2E0411C971605C458B202A8">
    <w:name w:val="801D50F7E2E0411C971605C458B202A8"/>
    <w:rsid w:val="00E0249D"/>
    <w:rPr>
      <w:lang w:eastAsia="zh-CN"/>
    </w:rPr>
  </w:style>
  <w:style w:type="paragraph" w:customStyle="1" w:styleId="8EAD68C19FA845B48DADA389F7E467F3">
    <w:name w:val="8EAD68C19FA845B48DADA389F7E467F3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894EBC6BD572437B8FFD392594B5FCEE">
    <w:name w:val="894EBC6BD572437B8FFD392594B5FCEE"/>
    <w:rsid w:val="001820AF"/>
    <w:rPr>
      <w:lang w:eastAsia="zh-CN"/>
    </w:rPr>
  </w:style>
  <w:style w:type="paragraph" w:customStyle="1" w:styleId="46E503E123484188A6D009FCD113B0C3">
    <w:name w:val="46E503E123484188A6D009FCD113B0C3"/>
    <w:rsid w:val="001820AF"/>
    <w:rPr>
      <w:lang w:eastAsia="zh-CN"/>
    </w:rPr>
  </w:style>
  <w:style w:type="paragraph" w:customStyle="1" w:styleId="E14BBFB2F20643FB894AE951E2F6B186">
    <w:name w:val="E14BBFB2F20643FB894AE951E2F6B186"/>
    <w:rsid w:val="001820AF"/>
    <w:rPr>
      <w:lang w:eastAsia="zh-CN"/>
    </w:rPr>
  </w:style>
  <w:style w:type="paragraph" w:customStyle="1" w:styleId="DBCC742D0FF64DEDBB081612774EC3F4">
    <w:name w:val="DBCC742D0FF64DEDBB081612774EC3F4"/>
    <w:rsid w:val="001820AF"/>
    <w:rPr>
      <w:lang w:eastAsia="zh-CN"/>
    </w:rPr>
  </w:style>
  <w:style w:type="paragraph" w:customStyle="1" w:styleId="A8597072DF864D9A9353079A8EB77014">
    <w:name w:val="A8597072DF864D9A9353079A8EB77014"/>
    <w:rsid w:val="001820AF"/>
    <w:rPr>
      <w:lang w:eastAsia="zh-CN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3">
    <w:name w:val="C3B19B62A0164831ADA1182F9CCBA0C9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3">
    <w:name w:val="76B35912430A40ECAB0B4A71E2B54240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3">
    <w:name w:val="809A4706C2BC4D15A6179A41D0443A67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3">
    <w:name w:val="37CC1896A8804738AFDA7B4076DB486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3">
    <w:name w:val="C6371F8E13CF46CE8E7390BDB78311EB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3">
    <w:name w:val="6B83D29A14F4451FA3ADB1BAE35D253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898FB1910CB4461B590F883598EF62F">
    <w:name w:val="6898FB1910CB4461B590F883598EF62F"/>
    <w:rsid w:val="00BC67A3"/>
    <w:rPr>
      <w:lang w:eastAsia="zh-CN"/>
    </w:rPr>
  </w:style>
  <w:style w:type="paragraph" w:customStyle="1" w:styleId="AD8CA7D10C184E32A35E93940EBC806B">
    <w:name w:val="AD8CA7D10C184E32A35E93940EBC806B"/>
    <w:rsid w:val="00BC67A3"/>
    <w:rPr>
      <w:lang w:eastAsia="zh-CN"/>
    </w:rPr>
  </w:style>
  <w:style w:type="paragraph" w:customStyle="1" w:styleId="4A3310562594464E825B28B9586E4084">
    <w:name w:val="4A3310562594464E825B28B9586E4084"/>
    <w:rsid w:val="00BC67A3"/>
    <w:rPr>
      <w:lang w:eastAsia="zh-CN"/>
    </w:rPr>
  </w:style>
  <w:style w:type="paragraph" w:customStyle="1" w:styleId="7AA918B764344311AF90654512890FDD">
    <w:name w:val="7AA918B764344311AF90654512890FDD"/>
    <w:rsid w:val="00BC67A3"/>
    <w:rPr>
      <w:lang w:eastAsia="zh-CN"/>
    </w:rPr>
  </w:style>
  <w:style w:type="paragraph" w:customStyle="1" w:styleId="F79DD15DE5F84DE0A49823CE4A8ADC89">
    <w:name w:val="F79DD15DE5F84DE0A49823CE4A8ADC89"/>
    <w:rsid w:val="00BC67A3"/>
    <w:rPr>
      <w:lang w:eastAsia="zh-CN"/>
    </w:rPr>
  </w:style>
  <w:style w:type="paragraph" w:customStyle="1" w:styleId="F64DA98EFBD74D65B86BC780A2881D46">
    <w:name w:val="F64DA98EFBD74D65B86BC780A2881D46"/>
    <w:rsid w:val="00BC67A3"/>
    <w:rPr>
      <w:lang w:eastAsia="zh-CN"/>
    </w:rPr>
  </w:style>
  <w:style w:type="paragraph" w:customStyle="1" w:styleId="8134A9ED86CC426ABD1F66A656DFD995">
    <w:name w:val="8134A9ED86CC426ABD1F66A656DFD995"/>
    <w:rsid w:val="00611DA7"/>
    <w:rPr>
      <w:lang w:eastAsia="zh-CN"/>
    </w:rPr>
  </w:style>
  <w:style w:type="paragraph" w:customStyle="1" w:styleId="FB6FBA74AF74468CA54B572097B03486">
    <w:name w:val="FB6FBA74AF74468CA54B572097B03486"/>
    <w:rsid w:val="00611DA7"/>
    <w:rPr>
      <w:lang w:eastAsia="zh-CN"/>
    </w:rPr>
  </w:style>
  <w:style w:type="paragraph" w:customStyle="1" w:styleId="97872ED0D0894812B42BA04ED68EF99B">
    <w:name w:val="97872ED0D0894812B42BA04ED68EF99B"/>
    <w:rsid w:val="00611DA7"/>
    <w:rPr>
      <w:lang w:eastAsia="zh-CN"/>
    </w:rPr>
  </w:style>
  <w:style w:type="paragraph" w:customStyle="1" w:styleId="2DE8A42D13614371A25415C8BF986996">
    <w:name w:val="2DE8A42D13614371A25415C8BF986996"/>
    <w:rsid w:val="00611DA7"/>
    <w:rPr>
      <w:lang w:eastAsia="zh-CN"/>
    </w:rPr>
  </w:style>
  <w:style w:type="paragraph" w:customStyle="1" w:styleId="FF0BE0D114AB44718DB9E459ACE642C0">
    <w:name w:val="FF0BE0D114AB44718DB9E459ACE642C0"/>
    <w:rsid w:val="00611DA7"/>
    <w:rPr>
      <w:lang w:eastAsia="zh-CN"/>
    </w:rPr>
  </w:style>
  <w:style w:type="paragraph" w:customStyle="1" w:styleId="99A5D2383CC04EAB94F642A1B0B0C530">
    <w:name w:val="99A5D2383CC04EAB94F642A1B0B0C530"/>
    <w:rsid w:val="00611DA7"/>
    <w:rPr>
      <w:lang w:eastAsia="zh-CN"/>
    </w:rPr>
  </w:style>
  <w:style w:type="paragraph" w:customStyle="1" w:styleId="8535720BC06F43D89C1A33B7E5A2F51C">
    <w:name w:val="8535720BC06F43D89C1A33B7E5A2F51C"/>
    <w:rsid w:val="00611DA7"/>
    <w:rPr>
      <w:lang w:eastAsia="zh-CN"/>
    </w:rPr>
  </w:style>
  <w:style w:type="paragraph" w:customStyle="1" w:styleId="DD0F958E6EA14088AE907638232C10C2">
    <w:name w:val="DD0F958E6EA14088AE907638232C10C2"/>
    <w:rsid w:val="00611DA7"/>
    <w:rPr>
      <w:lang w:eastAsia="zh-CN"/>
    </w:rPr>
  </w:style>
  <w:style w:type="paragraph" w:customStyle="1" w:styleId="3A5BAD62C8164297AAD41E57DAE3B8D5">
    <w:name w:val="3A5BAD62C8164297AAD41E57DAE3B8D5"/>
    <w:rsid w:val="00611DA7"/>
    <w:rPr>
      <w:lang w:eastAsia="zh-CN"/>
    </w:rPr>
  </w:style>
  <w:style w:type="paragraph" w:customStyle="1" w:styleId="3A732F3F6AB044BFB1D34B24D3625C7B">
    <w:name w:val="3A732F3F6AB044BFB1D34B24D3625C7B"/>
    <w:rsid w:val="00611DA7"/>
    <w:rPr>
      <w:lang w:eastAsia="zh-CN"/>
    </w:rPr>
  </w:style>
  <w:style w:type="paragraph" w:customStyle="1" w:styleId="4663726C85464D71AC2BE9D14947789D">
    <w:name w:val="4663726C85464D71AC2BE9D14947789D"/>
    <w:rsid w:val="00611DA7"/>
    <w:rPr>
      <w:lang w:eastAsia="zh-CN"/>
    </w:rPr>
  </w:style>
  <w:style w:type="paragraph" w:customStyle="1" w:styleId="6A6283AB9C3C442AADA1B37C2F6BDD31">
    <w:name w:val="6A6283AB9C3C442AADA1B37C2F6BDD31"/>
    <w:rsid w:val="00611DA7"/>
    <w:rPr>
      <w:lang w:eastAsia="zh-CN"/>
    </w:rPr>
  </w:style>
  <w:style w:type="paragraph" w:customStyle="1" w:styleId="2D88D896EF0745B88361A98F8FC00CE9">
    <w:name w:val="2D88D896EF0745B88361A98F8FC00CE9"/>
    <w:rsid w:val="00611DA7"/>
    <w:rPr>
      <w:lang w:eastAsia="zh-CN"/>
    </w:rPr>
  </w:style>
  <w:style w:type="paragraph" w:customStyle="1" w:styleId="2DB25160ED494318946B12004ABDB12E">
    <w:name w:val="2DB25160ED494318946B12004ABDB12E"/>
    <w:rsid w:val="00611DA7"/>
    <w:rPr>
      <w:lang w:eastAsia="zh-CN"/>
    </w:rPr>
  </w:style>
  <w:style w:type="paragraph" w:customStyle="1" w:styleId="E6B0FDD1CDE746CF96734B1B48B6CA58">
    <w:name w:val="E6B0FDD1CDE746CF96734B1B48B6CA58"/>
    <w:rsid w:val="00611DA7"/>
    <w:rPr>
      <w:lang w:eastAsia="zh-CN"/>
    </w:rPr>
  </w:style>
  <w:style w:type="paragraph" w:customStyle="1" w:styleId="26F6D7DD51734EDBBDFA4C11B7C31A64">
    <w:name w:val="26F6D7DD51734EDBBDFA4C11B7C31A64"/>
    <w:rsid w:val="00611DA7"/>
    <w:rPr>
      <w:lang w:eastAsia="zh-CN"/>
    </w:rPr>
  </w:style>
  <w:style w:type="paragraph" w:customStyle="1" w:styleId="27A9B1CA009E4B84BC023BC420DE86B8">
    <w:name w:val="27A9B1CA009E4B84BC023BC420DE86B8"/>
    <w:rsid w:val="00611DA7"/>
    <w:rPr>
      <w:lang w:eastAsia="zh-CN"/>
    </w:rPr>
  </w:style>
  <w:style w:type="paragraph" w:customStyle="1" w:styleId="EA833CB532D140FA9D2879CFFCFEFEA3">
    <w:name w:val="EA833CB532D140FA9D2879CFFCFEFEA3"/>
    <w:rsid w:val="00611DA7"/>
    <w:rPr>
      <w:lang w:eastAsia="zh-CN"/>
    </w:rPr>
  </w:style>
  <w:style w:type="paragraph" w:customStyle="1" w:styleId="810FE342C341431298C0EE464998A0DE">
    <w:name w:val="810FE342C341431298C0EE464998A0DE"/>
    <w:rsid w:val="00611DA7"/>
    <w:rPr>
      <w:lang w:eastAsia="zh-CN"/>
    </w:rPr>
  </w:style>
  <w:style w:type="paragraph" w:customStyle="1" w:styleId="3D1091B2FFBD430EB5E15BE0349C8FA3">
    <w:name w:val="3D1091B2FFBD430EB5E15BE0349C8FA3"/>
    <w:rsid w:val="00611DA7"/>
    <w:rPr>
      <w:lang w:eastAsia="zh-CN"/>
    </w:rPr>
  </w:style>
  <w:style w:type="paragraph" w:customStyle="1" w:styleId="87DBE100CD884AA0866D96D1E998FBF5">
    <w:name w:val="87DBE100CD884AA0866D96D1E998FBF5"/>
    <w:rsid w:val="00611DA7"/>
    <w:rPr>
      <w:lang w:eastAsia="zh-CN"/>
    </w:rPr>
  </w:style>
  <w:style w:type="paragraph" w:customStyle="1" w:styleId="C20EB744DFD4441EBE32D2110153540B">
    <w:name w:val="C20EB744DFD4441EBE32D2110153540B"/>
    <w:rsid w:val="00611DA7"/>
    <w:rPr>
      <w:lang w:eastAsia="zh-CN"/>
    </w:rPr>
  </w:style>
  <w:style w:type="paragraph" w:customStyle="1" w:styleId="659E56AE75FF4ADAB5F03CC3EACFE668">
    <w:name w:val="659E56AE75FF4ADAB5F03CC3EACFE668"/>
    <w:rsid w:val="00611DA7"/>
    <w:rPr>
      <w:lang w:eastAsia="zh-CN"/>
    </w:rPr>
  </w:style>
  <w:style w:type="paragraph" w:customStyle="1" w:styleId="62D6C7ECEAD54C6C80F99EEBEAA6FD95">
    <w:name w:val="62D6C7ECEAD54C6C80F99EEBEAA6FD95"/>
    <w:rsid w:val="00611DA7"/>
    <w:rPr>
      <w:lang w:eastAsia="zh-CN"/>
    </w:rPr>
  </w:style>
  <w:style w:type="paragraph" w:customStyle="1" w:styleId="CF63871AECB34B73A94BE4277257D459">
    <w:name w:val="CF63871AECB34B73A94BE4277257D459"/>
    <w:rsid w:val="00611DA7"/>
    <w:rPr>
      <w:lang w:eastAsia="zh-CN"/>
    </w:rPr>
  </w:style>
  <w:style w:type="paragraph" w:customStyle="1" w:styleId="ED38043C8DDE414A922FBF4E44451CD7">
    <w:name w:val="ED38043C8DDE414A922FBF4E44451CD7"/>
    <w:rsid w:val="00611DA7"/>
    <w:rPr>
      <w:lang w:eastAsia="zh-CN"/>
    </w:rPr>
  </w:style>
  <w:style w:type="paragraph" w:customStyle="1" w:styleId="21052FA083BB48DF982468D125F12B2B">
    <w:name w:val="21052FA083BB48DF982468D125F12B2B"/>
    <w:rsid w:val="00611DA7"/>
    <w:rPr>
      <w:lang w:eastAsia="zh-CN"/>
    </w:rPr>
  </w:style>
  <w:style w:type="paragraph" w:customStyle="1" w:styleId="EFE02EDA18664EFBA3610589C40EE3CE">
    <w:name w:val="EFE02EDA18664EFBA3610589C40EE3CE"/>
    <w:rsid w:val="00611DA7"/>
    <w:rPr>
      <w:lang w:eastAsia="zh-CN"/>
    </w:rPr>
  </w:style>
  <w:style w:type="paragraph" w:customStyle="1" w:styleId="F5632D4BC1224ED6B647962E5E43B0EA">
    <w:name w:val="F5632D4BC1224ED6B647962E5E43B0EA"/>
    <w:rsid w:val="00611DA7"/>
    <w:rPr>
      <w:lang w:eastAsia="zh-CN"/>
    </w:rPr>
  </w:style>
  <w:style w:type="paragraph" w:customStyle="1" w:styleId="07D81FF975254744A0CD3B860710270B">
    <w:name w:val="07D81FF975254744A0CD3B860710270B"/>
    <w:rsid w:val="00611DA7"/>
    <w:rPr>
      <w:lang w:eastAsia="zh-CN"/>
    </w:rPr>
  </w:style>
  <w:style w:type="paragraph" w:customStyle="1" w:styleId="0E8CEA9ABD7F49EEB94EDA5AA4433D25">
    <w:name w:val="0E8CEA9ABD7F49EEB94EDA5AA4433D25"/>
    <w:rsid w:val="00611DA7"/>
    <w:rPr>
      <w:lang w:eastAsia="zh-CN"/>
    </w:rPr>
  </w:style>
  <w:style w:type="paragraph" w:customStyle="1" w:styleId="9F865BCC3112496E86EBCACE6FE9E82F">
    <w:name w:val="9F865BCC3112496E86EBCACE6FE9E82F"/>
    <w:rsid w:val="00611DA7"/>
    <w:rPr>
      <w:lang w:eastAsia="zh-CN"/>
    </w:rPr>
  </w:style>
  <w:style w:type="paragraph" w:customStyle="1" w:styleId="1D6EABA0F35B5D42A28127968C8A1213">
    <w:name w:val="1D6EABA0F35B5D42A28127968C8A1213"/>
    <w:rsid w:val="0072437F"/>
    <w:pPr>
      <w:spacing w:after="0" w:line="240" w:lineRule="auto"/>
    </w:pPr>
    <w:rPr>
      <w:sz w:val="24"/>
      <w:szCs w:val="24"/>
    </w:rPr>
  </w:style>
  <w:style w:type="paragraph" w:customStyle="1" w:styleId="2D8709D8695D684796C839076D3C9246">
    <w:name w:val="2D8709D8695D684796C839076D3C9246"/>
    <w:rsid w:val="0072437F"/>
    <w:pPr>
      <w:spacing w:after="0" w:line="240" w:lineRule="auto"/>
    </w:pPr>
    <w:rPr>
      <w:sz w:val="24"/>
      <w:szCs w:val="24"/>
    </w:rPr>
  </w:style>
  <w:style w:type="paragraph" w:customStyle="1" w:styleId="A3D728FB4B46E247A16B71691BEA5973">
    <w:name w:val="A3D728FB4B46E247A16B71691BEA5973"/>
    <w:rsid w:val="0072437F"/>
    <w:pPr>
      <w:spacing w:after="0" w:line="240" w:lineRule="auto"/>
    </w:pPr>
    <w:rPr>
      <w:sz w:val="24"/>
      <w:szCs w:val="24"/>
    </w:rPr>
  </w:style>
  <w:style w:type="paragraph" w:customStyle="1" w:styleId="115C0C5E2025CA4E84EFCDF1EA71B0BA">
    <w:name w:val="115C0C5E2025CA4E84EFCDF1EA71B0BA"/>
    <w:rsid w:val="0072437F"/>
    <w:pPr>
      <w:spacing w:after="0" w:line="240" w:lineRule="auto"/>
    </w:pPr>
    <w:rPr>
      <w:sz w:val="24"/>
      <w:szCs w:val="24"/>
    </w:rPr>
  </w:style>
  <w:style w:type="paragraph" w:customStyle="1" w:styleId="213889622117084E9F2EEA359FBEC7B1">
    <w:name w:val="213889622117084E9F2EEA359FBEC7B1"/>
    <w:rsid w:val="0072437F"/>
    <w:pPr>
      <w:spacing w:after="0" w:line="240" w:lineRule="auto"/>
    </w:pPr>
    <w:rPr>
      <w:sz w:val="24"/>
      <w:szCs w:val="24"/>
    </w:rPr>
  </w:style>
  <w:style w:type="paragraph" w:customStyle="1" w:styleId="2258167D66716E4A9A9600AC01B24EA0">
    <w:name w:val="2258167D66716E4A9A9600AC01B24EA0"/>
    <w:rsid w:val="0072437F"/>
    <w:pPr>
      <w:spacing w:after="0" w:line="240" w:lineRule="auto"/>
    </w:pPr>
    <w:rPr>
      <w:sz w:val="24"/>
      <w:szCs w:val="24"/>
    </w:rPr>
  </w:style>
  <w:style w:type="paragraph" w:customStyle="1" w:styleId="6E7C17D0C6426644A39543A002C5C1E0">
    <w:name w:val="6E7C17D0C6426644A39543A002C5C1E0"/>
    <w:rsid w:val="0072437F"/>
    <w:pPr>
      <w:spacing w:after="0" w:line="240" w:lineRule="auto"/>
    </w:pPr>
    <w:rPr>
      <w:sz w:val="24"/>
      <w:szCs w:val="24"/>
    </w:rPr>
  </w:style>
  <w:style w:type="paragraph" w:customStyle="1" w:styleId="5AC76E5416A39849AA4F50D3A190AD46">
    <w:name w:val="5AC76E5416A39849AA4F50D3A190AD46"/>
    <w:rsid w:val="0072437F"/>
    <w:pPr>
      <w:spacing w:after="0" w:line="240" w:lineRule="auto"/>
    </w:pPr>
    <w:rPr>
      <w:sz w:val="24"/>
      <w:szCs w:val="24"/>
    </w:rPr>
  </w:style>
  <w:style w:type="paragraph" w:customStyle="1" w:styleId="20E901E91E47E547A3C00BA77FBB4CE3">
    <w:name w:val="20E901E91E47E547A3C00BA77FBB4CE3"/>
    <w:rsid w:val="0072437F"/>
    <w:pPr>
      <w:spacing w:after="0" w:line="240" w:lineRule="auto"/>
    </w:pPr>
    <w:rPr>
      <w:sz w:val="24"/>
      <w:szCs w:val="24"/>
    </w:rPr>
  </w:style>
  <w:style w:type="paragraph" w:customStyle="1" w:styleId="6E1646E77256354687D8E80AB6E372B2">
    <w:name w:val="6E1646E77256354687D8E80AB6E372B2"/>
    <w:rsid w:val="0072437F"/>
    <w:pPr>
      <w:spacing w:after="0" w:line="240" w:lineRule="auto"/>
    </w:pPr>
    <w:rPr>
      <w:sz w:val="24"/>
      <w:szCs w:val="24"/>
    </w:rPr>
  </w:style>
  <w:style w:type="paragraph" w:customStyle="1" w:styleId="90A6CA962111B94F95D195AE7DDF3841">
    <w:name w:val="90A6CA962111B94F95D195AE7DDF3841"/>
    <w:rsid w:val="0072437F"/>
    <w:pPr>
      <w:spacing w:after="0" w:line="240" w:lineRule="auto"/>
    </w:pPr>
    <w:rPr>
      <w:sz w:val="24"/>
      <w:szCs w:val="24"/>
    </w:rPr>
  </w:style>
  <w:style w:type="paragraph" w:customStyle="1" w:styleId="10B639F0B4DDFC4EA1BC3883DEE6E81D">
    <w:name w:val="10B639F0B4DDFC4EA1BC3883DEE6E81D"/>
    <w:rsid w:val="0072437F"/>
    <w:pPr>
      <w:spacing w:after="0" w:line="240" w:lineRule="auto"/>
    </w:pPr>
    <w:rPr>
      <w:sz w:val="24"/>
      <w:szCs w:val="24"/>
    </w:rPr>
  </w:style>
  <w:style w:type="paragraph" w:customStyle="1" w:styleId="8E9AFCD96CE56D46AC20E53EAE7DC8A2">
    <w:name w:val="8E9AFCD96CE56D46AC20E53EAE7DC8A2"/>
    <w:rsid w:val="0072437F"/>
    <w:pPr>
      <w:spacing w:after="0" w:line="240" w:lineRule="auto"/>
    </w:pPr>
    <w:rPr>
      <w:sz w:val="24"/>
      <w:szCs w:val="24"/>
    </w:rPr>
  </w:style>
  <w:style w:type="paragraph" w:customStyle="1" w:styleId="EE111D9EB460FA4389DC22E41BA5BA62">
    <w:name w:val="EE111D9EB460FA4389DC22E41BA5BA62"/>
    <w:rsid w:val="0072437F"/>
    <w:pPr>
      <w:spacing w:after="0" w:line="240" w:lineRule="auto"/>
    </w:pPr>
    <w:rPr>
      <w:sz w:val="24"/>
      <w:szCs w:val="24"/>
    </w:rPr>
  </w:style>
  <w:style w:type="paragraph" w:customStyle="1" w:styleId="1B47F1F2EB4F984D94C61BC7D0D2DE7D">
    <w:name w:val="1B47F1F2EB4F984D94C61BC7D0D2DE7D"/>
    <w:rsid w:val="0072437F"/>
    <w:pPr>
      <w:spacing w:after="0" w:line="240" w:lineRule="auto"/>
    </w:pPr>
    <w:rPr>
      <w:sz w:val="24"/>
      <w:szCs w:val="24"/>
    </w:rPr>
  </w:style>
  <w:style w:type="paragraph" w:customStyle="1" w:styleId="B98301FB98022746A491EA24279ECBE4">
    <w:name w:val="B98301FB98022746A491EA24279ECBE4"/>
    <w:rsid w:val="0072437F"/>
    <w:pPr>
      <w:spacing w:after="0" w:line="240" w:lineRule="auto"/>
    </w:pPr>
    <w:rPr>
      <w:sz w:val="24"/>
      <w:szCs w:val="24"/>
    </w:rPr>
  </w:style>
  <w:style w:type="paragraph" w:customStyle="1" w:styleId="5FFC20E076B96F4F80891EB4B066D2EB">
    <w:name w:val="5FFC20E076B96F4F80891EB4B066D2EB"/>
    <w:rsid w:val="0072437F"/>
    <w:pPr>
      <w:spacing w:after="0" w:line="240" w:lineRule="auto"/>
    </w:pPr>
    <w:rPr>
      <w:sz w:val="24"/>
      <w:szCs w:val="24"/>
    </w:rPr>
  </w:style>
  <w:style w:type="paragraph" w:customStyle="1" w:styleId="BFF5F2DD656B574F81C6A8E7D6AA6616">
    <w:name w:val="BFF5F2DD656B574F81C6A8E7D6AA6616"/>
    <w:rsid w:val="0072437F"/>
    <w:pPr>
      <w:spacing w:after="0" w:line="240" w:lineRule="auto"/>
    </w:pPr>
    <w:rPr>
      <w:sz w:val="24"/>
      <w:szCs w:val="24"/>
    </w:rPr>
  </w:style>
  <w:style w:type="paragraph" w:customStyle="1" w:styleId="A41D6D6089DB4E4F98C8EF1665CC7191">
    <w:name w:val="A41D6D6089DB4E4F98C8EF1665CC7191"/>
    <w:rsid w:val="0072437F"/>
    <w:pPr>
      <w:spacing w:after="0" w:line="240" w:lineRule="auto"/>
    </w:pPr>
    <w:rPr>
      <w:sz w:val="24"/>
      <w:szCs w:val="24"/>
    </w:rPr>
  </w:style>
  <w:style w:type="paragraph" w:customStyle="1" w:styleId="66D5F705E6C77D4DBE66151AA7217286">
    <w:name w:val="66D5F705E6C77D4DBE66151AA7217286"/>
    <w:rsid w:val="0072437F"/>
    <w:pPr>
      <w:spacing w:after="0" w:line="240" w:lineRule="auto"/>
    </w:pPr>
    <w:rPr>
      <w:sz w:val="24"/>
      <w:szCs w:val="24"/>
    </w:rPr>
  </w:style>
  <w:style w:type="paragraph" w:customStyle="1" w:styleId="68D6D407BE303F4680B27B90E05ED417">
    <w:name w:val="68D6D407BE303F4680B27B90E05ED417"/>
    <w:rsid w:val="0072437F"/>
    <w:pPr>
      <w:spacing w:after="0" w:line="240" w:lineRule="auto"/>
    </w:pPr>
    <w:rPr>
      <w:sz w:val="24"/>
      <w:szCs w:val="24"/>
    </w:rPr>
  </w:style>
  <w:style w:type="paragraph" w:customStyle="1" w:styleId="58D5CED1A1C62449A3454C09576AF696">
    <w:name w:val="58D5CED1A1C62449A3454C09576AF696"/>
    <w:rsid w:val="0072437F"/>
    <w:pPr>
      <w:spacing w:after="0" w:line="240" w:lineRule="auto"/>
    </w:pPr>
    <w:rPr>
      <w:sz w:val="24"/>
      <w:szCs w:val="24"/>
    </w:rPr>
  </w:style>
  <w:style w:type="paragraph" w:customStyle="1" w:styleId="376CC1FDDE75544FBD117A846DA3DAA8">
    <w:name w:val="376CC1FDDE75544FBD117A846DA3DAA8"/>
    <w:rsid w:val="0072437F"/>
    <w:pPr>
      <w:spacing w:after="0" w:line="240" w:lineRule="auto"/>
    </w:pPr>
    <w:rPr>
      <w:sz w:val="24"/>
      <w:szCs w:val="24"/>
    </w:rPr>
  </w:style>
  <w:style w:type="paragraph" w:customStyle="1" w:styleId="38460A28EB8B134CAFB96F63555F77E7">
    <w:name w:val="38460A28EB8B134CAFB96F63555F77E7"/>
    <w:rsid w:val="0072437F"/>
    <w:pPr>
      <w:spacing w:after="0" w:line="240" w:lineRule="auto"/>
    </w:pPr>
    <w:rPr>
      <w:sz w:val="24"/>
      <w:szCs w:val="24"/>
    </w:rPr>
  </w:style>
  <w:style w:type="paragraph" w:customStyle="1" w:styleId="6BE86AEDFA3BC94E82DDC374FE81F65C">
    <w:name w:val="6BE86AEDFA3BC94E82DDC374FE81F65C"/>
    <w:rsid w:val="0072437F"/>
    <w:pPr>
      <w:spacing w:after="0" w:line="240" w:lineRule="auto"/>
    </w:pPr>
    <w:rPr>
      <w:sz w:val="24"/>
      <w:szCs w:val="24"/>
    </w:rPr>
  </w:style>
  <w:style w:type="paragraph" w:customStyle="1" w:styleId="0B23C78417DAF6458867C3DB8DDC6874">
    <w:name w:val="0B23C78417DAF6458867C3DB8DDC6874"/>
    <w:rsid w:val="0072437F"/>
    <w:pPr>
      <w:spacing w:after="0" w:line="240" w:lineRule="auto"/>
    </w:pPr>
    <w:rPr>
      <w:sz w:val="24"/>
      <w:szCs w:val="24"/>
    </w:rPr>
  </w:style>
  <w:style w:type="paragraph" w:customStyle="1" w:styleId="52CE39F8DE32E34D8903FF923112D9BC">
    <w:name w:val="52CE39F8DE32E34D8903FF923112D9BC"/>
    <w:rsid w:val="0072437F"/>
    <w:pPr>
      <w:spacing w:after="0" w:line="240" w:lineRule="auto"/>
    </w:pPr>
    <w:rPr>
      <w:sz w:val="24"/>
      <w:szCs w:val="24"/>
    </w:rPr>
  </w:style>
  <w:style w:type="paragraph" w:customStyle="1" w:styleId="B7268635F6970649BD550254DD4BD2F7">
    <w:name w:val="B7268635F6970649BD550254DD4BD2F7"/>
    <w:rsid w:val="0072437F"/>
    <w:pPr>
      <w:spacing w:after="0" w:line="240" w:lineRule="auto"/>
    </w:pPr>
    <w:rPr>
      <w:sz w:val="24"/>
      <w:szCs w:val="24"/>
    </w:rPr>
  </w:style>
  <w:style w:type="paragraph" w:customStyle="1" w:styleId="2F1016943A531F4DA0B774A5F98B4189">
    <w:name w:val="2F1016943A531F4DA0B774A5F98B4189"/>
    <w:rsid w:val="0072437F"/>
    <w:pPr>
      <w:spacing w:after="0" w:line="240" w:lineRule="auto"/>
    </w:pPr>
    <w:rPr>
      <w:sz w:val="24"/>
      <w:szCs w:val="24"/>
    </w:rPr>
  </w:style>
  <w:style w:type="paragraph" w:customStyle="1" w:styleId="68C65364EBC792419F79F632B67FDD64">
    <w:name w:val="68C65364EBC792419F79F632B67FDD64"/>
    <w:rsid w:val="0072437F"/>
    <w:pPr>
      <w:spacing w:after="0" w:line="240" w:lineRule="auto"/>
    </w:pPr>
    <w:rPr>
      <w:sz w:val="24"/>
      <w:szCs w:val="24"/>
    </w:rPr>
  </w:style>
  <w:style w:type="paragraph" w:customStyle="1" w:styleId="B133012A62B4C84194B6A6C31DA35C0C">
    <w:name w:val="B133012A62B4C84194B6A6C31DA35C0C"/>
    <w:rsid w:val="0072437F"/>
    <w:pPr>
      <w:spacing w:after="0" w:line="240" w:lineRule="auto"/>
    </w:pPr>
    <w:rPr>
      <w:sz w:val="24"/>
      <w:szCs w:val="24"/>
    </w:rPr>
  </w:style>
  <w:style w:type="paragraph" w:customStyle="1" w:styleId="35C487ADA708B04085825BBC5DFF29E0">
    <w:name w:val="35C487ADA708B04085825BBC5DFF29E0"/>
    <w:rsid w:val="0072437F"/>
    <w:pPr>
      <w:spacing w:after="0" w:line="240" w:lineRule="auto"/>
    </w:pPr>
    <w:rPr>
      <w:sz w:val="24"/>
      <w:szCs w:val="24"/>
    </w:rPr>
  </w:style>
  <w:style w:type="paragraph" w:customStyle="1" w:styleId="E311DB2B456C4148B3534ED9B3675E07">
    <w:name w:val="E311DB2B456C4148B3534ED9B3675E07"/>
    <w:rsid w:val="0072437F"/>
    <w:pPr>
      <w:spacing w:after="0" w:line="240" w:lineRule="auto"/>
    </w:pPr>
    <w:rPr>
      <w:sz w:val="24"/>
      <w:szCs w:val="24"/>
    </w:rPr>
  </w:style>
  <w:style w:type="paragraph" w:customStyle="1" w:styleId="AC98BDA6BBB9944585F8B756F32E70F3">
    <w:name w:val="AC98BDA6BBB9944585F8B756F32E70F3"/>
    <w:rsid w:val="0072437F"/>
    <w:pPr>
      <w:spacing w:after="0" w:line="240" w:lineRule="auto"/>
    </w:pPr>
    <w:rPr>
      <w:sz w:val="24"/>
      <w:szCs w:val="24"/>
    </w:rPr>
  </w:style>
  <w:style w:type="paragraph" w:customStyle="1" w:styleId="991ADB54EF42D647B38794D8FFDEA4B8">
    <w:name w:val="991ADB54EF42D647B38794D8FFDEA4B8"/>
    <w:rsid w:val="0072437F"/>
    <w:pPr>
      <w:spacing w:after="0" w:line="240" w:lineRule="auto"/>
    </w:pPr>
    <w:rPr>
      <w:sz w:val="24"/>
      <w:szCs w:val="24"/>
    </w:rPr>
  </w:style>
  <w:style w:type="paragraph" w:customStyle="1" w:styleId="3CEDCB9A3D349142A8C3D0FF60153667">
    <w:name w:val="3CEDCB9A3D349142A8C3D0FF60153667"/>
    <w:rsid w:val="0072437F"/>
    <w:pPr>
      <w:spacing w:after="0" w:line="240" w:lineRule="auto"/>
    </w:pPr>
    <w:rPr>
      <w:sz w:val="24"/>
      <w:szCs w:val="24"/>
    </w:rPr>
  </w:style>
  <w:style w:type="paragraph" w:customStyle="1" w:styleId="B50DC5791F0AFB439BB7799608C58773">
    <w:name w:val="B50DC5791F0AFB439BB7799608C58773"/>
    <w:rsid w:val="0072437F"/>
    <w:pPr>
      <w:spacing w:after="0" w:line="240" w:lineRule="auto"/>
    </w:pPr>
    <w:rPr>
      <w:sz w:val="24"/>
      <w:szCs w:val="24"/>
    </w:rPr>
  </w:style>
  <w:style w:type="paragraph" w:customStyle="1" w:styleId="ADB3D8692987824BB64138D7BBB6B308">
    <w:name w:val="ADB3D8692987824BB64138D7BBB6B308"/>
    <w:rsid w:val="0072437F"/>
    <w:pPr>
      <w:spacing w:after="0" w:line="240" w:lineRule="auto"/>
    </w:pPr>
    <w:rPr>
      <w:sz w:val="24"/>
      <w:szCs w:val="24"/>
    </w:rPr>
  </w:style>
  <w:style w:type="paragraph" w:customStyle="1" w:styleId="2057F744DC12B840B1E53F67DD508202">
    <w:name w:val="2057F744DC12B840B1E53F67DD508202"/>
    <w:rsid w:val="0072437F"/>
    <w:pPr>
      <w:spacing w:after="0" w:line="240" w:lineRule="auto"/>
    </w:pPr>
    <w:rPr>
      <w:sz w:val="24"/>
      <w:szCs w:val="24"/>
    </w:rPr>
  </w:style>
  <w:style w:type="paragraph" w:customStyle="1" w:styleId="6C17F67C0C35BE41B48F799A37D466BB">
    <w:name w:val="6C17F67C0C35BE41B48F799A37D466BB"/>
    <w:rsid w:val="0072437F"/>
    <w:pPr>
      <w:spacing w:after="0" w:line="240" w:lineRule="auto"/>
    </w:pPr>
    <w:rPr>
      <w:sz w:val="24"/>
      <w:szCs w:val="24"/>
    </w:rPr>
  </w:style>
  <w:style w:type="paragraph" w:customStyle="1" w:styleId="F0FE9015743F024C9110B064CA51F5C5">
    <w:name w:val="F0FE9015743F024C9110B064CA51F5C5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FB91024688FFDF429BF64DEBD4B92CFF">
    <w:name w:val="FB91024688FFDF429BF64DEBD4B92CFF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562E2C9E68128D4C9595883C1B9F1B33">
    <w:name w:val="562E2C9E68128D4C9595883C1B9F1B33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D8C65E11AE89C941B57AFF9702607512">
    <w:name w:val="D8C65E11AE89C941B57AFF9702607512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CB99B0119D10BB4191AA02D9BABDD1A2">
    <w:name w:val="CB99B0119D10BB4191AA02D9BABDD1A2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1EA30767C732A64B843F172A1A49E230">
    <w:name w:val="1EA30767C732A64B843F172A1A49E230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CB5AFC416B52B74CA64B06D9685CE9BF">
    <w:name w:val="CB5AFC416B52B74CA64B06D9685CE9BF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D3FC4B1A73F483468E1213F5E2C3D5C5">
    <w:name w:val="D3FC4B1A73F483468E1213F5E2C3D5C5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CDA64F6ECBCC9145B4BECD6D9B0FC4BF">
    <w:name w:val="CDA64F6ECBCC9145B4BECD6D9B0FC4BF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4CB06D4DBFE4EB48A73E7B7BD617B7FD">
    <w:name w:val="4CB06D4DBFE4EB48A73E7B7BD617B7FD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CAD2B3DD5D6F3242ACA52FD7A74CA053">
    <w:name w:val="CAD2B3DD5D6F3242ACA52FD7A74CA053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E3826B2A05708E4A9CD8BEFC224EFEE0">
    <w:name w:val="E3826B2A05708E4A9CD8BEFC224EFEE0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A282569CAAF3FA4EA82A404F12F424D4">
    <w:name w:val="A282569CAAF3FA4EA82A404F12F424D4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74F88D817DE9AC47AB102A06DBA831FF">
    <w:name w:val="74F88D817DE9AC47AB102A06DBA831FF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FBB856FCB8B22044A6718ED30F879D7D">
    <w:name w:val="FBB856FCB8B22044A6718ED30F879D7D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AF77D9BB26F4714DAC3318F1BB49E958">
    <w:name w:val="AF77D9BB26F4714DAC3318F1BB49E958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F7F7370330EA994196B6AF2540E91B03">
    <w:name w:val="F7F7370330EA994196B6AF2540E91B03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2B86B39FB97FC24EB1E88A5C3728D6BF">
    <w:name w:val="2B86B39FB97FC24EB1E88A5C3728D6BF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86CD28918EF0C3448E1AFFC82B677F21">
    <w:name w:val="86CD28918EF0C3448E1AFFC82B677F21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7CA2AA3391181B489D488464756A3F29">
    <w:name w:val="7CA2AA3391181B489D488464756A3F29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70834200F0D73D46BF329C8565D7B323">
    <w:name w:val="70834200F0D73D46BF329C8565D7B323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576D286A47F8AB4BB6D94F159B997EE7">
    <w:name w:val="576D286A47F8AB4BB6D94F159B997EE7"/>
    <w:rsid w:val="00595094"/>
    <w:pPr>
      <w:spacing w:after="0" w:line="240" w:lineRule="auto"/>
    </w:pPr>
    <w:rPr>
      <w:sz w:val="24"/>
      <w:szCs w:val="24"/>
      <w:lang/>
    </w:rPr>
  </w:style>
  <w:style w:type="paragraph" w:customStyle="1" w:styleId="4B1FAAFAB56C9B4E90622F1F29AD012C">
    <w:name w:val="4B1FAAFAB56C9B4E90622F1F29AD012C"/>
    <w:rsid w:val="00595094"/>
    <w:pPr>
      <w:spacing w:after="0" w:line="240" w:lineRule="auto"/>
    </w:pPr>
    <w:rPr>
      <w:sz w:val="24"/>
      <w:szCs w:val="24"/>
      <w:lang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488CF-9962-AE4A-A88F-3612B023A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3406</Words>
  <Characters>15681</Characters>
  <Application>Microsoft Office Word</Application>
  <DocSecurity>0</DocSecurity>
  <Lines>13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fabric_user</dc:creator>
  <cp:keywords/>
  <dc:description/>
  <cp:lastModifiedBy>Tyler Bak</cp:lastModifiedBy>
  <cp:revision>2</cp:revision>
  <cp:lastPrinted>2020-08-25T22:16:00Z</cp:lastPrinted>
  <dcterms:created xsi:type="dcterms:W3CDTF">2021-11-11T23:48:00Z</dcterms:created>
  <dcterms:modified xsi:type="dcterms:W3CDTF">2021-11-11T23:48:00Z</dcterms:modified>
</cp:coreProperties>
</file>